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C12425">
      <w:bookmarkStart w:id="0" w:name="_GoBack"/>
      <w:r>
        <w:rPr>
          <w:noProof/>
          <w:lang w:eastAsia="en-US"/>
        </w:rPr>
        <w:drawing>
          <wp:inline distT="0" distB="0" distL="0" distR="0" wp14:anchorId="293A9C4E" wp14:editId="488B1714">
            <wp:extent cx="14220825" cy="7858125"/>
            <wp:effectExtent l="0" t="0" r="0" b="9525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</w:p>
    <w:p w:rsidR="00936CB3" w:rsidRDefault="00936CB3"/>
    <w:p w:rsidR="00936CB3" w:rsidRDefault="00936CB3"/>
    <w:p w:rsidR="00936CB3" w:rsidRDefault="00936CB3"/>
    <w:sectPr w:rsidR="00936CB3" w:rsidSect="00B37C00">
      <w:pgSz w:w="25474" w:h="26309" w:code="9"/>
      <w:pgMar w:top="2088" w:right="1440" w:bottom="2088" w:left="144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F6192" w:rsidRDefault="003F6192" w:rsidP="00C12425">
      <w:r>
        <w:separator/>
      </w:r>
    </w:p>
  </w:endnote>
  <w:endnote w:type="continuationSeparator" w:id="0">
    <w:p w:rsidR="003F6192" w:rsidRDefault="003F6192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F6192" w:rsidRDefault="003F6192" w:rsidP="00C12425">
      <w:r>
        <w:separator/>
      </w:r>
    </w:p>
  </w:footnote>
  <w:footnote w:type="continuationSeparator" w:id="0">
    <w:p w:rsidR="003F6192" w:rsidRDefault="003F6192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amtQBJLOwzLQAAAA=="/>
  </w:docVars>
  <w:rsids>
    <w:rsidRoot w:val="00C271DC"/>
    <w:rsid w:val="000042B8"/>
    <w:rsid w:val="00004C80"/>
    <w:rsid w:val="00012CFD"/>
    <w:rsid w:val="000304D3"/>
    <w:rsid w:val="0003057E"/>
    <w:rsid w:val="00055304"/>
    <w:rsid w:val="00057208"/>
    <w:rsid w:val="000604CA"/>
    <w:rsid w:val="00092448"/>
    <w:rsid w:val="000A2FEF"/>
    <w:rsid w:val="000B2A3B"/>
    <w:rsid w:val="000B4890"/>
    <w:rsid w:val="000B6138"/>
    <w:rsid w:val="000C5C6D"/>
    <w:rsid w:val="000D7835"/>
    <w:rsid w:val="000E20A7"/>
    <w:rsid w:val="000E68B1"/>
    <w:rsid w:val="000E795D"/>
    <w:rsid w:val="001116B5"/>
    <w:rsid w:val="00116F04"/>
    <w:rsid w:val="0012497B"/>
    <w:rsid w:val="00131C34"/>
    <w:rsid w:val="001353D3"/>
    <w:rsid w:val="00146927"/>
    <w:rsid w:val="0015046D"/>
    <w:rsid w:val="00153DF8"/>
    <w:rsid w:val="00161BBC"/>
    <w:rsid w:val="001671D5"/>
    <w:rsid w:val="0019103C"/>
    <w:rsid w:val="001B7AC6"/>
    <w:rsid w:val="001D2381"/>
    <w:rsid w:val="001E4933"/>
    <w:rsid w:val="00200676"/>
    <w:rsid w:val="002515B6"/>
    <w:rsid w:val="00260498"/>
    <w:rsid w:val="00275310"/>
    <w:rsid w:val="0029204F"/>
    <w:rsid w:val="00294493"/>
    <w:rsid w:val="002A15FC"/>
    <w:rsid w:val="002D3B79"/>
    <w:rsid w:val="002F3E16"/>
    <w:rsid w:val="00304C8A"/>
    <w:rsid w:val="00305B37"/>
    <w:rsid w:val="00330C18"/>
    <w:rsid w:val="003425CB"/>
    <w:rsid w:val="003466E4"/>
    <w:rsid w:val="00357E6E"/>
    <w:rsid w:val="00367A56"/>
    <w:rsid w:val="00372BA4"/>
    <w:rsid w:val="003C4E49"/>
    <w:rsid w:val="003C588B"/>
    <w:rsid w:val="003F098B"/>
    <w:rsid w:val="003F6192"/>
    <w:rsid w:val="00404C4E"/>
    <w:rsid w:val="004203DB"/>
    <w:rsid w:val="00426A20"/>
    <w:rsid w:val="00460A3F"/>
    <w:rsid w:val="00464220"/>
    <w:rsid w:val="00467987"/>
    <w:rsid w:val="00481432"/>
    <w:rsid w:val="0049486C"/>
    <w:rsid w:val="004C22A9"/>
    <w:rsid w:val="004D062D"/>
    <w:rsid w:val="004E2466"/>
    <w:rsid w:val="0050139F"/>
    <w:rsid w:val="0050596A"/>
    <w:rsid w:val="00540BB0"/>
    <w:rsid w:val="00555BC4"/>
    <w:rsid w:val="00566CF7"/>
    <w:rsid w:val="005A55FA"/>
    <w:rsid w:val="005C5EE4"/>
    <w:rsid w:val="005D44BB"/>
    <w:rsid w:val="005E773A"/>
    <w:rsid w:val="00605E53"/>
    <w:rsid w:val="00613002"/>
    <w:rsid w:val="00615568"/>
    <w:rsid w:val="00617167"/>
    <w:rsid w:val="006227C1"/>
    <w:rsid w:val="00636F7B"/>
    <w:rsid w:val="00644FEE"/>
    <w:rsid w:val="00662AA7"/>
    <w:rsid w:val="006759B4"/>
    <w:rsid w:val="00692655"/>
    <w:rsid w:val="006B4F12"/>
    <w:rsid w:val="006D08F4"/>
    <w:rsid w:val="006D3A4A"/>
    <w:rsid w:val="006D45F5"/>
    <w:rsid w:val="006E4639"/>
    <w:rsid w:val="00705E85"/>
    <w:rsid w:val="00712A8D"/>
    <w:rsid w:val="007206A9"/>
    <w:rsid w:val="0073082D"/>
    <w:rsid w:val="0074458D"/>
    <w:rsid w:val="0074486D"/>
    <w:rsid w:val="0074495A"/>
    <w:rsid w:val="00755679"/>
    <w:rsid w:val="00774515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405DF"/>
    <w:rsid w:val="00844456"/>
    <w:rsid w:val="00873D23"/>
    <w:rsid w:val="008A73A0"/>
    <w:rsid w:val="008B2E2E"/>
    <w:rsid w:val="008B7262"/>
    <w:rsid w:val="008D6AB0"/>
    <w:rsid w:val="008E16BF"/>
    <w:rsid w:val="008F3E22"/>
    <w:rsid w:val="008F507E"/>
    <w:rsid w:val="00934081"/>
    <w:rsid w:val="00934D24"/>
    <w:rsid w:val="00936CB3"/>
    <w:rsid w:val="00937D50"/>
    <w:rsid w:val="00943718"/>
    <w:rsid w:val="00962E32"/>
    <w:rsid w:val="00967582"/>
    <w:rsid w:val="00970704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65B4F"/>
    <w:rsid w:val="00A74EBA"/>
    <w:rsid w:val="00A87FF9"/>
    <w:rsid w:val="00AC7CEE"/>
    <w:rsid w:val="00AD7704"/>
    <w:rsid w:val="00AE4DB3"/>
    <w:rsid w:val="00AF0AEC"/>
    <w:rsid w:val="00AF3BA9"/>
    <w:rsid w:val="00B0574F"/>
    <w:rsid w:val="00B07D0F"/>
    <w:rsid w:val="00B17F99"/>
    <w:rsid w:val="00B24C3C"/>
    <w:rsid w:val="00B305D7"/>
    <w:rsid w:val="00B37C00"/>
    <w:rsid w:val="00B45B82"/>
    <w:rsid w:val="00B66BED"/>
    <w:rsid w:val="00B71C09"/>
    <w:rsid w:val="00B7399B"/>
    <w:rsid w:val="00BF421E"/>
    <w:rsid w:val="00C005F8"/>
    <w:rsid w:val="00C037F6"/>
    <w:rsid w:val="00C10D05"/>
    <w:rsid w:val="00C12425"/>
    <w:rsid w:val="00C23144"/>
    <w:rsid w:val="00C24E1B"/>
    <w:rsid w:val="00C271DC"/>
    <w:rsid w:val="00C32C86"/>
    <w:rsid w:val="00C34A26"/>
    <w:rsid w:val="00C35C35"/>
    <w:rsid w:val="00C3683B"/>
    <w:rsid w:val="00C37599"/>
    <w:rsid w:val="00C44C34"/>
    <w:rsid w:val="00C541EC"/>
    <w:rsid w:val="00C65666"/>
    <w:rsid w:val="00C73935"/>
    <w:rsid w:val="00C73E63"/>
    <w:rsid w:val="00C7644E"/>
    <w:rsid w:val="00C775C2"/>
    <w:rsid w:val="00C86583"/>
    <w:rsid w:val="00C964E6"/>
    <w:rsid w:val="00CD33C8"/>
    <w:rsid w:val="00CF3DCF"/>
    <w:rsid w:val="00D12BA6"/>
    <w:rsid w:val="00D17886"/>
    <w:rsid w:val="00D3099D"/>
    <w:rsid w:val="00D42E2F"/>
    <w:rsid w:val="00D76315"/>
    <w:rsid w:val="00D82BA8"/>
    <w:rsid w:val="00D82CD0"/>
    <w:rsid w:val="00DA1498"/>
    <w:rsid w:val="00DA3C13"/>
    <w:rsid w:val="00DD1EC7"/>
    <w:rsid w:val="00DD655A"/>
    <w:rsid w:val="00DE6DE6"/>
    <w:rsid w:val="00E4037C"/>
    <w:rsid w:val="00E46A72"/>
    <w:rsid w:val="00E61E4A"/>
    <w:rsid w:val="00E61FFB"/>
    <w:rsid w:val="00E66830"/>
    <w:rsid w:val="00E70D69"/>
    <w:rsid w:val="00E724E8"/>
    <w:rsid w:val="00E93AEF"/>
    <w:rsid w:val="00EA1079"/>
    <w:rsid w:val="00EA6DA8"/>
    <w:rsid w:val="00EC45B1"/>
    <w:rsid w:val="00EC67B9"/>
    <w:rsid w:val="00EE6718"/>
    <w:rsid w:val="00EF2B6D"/>
    <w:rsid w:val="00EF3F8D"/>
    <w:rsid w:val="00EF74EF"/>
    <w:rsid w:val="00EF7C39"/>
    <w:rsid w:val="00F02E7E"/>
    <w:rsid w:val="00F240C7"/>
    <w:rsid w:val="00F31682"/>
    <w:rsid w:val="00F46E0B"/>
    <w:rsid w:val="00F47322"/>
    <w:rsid w:val="00F53B4F"/>
    <w:rsid w:val="00F60846"/>
    <w:rsid w:val="00F757E7"/>
    <w:rsid w:val="00F817C6"/>
    <w:rsid w:val="00FA0FC4"/>
    <w:rsid w:val="00FC49E1"/>
    <w:rsid w:val="00FC57C4"/>
    <w:rsid w:val="00FD0D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F6C82542-9BF6-46F2-BA1D-74BE6434E2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Learing Course: Predict Total 12hours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Stories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C7AA69E3-92E0-422A-B665-FC84DD95D3F4}">
      <dgm:prSet phldrT="[文本]"/>
      <dgm:spPr/>
      <dgm:t>
        <a:bodyPr/>
        <a:lstStyle/>
        <a:p>
          <a:r>
            <a:rPr lang="en-US" altLang="zh-CN"/>
            <a:t>TitanicProject: Predict Total 17 hours</a:t>
          </a:r>
          <a:endParaRPr lang="zh-CN" altLang="en-US"/>
        </a:p>
      </dgm:t>
    </dgm:pt>
    <dgm:pt modelId="{205801CE-4921-4398-A6F2-4026B5F8ED0D}" type="par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792243C4-0834-40AD-8158-D8E65B49F1C0}" type="sibTrans" cxnId="{3CB0AC20-C8CD-4A1F-A93E-550CF1371451}">
      <dgm:prSet/>
      <dgm:spPr/>
      <dgm:t>
        <a:bodyPr/>
        <a:lstStyle/>
        <a:p>
          <a:endParaRPr lang="zh-CN" altLang="en-US"/>
        </a:p>
      </dgm:t>
    </dgm:pt>
    <dgm:pt modelId="{23A5E36D-3BBE-45E9-826B-07039BA4DB29}">
      <dgm:prSet phldrT="[文本]"/>
      <dgm:spPr/>
      <dgm:t>
        <a:bodyPr/>
        <a:lstStyle/>
        <a:p>
          <a:r>
            <a:rPr lang="en-US" altLang="zh-CN"/>
            <a:t>TimeManagement</a:t>
          </a:r>
          <a:endParaRPr lang="zh-CN" altLang="en-US"/>
        </a:p>
      </dgm:t>
    </dgm:pt>
    <dgm:pt modelId="{C4490C5B-D092-476B-ABA9-C4F1CB9EF2A7}" type="parTrans" cxnId="{7A986C83-840D-4165-8F77-1740C25B081D}">
      <dgm:prSet/>
      <dgm:spPr/>
      <dgm:t>
        <a:bodyPr/>
        <a:lstStyle/>
        <a:p>
          <a:endParaRPr lang="en-US"/>
        </a:p>
      </dgm:t>
    </dgm:pt>
    <dgm:pt modelId="{37D4915E-49C5-4B56-B3F0-BB874960FE04}" type="sibTrans" cxnId="{7A986C83-840D-4165-8F77-1740C25B081D}">
      <dgm:prSet/>
      <dgm:spPr/>
      <dgm:t>
        <a:bodyPr/>
        <a:lstStyle/>
        <a:p>
          <a:endParaRPr lang="en-US"/>
        </a:p>
      </dgm:t>
    </dgm:pt>
    <dgm:pt modelId="{987FFC0A-D914-46AA-88BD-609846725261}">
      <dgm:prSet phldrT="[文本]"/>
      <dgm:spPr/>
      <dgm:t>
        <a:bodyPr/>
        <a:lstStyle/>
        <a:p>
          <a:r>
            <a:rPr lang="en-US" altLang="zh-CN"/>
            <a:t>Time Resource</a:t>
          </a:r>
          <a:endParaRPr lang="zh-CN" altLang="en-US"/>
        </a:p>
      </dgm:t>
    </dgm:pt>
    <dgm:pt modelId="{A671CB79-A5CE-4D83-9613-A06577D819E8}" type="parTrans" cxnId="{A48030CE-BF44-4570-94D6-9072B0C2E730}">
      <dgm:prSet/>
      <dgm:spPr/>
      <dgm:t>
        <a:bodyPr/>
        <a:lstStyle/>
        <a:p>
          <a:endParaRPr lang="en-US"/>
        </a:p>
      </dgm:t>
    </dgm:pt>
    <dgm:pt modelId="{FA2ABEB4-2439-4C14-9A05-8A10454E1865}" type="sibTrans" cxnId="{A48030CE-BF44-4570-94D6-9072B0C2E730}">
      <dgm:prSet/>
      <dgm:spPr/>
      <dgm:t>
        <a:bodyPr/>
        <a:lstStyle/>
        <a:p>
          <a:endParaRPr lang="en-US"/>
        </a:p>
      </dgm:t>
    </dgm:pt>
    <dgm:pt modelId="{8551D458-4193-4E23-8938-DECE4807792A}">
      <dgm:prSet phldrT="[文本]"/>
      <dgm:spPr/>
      <dgm:t>
        <a:bodyPr/>
        <a:lstStyle/>
        <a:p>
          <a:r>
            <a:rPr lang="en-US" altLang="zh-CN"/>
            <a:t>Mondy-Friday</a:t>
          </a:r>
          <a:endParaRPr lang="zh-CN" altLang="en-US"/>
        </a:p>
      </dgm:t>
    </dgm:pt>
    <dgm:pt modelId="{1D04A211-25D6-49FB-90CF-ED8809A425BF}" type="parTrans" cxnId="{08B486BF-4165-4255-8738-0D2001503837}">
      <dgm:prSet/>
      <dgm:spPr/>
      <dgm:t>
        <a:bodyPr/>
        <a:lstStyle/>
        <a:p>
          <a:endParaRPr lang="en-US"/>
        </a:p>
      </dgm:t>
    </dgm:pt>
    <dgm:pt modelId="{80B1DF04-FD77-4ADE-A9DB-E7063F1F0CA9}" type="sibTrans" cxnId="{08B486BF-4165-4255-8738-0D2001503837}">
      <dgm:prSet/>
      <dgm:spPr/>
      <dgm:t>
        <a:bodyPr/>
        <a:lstStyle/>
        <a:p>
          <a:endParaRPr lang="en-US"/>
        </a:p>
      </dgm:t>
    </dgm:pt>
    <dgm:pt modelId="{47B2A8D1-D228-4535-A981-CA80668FD150}">
      <dgm:prSet phldrT="[文本]"/>
      <dgm:spPr/>
      <dgm:t>
        <a:bodyPr/>
        <a:lstStyle/>
        <a:p>
          <a:r>
            <a:rPr lang="en-US" altLang="zh-CN"/>
            <a:t>Course2</a:t>
          </a:r>
          <a:endParaRPr lang="zh-CN" altLang="en-US"/>
        </a:p>
      </dgm:t>
    </dgm:pt>
    <dgm:pt modelId="{B88633D3-592F-4763-B0D5-84DE6D342178}" type="parTrans" cxnId="{95874286-9CC4-486B-85FE-AAF0F1D45867}">
      <dgm:prSet/>
      <dgm:spPr/>
      <dgm:t>
        <a:bodyPr/>
        <a:lstStyle/>
        <a:p>
          <a:endParaRPr lang="en-US"/>
        </a:p>
      </dgm:t>
    </dgm:pt>
    <dgm:pt modelId="{CD7AA1E1-8A99-453B-A448-4230D9F58C2A}" type="sibTrans" cxnId="{95874286-9CC4-486B-85FE-AAF0F1D45867}">
      <dgm:prSet/>
      <dgm:spPr/>
      <dgm:t>
        <a:bodyPr/>
        <a:lstStyle/>
        <a:p>
          <a:endParaRPr lang="en-US"/>
        </a:p>
      </dgm:t>
    </dgm:pt>
    <dgm:pt modelId="{D4E011E2-CEA2-4994-BB85-4356509E5831}">
      <dgm:prSet phldrT="[文本]"/>
      <dgm:spPr/>
      <dgm:t>
        <a:bodyPr/>
        <a:lstStyle/>
        <a:p>
          <a:r>
            <a:rPr lang="en-US" altLang="zh-CN"/>
            <a:t>Lecture:172 mins</a:t>
          </a:r>
          <a:endParaRPr lang="zh-CN" altLang="en-US"/>
        </a:p>
      </dgm:t>
    </dgm:pt>
    <dgm:pt modelId="{39508B37-5315-4D50-B76F-DA3E7078984A}" type="parTrans" cxnId="{27B9C53D-E785-4959-B5FB-80355BC66582}">
      <dgm:prSet/>
      <dgm:spPr/>
      <dgm:t>
        <a:bodyPr/>
        <a:lstStyle/>
        <a:p>
          <a:endParaRPr lang="en-US"/>
        </a:p>
      </dgm:t>
    </dgm:pt>
    <dgm:pt modelId="{D24066B8-92DC-438C-8B00-2132CEB9CD8D}" type="sibTrans" cxnId="{27B9C53D-E785-4959-B5FB-80355BC66582}">
      <dgm:prSet/>
      <dgm:spPr/>
      <dgm:t>
        <a:bodyPr/>
        <a:lstStyle/>
        <a:p>
          <a:endParaRPr lang="en-US"/>
        </a:p>
      </dgm:t>
    </dgm:pt>
    <dgm:pt modelId="{F0EBF17D-23A9-4DFF-94B0-1F1726A4B088}">
      <dgm:prSet phldrT="[文本]"/>
      <dgm:spPr/>
      <dgm:t>
        <a:bodyPr/>
        <a:lstStyle/>
        <a:p>
          <a:r>
            <a:rPr lang="en-US" altLang="zh-CN"/>
            <a:t>4 assignments/2 quizzes</a:t>
          </a:r>
          <a:endParaRPr lang="zh-CN" altLang="en-US"/>
        </a:p>
      </dgm:t>
    </dgm:pt>
    <dgm:pt modelId="{192235FB-C54C-419C-8EB6-65FD221627CD}" type="parTrans" cxnId="{18FC59D4-8DEA-4F42-BB43-CF52165425DD}">
      <dgm:prSet/>
      <dgm:spPr/>
      <dgm:t>
        <a:bodyPr/>
        <a:lstStyle/>
        <a:p>
          <a:endParaRPr lang="en-US"/>
        </a:p>
      </dgm:t>
    </dgm:pt>
    <dgm:pt modelId="{93B1DFE5-0E52-4288-9F25-6557D6037BA1}" type="sibTrans" cxnId="{18FC59D4-8DEA-4F42-BB43-CF52165425DD}">
      <dgm:prSet/>
      <dgm:spPr/>
      <dgm:t>
        <a:bodyPr/>
        <a:lstStyle/>
        <a:p>
          <a:endParaRPr lang="en-US"/>
        </a:p>
      </dgm:t>
    </dgm:pt>
    <dgm:pt modelId="{D4E269FF-13C7-44C8-8483-08B61874E5AA}">
      <dgm:prSet phldrT="[文本]"/>
      <dgm:spPr/>
      <dgm:t>
        <a:bodyPr/>
        <a:lstStyle/>
        <a:p>
          <a:r>
            <a:rPr lang="en-US" altLang="zh-CN"/>
            <a:t>Course3</a:t>
          </a:r>
          <a:endParaRPr lang="zh-CN" altLang="en-US"/>
        </a:p>
      </dgm:t>
    </dgm:pt>
    <dgm:pt modelId="{9AFCF117-8E3C-43B3-B7EB-0F22A30A9125}" type="parTrans" cxnId="{5206AAB6-3655-4CCB-A2E3-5FECF50B0797}">
      <dgm:prSet/>
      <dgm:spPr/>
      <dgm:t>
        <a:bodyPr/>
        <a:lstStyle/>
        <a:p>
          <a:endParaRPr lang="en-US"/>
        </a:p>
      </dgm:t>
    </dgm:pt>
    <dgm:pt modelId="{A2BF362C-F825-4F11-8F0F-B08BCD340667}" type="sibTrans" cxnId="{5206AAB6-3655-4CCB-A2E3-5FECF50B0797}">
      <dgm:prSet/>
      <dgm:spPr/>
      <dgm:t>
        <a:bodyPr/>
        <a:lstStyle/>
        <a:p>
          <a:endParaRPr lang="en-US"/>
        </a:p>
      </dgm:t>
    </dgm:pt>
    <dgm:pt modelId="{AB3EF183-424C-4508-A05B-EE79092AE9A9}">
      <dgm:prSet phldrT="[文本]"/>
      <dgm:spPr/>
      <dgm:t>
        <a:bodyPr/>
        <a:lstStyle/>
        <a:p>
          <a:r>
            <a:rPr lang="en-US" altLang="zh-CN"/>
            <a:t>Lecture:177 mins</a:t>
          </a:r>
          <a:endParaRPr lang="zh-CN" altLang="en-US"/>
        </a:p>
      </dgm:t>
    </dgm:pt>
    <dgm:pt modelId="{315EC9A3-228C-4421-A4B8-0EACDF22E1CE}" type="parTrans" cxnId="{90DB3C21-4770-4A64-A7B6-4CD6818A3F9B}">
      <dgm:prSet/>
      <dgm:spPr/>
      <dgm:t>
        <a:bodyPr/>
        <a:lstStyle/>
        <a:p>
          <a:endParaRPr lang="en-US"/>
        </a:p>
      </dgm:t>
    </dgm:pt>
    <dgm:pt modelId="{BF893C89-8178-4087-9BA5-D0732EAA2BDD}" type="sibTrans" cxnId="{90DB3C21-4770-4A64-A7B6-4CD6818A3F9B}">
      <dgm:prSet/>
      <dgm:spPr/>
      <dgm:t>
        <a:bodyPr/>
        <a:lstStyle/>
        <a:p>
          <a:endParaRPr lang="en-US"/>
        </a:p>
      </dgm:t>
    </dgm:pt>
    <dgm:pt modelId="{69B3D78F-8D9E-4C41-A056-9ECB640CC0C0}">
      <dgm:prSet phldrT="[文本]"/>
      <dgm:spPr/>
      <dgm:t>
        <a:bodyPr/>
        <a:lstStyle/>
        <a:p>
          <a:r>
            <a:rPr lang="en-US" altLang="zh-CN"/>
            <a:t>2 quizzes</a:t>
          </a:r>
          <a:endParaRPr lang="zh-CN" altLang="en-US"/>
        </a:p>
      </dgm:t>
    </dgm:pt>
    <dgm:pt modelId="{C7779841-C470-4D4F-8549-436E66708A9C}" type="parTrans" cxnId="{F0920E32-BEB3-4F3D-92E3-1B2486382D34}">
      <dgm:prSet/>
      <dgm:spPr/>
      <dgm:t>
        <a:bodyPr/>
        <a:lstStyle/>
        <a:p>
          <a:endParaRPr lang="en-US"/>
        </a:p>
      </dgm:t>
    </dgm:pt>
    <dgm:pt modelId="{613EC7D2-DBD3-49BC-B4C1-67DC2B0FDFAE}" type="sibTrans" cxnId="{F0920E32-BEB3-4F3D-92E3-1B2486382D34}">
      <dgm:prSet/>
      <dgm:spPr/>
      <dgm:t>
        <a:bodyPr/>
        <a:lstStyle/>
        <a:p>
          <a:endParaRPr lang="en-US"/>
        </a:p>
      </dgm:t>
    </dgm:pt>
    <dgm:pt modelId="{1F1C74B0-0A06-4FE7-BDF6-BAF64E7E8B87}">
      <dgm:prSet phldrT="[文本]"/>
      <dgm:spPr/>
      <dgm:t>
        <a:bodyPr/>
        <a:lstStyle/>
        <a:p>
          <a:r>
            <a:rPr lang="en-US" altLang="zh-CN"/>
            <a:t>Process Data</a:t>
          </a:r>
          <a:endParaRPr lang="zh-CN" altLang="en-US"/>
        </a:p>
      </dgm:t>
    </dgm:pt>
    <dgm:pt modelId="{9848D30B-C5E1-4F85-9AC1-7A1F28525803}" type="parTrans" cxnId="{0B026531-9E9F-4A66-942B-6C4B0C625EFA}">
      <dgm:prSet/>
      <dgm:spPr/>
      <dgm:t>
        <a:bodyPr/>
        <a:lstStyle/>
        <a:p>
          <a:endParaRPr lang="en-US"/>
        </a:p>
      </dgm:t>
    </dgm:pt>
    <dgm:pt modelId="{40DEFFE5-8B7F-442D-AF73-93CD8E93D74B}" type="sibTrans" cxnId="{0B026531-9E9F-4A66-942B-6C4B0C625EFA}">
      <dgm:prSet/>
      <dgm:spPr/>
      <dgm:t>
        <a:bodyPr/>
        <a:lstStyle/>
        <a:p>
          <a:endParaRPr lang="en-US"/>
        </a:p>
      </dgm:t>
    </dgm:pt>
    <dgm:pt modelId="{BFBA4812-7F1B-4B45-B916-717EC3781EE2}">
      <dgm:prSet phldrT="[文本]"/>
      <dgm:spPr/>
      <dgm:t>
        <a:bodyPr/>
        <a:lstStyle/>
        <a:p>
          <a:r>
            <a:rPr lang="en-US" altLang="zh-CN"/>
            <a:t>Outliers</a:t>
          </a:r>
          <a:endParaRPr lang="zh-CN" altLang="en-US"/>
        </a:p>
      </dgm:t>
    </dgm:pt>
    <dgm:pt modelId="{F168398F-3341-47CC-9ADF-9B5B7FE3D75F}" type="parTrans" cxnId="{43F72120-1C83-4E17-86EB-52DC52B0253F}">
      <dgm:prSet/>
      <dgm:spPr/>
      <dgm:t>
        <a:bodyPr/>
        <a:lstStyle/>
        <a:p>
          <a:endParaRPr lang="en-US"/>
        </a:p>
      </dgm:t>
    </dgm:pt>
    <dgm:pt modelId="{4266262B-72A0-46E6-9EF5-F0F9AB023A25}" type="sibTrans" cxnId="{43F72120-1C83-4E17-86EB-52DC52B0253F}">
      <dgm:prSet/>
      <dgm:spPr/>
      <dgm:t>
        <a:bodyPr/>
        <a:lstStyle/>
        <a:p>
          <a:endParaRPr lang="en-US"/>
        </a:p>
      </dgm:t>
    </dgm:pt>
    <dgm:pt modelId="{D2849072-305E-4393-B5DB-E0D19BE3D64C}">
      <dgm:prSet phldrT="[文本]"/>
      <dgm:spPr/>
      <dgm:t>
        <a:bodyPr/>
        <a:lstStyle/>
        <a:p>
          <a:r>
            <a:rPr lang="en-US" altLang="zh-CN"/>
            <a:t>Missing Variables</a:t>
          </a:r>
          <a:endParaRPr lang="zh-CN" altLang="en-US"/>
        </a:p>
      </dgm:t>
    </dgm:pt>
    <dgm:pt modelId="{BC1C9124-9D08-44D5-B6B9-69F5A0E3DFAF}" type="parTrans" cxnId="{45C86B7A-FF4E-4426-96B3-95FF098AACA1}">
      <dgm:prSet/>
      <dgm:spPr/>
      <dgm:t>
        <a:bodyPr/>
        <a:lstStyle/>
        <a:p>
          <a:endParaRPr lang="en-US"/>
        </a:p>
      </dgm:t>
    </dgm:pt>
    <dgm:pt modelId="{30246212-F85D-458C-8C03-A0F7E2982F5E}" type="sibTrans" cxnId="{45C86B7A-FF4E-4426-96B3-95FF098AACA1}">
      <dgm:prSet/>
      <dgm:spPr/>
      <dgm:t>
        <a:bodyPr/>
        <a:lstStyle/>
        <a:p>
          <a:endParaRPr lang="en-US"/>
        </a:p>
      </dgm:t>
    </dgm:pt>
    <dgm:pt modelId="{AF0BB154-5CF5-42A4-8A3E-E692541FA443}">
      <dgm:prSet phldrT="[文本]"/>
      <dgm:spPr/>
      <dgm:t>
        <a:bodyPr/>
        <a:lstStyle/>
        <a:p>
          <a:r>
            <a:rPr lang="en-US" altLang="zh-CN"/>
            <a:t>Bivariate Analysis</a:t>
          </a:r>
          <a:endParaRPr lang="zh-CN" altLang="en-US"/>
        </a:p>
      </dgm:t>
    </dgm:pt>
    <dgm:pt modelId="{C13A3DAB-6702-4142-B976-40F4A74098C4}" type="parTrans" cxnId="{A955A9EB-11ED-45A7-A989-DEC415D16EC3}">
      <dgm:prSet/>
      <dgm:spPr/>
      <dgm:t>
        <a:bodyPr/>
        <a:lstStyle/>
        <a:p>
          <a:endParaRPr lang="en-US"/>
        </a:p>
      </dgm:t>
    </dgm:pt>
    <dgm:pt modelId="{A6FCB5AB-D08F-461C-A05E-4D39888F4AAE}" type="sibTrans" cxnId="{A955A9EB-11ED-45A7-A989-DEC415D16EC3}">
      <dgm:prSet/>
      <dgm:spPr/>
      <dgm:t>
        <a:bodyPr/>
        <a:lstStyle/>
        <a:p>
          <a:endParaRPr lang="en-US"/>
        </a:p>
      </dgm:t>
    </dgm:pt>
    <dgm:pt modelId="{714059E6-9EE0-42E0-B3F5-0B52AE720164}">
      <dgm:prSet phldrT="[文本]"/>
      <dgm:spPr/>
      <dgm:t>
        <a:bodyPr/>
        <a:lstStyle/>
        <a:p>
          <a:r>
            <a:rPr lang="en-US" altLang="zh-CN"/>
            <a:t>1.5 hour</a:t>
          </a:r>
          <a:endParaRPr lang="zh-CN" altLang="en-US"/>
        </a:p>
      </dgm:t>
    </dgm:pt>
    <dgm:pt modelId="{7C8D9065-4A1F-4E89-86C8-D9556415659C}" type="parTrans" cxnId="{A75DBBE9-8860-4573-88E2-51E5580556A4}">
      <dgm:prSet/>
      <dgm:spPr/>
      <dgm:t>
        <a:bodyPr/>
        <a:lstStyle/>
        <a:p>
          <a:endParaRPr lang="en-US"/>
        </a:p>
      </dgm:t>
    </dgm:pt>
    <dgm:pt modelId="{99C08CA1-5C26-4CB0-86B0-094CB1FDD561}" type="sibTrans" cxnId="{A75DBBE9-8860-4573-88E2-51E5580556A4}">
      <dgm:prSet/>
      <dgm:spPr/>
      <dgm:t>
        <a:bodyPr/>
        <a:lstStyle/>
        <a:p>
          <a:endParaRPr lang="en-US"/>
        </a:p>
      </dgm:t>
    </dgm:pt>
    <dgm:pt modelId="{6B75433F-F346-4AF3-9015-689F6C75E48A}">
      <dgm:prSet phldrT="[文本]"/>
      <dgm:spPr/>
      <dgm:t>
        <a:bodyPr/>
        <a:lstStyle/>
        <a:p>
          <a:r>
            <a:rPr lang="en-US" altLang="zh-CN"/>
            <a:t>1.5 hours</a:t>
          </a:r>
          <a:endParaRPr lang="zh-CN" altLang="en-US"/>
        </a:p>
      </dgm:t>
    </dgm:pt>
    <dgm:pt modelId="{36B9007C-5C17-4B89-95E8-C4C7B216C782}" type="parTrans" cxnId="{DBFB67CF-FE64-4506-B435-8924B548C767}">
      <dgm:prSet/>
      <dgm:spPr/>
      <dgm:t>
        <a:bodyPr/>
        <a:lstStyle/>
        <a:p>
          <a:endParaRPr lang="en-US"/>
        </a:p>
      </dgm:t>
    </dgm:pt>
    <dgm:pt modelId="{5ECB423F-33EB-4331-9BEB-A131A782BBB5}" type="sibTrans" cxnId="{DBFB67CF-FE64-4506-B435-8924B548C767}">
      <dgm:prSet/>
      <dgm:spPr/>
      <dgm:t>
        <a:bodyPr/>
        <a:lstStyle/>
        <a:p>
          <a:endParaRPr lang="en-US"/>
        </a:p>
      </dgm:t>
    </dgm:pt>
    <dgm:pt modelId="{C20A4F68-B5EA-4941-8DD4-D4F5ED18F52D}">
      <dgm:prSet phldrT="[文本]"/>
      <dgm:spPr/>
      <dgm:t>
        <a:bodyPr/>
        <a:lstStyle/>
        <a:p>
          <a:r>
            <a:rPr lang="en-US" altLang="zh-CN"/>
            <a:t>3.5</a:t>
          </a:r>
          <a:r>
            <a:rPr lang="en-US" altLang="zh-CN" baseline="0"/>
            <a:t> hours</a:t>
          </a:r>
          <a:endParaRPr lang="zh-CN" altLang="en-US"/>
        </a:p>
      </dgm:t>
    </dgm:pt>
    <dgm:pt modelId="{CF137D94-C093-47D8-AB91-BC631BD95A2E}" type="parTrans" cxnId="{7EBB27D6-3B5F-4D47-B423-94E0650825FC}">
      <dgm:prSet/>
      <dgm:spPr/>
      <dgm:t>
        <a:bodyPr/>
        <a:lstStyle/>
        <a:p>
          <a:endParaRPr lang="en-US"/>
        </a:p>
      </dgm:t>
    </dgm:pt>
    <dgm:pt modelId="{0F7C5DD2-76CC-409B-85B4-A23935CCDC4C}" type="sibTrans" cxnId="{7EBB27D6-3B5F-4D47-B423-94E0650825FC}">
      <dgm:prSet/>
      <dgm:spPr/>
      <dgm:t>
        <a:bodyPr/>
        <a:lstStyle/>
        <a:p>
          <a:endParaRPr lang="en-US"/>
        </a:p>
      </dgm:t>
    </dgm:pt>
    <dgm:pt modelId="{922039FB-83DE-414A-A6C6-2D31D858D78A}">
      <dgm:prSet phldrT="[文本]"/>
      <dgm:spPr/>
      <dgm:t>
        <a:bodyPr/>
        <a:lstStyle/>
        <a:p>
          <a:r>
            <a:rPr lang="en-US" altLang="zh-CN"/>
            <a:t>Multivariate Analysis</a:t>
          </a:r>
          <a:endParaRPr lang="zh-CN" altLang="en-US"/>
        </a:p>
      </dgm:t>
    </dgm:pt>
    <dgm:pt modelId="{7F3F6C94-10FE-4B0F-B2BE-80A2AA6F24BE}" type="parTrans" cxnId="{933526A3-CE8F-4DF2-A25C-F3604670223F}">
      <dgm:prSet/>
      <dgm:spPr/>
      <dgm:t>
        <a:bodyPr/>
        <a:lstStyle/>
        <a:p>
          <a:endParaRPr lang="en-US"/>
        </a:p>
      </dgm:t>
    </dgm:pt>
    <dgm:pt modelId="{E96F0CE6-D6E6-4C14-99D8-6D311346CC29}" type="sibTrans" cxnId="{933526A3-CE8F-4DF2-A25C-F3604670223F}">
      <dgm:prSet/>
      <dgm:spPr/>
      <dgm:t>
        <a:bodyPr/>
        <a:lstStyle/>
        <a:p>
          <a:endParaRPr lang="en-US"/>
        </a:p>
      </dgm:t>
    </dgm:pt>
    <dgm:pt modelId="{493000C7-17C5-45AC-A993-2A8BD8FD19BA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8881B281-6D2A-48B5-82EB-50AA1D24A31F}" type="parTrans" cxnId="{C7B85367-7CA2-46DF-853C-ECA634811F01}">
      <dgm:prSet/>
      <dgm:spPr/>
      <dgm:t>
        <a:bodyPr/>
        <a:lstStyle/>
        <a:p>
          <a:endParaRPr lang="en-US"/>
        </a:p>
      </dgm:t>
    </dgm:pt>
    <dgm:pt modelId="{4DAD7BBD-66A2-4A1A-8243-EC1DB542A264}" type="sibTrans" cxnId="{C7B85367-7CA2-46DF-853C-ECA634811F01}">
      <dgm:prSet/>
      <dgm:spPr/>
      <dgm:t>
        <a:bodyPr/>
        <a:lstStyle/>
        <a:p>
          <a:endParaRPr lang="en-US"/>
        </a:p>
      </dgm:t>
    </dgm:pt>
    <dgm:pt modelId="{38388797-0B82-414D-8142-1BFCCD4264B1}">
      <dgm:prSet phldrT="[文本]"/>
      <dgm:spPr/>
      <dgm:t>
        <a:bodyPr/>
        <a:lstStyle/>
        <a:p>
          <a:r>
            <a:rPr lang="en-US" altLang="zh-CN"/>
            <a:t>Training </a:t>
          </a:r>
          <a:endParaRPr lang="zh-CN" altLang="en-US"/>
        </a:p>
      </dgm:t>
    </dgm:pt>
    <dgm:pt modelId="{72D62242-0BD1-41A7-93BA-42713A2C32F0}" type="parTrans" cxnId="{6B57FDD8-8879-4075-958D-1164D66BEFD0}">
      <dgm:prSet/>
      <dgm:spPr/>
      <dgm:t>
        <a:bodyPr/>
        <a:lstStyle/>
        <a:p>
          <a:endParaRPr lang="en-US"/>
        </a:p>
      </dgm:t>
    </dgm:pt>
    <dgm:pt modelId="{94106D5F-788E-4017-B6A5-22A5C77CB906}" type="sibTrans" cxnId="{6B57FDD8-8879-4075-958D-1164D66BEFD0}">
      <dgm:prSet/>
      <dgm:spPr/>
      <dgm:t>
        <a:bodyPr/>
        <a:lstStyle/>
        <a:p>
          <a:endParaRPr lang="en-US"/>
        </a:p>
      </dgm:t>
    </dgm:pt>
    <dgm:pt modelId="{A621082C-20E0-4EFB-BB06-6BD579BDB695}">
      <dgm:prSet phldrT="[文本]"/>
      <dgm:spPr/>
      <dgm:t>
        <a:bodyPr/>
        <a:lstStyle/>
        <a:p>
          <a:r>
            <a:rPr lang="en-US" altLang="zh-CN"/>
            <a:t>Model Building </a:t>
          </a:r>
          <a:endParaRPr lang="zh-CN" altLang="en-US"/>
        </a:p>
      </dgm:t>
    </dgm:pt>
    <dgm:pt modelId="{BFA6BC76-7D09-45C9-8825-27614B323CF8}" type="parTrans" cxnId="{B3F189B2-7875-4BAD-B05C-25EF71BE72A9}">
      <dgm:prSet/>
      <dgm:spPr/>
      <dgm:t>
        <a:bodyPr/>
        <a:lstStyle/>
        <a:p>
          <a:endParaRPr lang="en-US"/>
        </a:p>
      </dgm:t>
    </dgm:pt>
    <dgm:pt modelId="{2C48D852-BCAD-4690-ABD3-378EC2834CF7}" type="sibTrans" cxnId="{B3F189B2-7875-4BAD-B05C-25EF71BE72A9}">
      <dgm:prSet/>
      <dgm:spPr/>
      <dgm:t>
        <a:bodyPr/>
        <a:lstStyle/>
        <a:p>
          <a:endParaRPr lang="en-US"/>
        </a:p>
      </dgm:t>
    </dgm:pt>
    <dgm:pt modelId="{DCE00F5E-1E64-43C5-BA9E-7CDC038AE933}">
      <dgm:prSet phldrT="[文本]"/>
      <dgm:spPr/>
      <dgm:t>
        <a:bodyPr/>
        <a:lstStyle/>
        <a:p>
          <a:r>
            <a:rPr lang="en-US" altLang="zh-CN"/>
            <a:t>More Evaluation</a:t>
          </a:r>
          <a:endParaRPr lang="zh-CN" altLang="en-US"/>
        </a:p>
      </dgm:t>
    </dgm:pt>
    <dgm:pt modelId="{C4F32A97-8BCC-4CD6-8FE6-8AB45EE91947}" type="parTrans" cxnId="{82E417EA-1F12-4098-B87C-0C8A673AA205}">
      <dgm:prSet/>
      <dgm:spPr/>
      <dgm:t>
        <a:bodyPr/>
        <a:lstStyle/>
        <a:p>
          <a:endParaRPr lang="en-US"/>
        </a:p>
      </dgm:t>
    </dgm:pt>
    <dgm:pt modelId="{A8C64EA9-8BBD-49DC-9B87-69BAAD4568D3}" type="sibTrans" cxnId="{82E417EA-1F12-4098-B87C-0C8A673AA205}">
      <dgm:prSet/>
      <dgm:spPr/>
      <dgm:t>
        <a:bodyPr/>
        <a:lstStyle/>
        <a:p>
          <a:endParaRPr lang="en-US"/>
        </a:p>
      </dgm:t>
    </dgm:pt>
    <dgm:pt modelId="{992A289B-854E-46DF-9AA2-81BEAB22EEB3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00A2383E-05C6-46F5-AB9B-D077D77FD1BD}" type="parTrans" cxnId="{6F1B801F-BCAE-4CEC-A226-4780EC7EFD6F}">
      <dgm:prSet/>
      <dgm:spPr/>
      <dgm:t>
        <a:bodyPr/>
        <a:lstStyle/>
        <a:p>
          <a:endParaRPr lang="en-US"/>
        </a:p>
      </dgm:t>
    </dgm:pt>
    <dgm:pt modelId="{79AAF63D-3C4A-41C0-B423-649B702690FC}" type="sibTrans" cxnId="{6F1B801F-BCAE-4CEC-A226-4780EC7EFD6F}">
      <dgm:prSet/>
      <dgm:spPr/>
      <dgm:t>
        <a:bodyPr/>
        <a:lstStyle/>
        <a:p>
          <a:endParaRPr lang="en-US"/>
        </a:p>
      </dgm:t>
    </dgm:pt>
    <dgm:pt modelId="{2DD12283-25A4-40C7-A4FA-7D4A56EEA162}">
      <dgm:prSet phldrT="[文本]"/>
      <dgm:spPr/>
      <dgm:t>
        <a:bodyPr/>
        <a:lstStyle/>
        <a:p>
          <a:r>
            <a:rPr lang="en-US" altLang="zh-CN"/>
            <a:t>2 hours</a:t>
          </a:r>
          <a:endParaRPr lang="zh-CN" altLang="en-US"/>
        </a:p>
      </dgm:t>
    </dgm:pt>
    <dgm:pt modelId="{5883D26C-8849-4ED2-8E8B-1C427EDB44CA}" type="parTrans" cxnId="{2AE910F7-7808-4AAB-8E5C-1D0A499A2173}">
      <dgm:prSet/>
      <dgm:spPr/>
      <dgm:t>
        <a:bodyPr/>
        <a:lstStyle/>
        <a:p>
          <a:endParaRPr lang="en-US"/>
        </a:p>
      </dgm:t>
    </dgm:pt>
    <dgm:pt modelId="{07617A7C-CDB9-4158-8224-E73C3E797904}" type="sibTrans" cxnId="{2AE910F7-7808-4AAB-8E5C-1D0A499A2173}">
      <dgm:prSet/>
      <dgm:spPr/>
      <dgm:t>
        <a:bodyPr/>
        <a:lstStyle/>
        <a:p>
          <a:endParaRPr lang="en-US"/>
        </a:p>
      </dgm:t>
    </dgm:pt>
    <dgm:pt modelId="{86FC572B-BC03-40CC-AB62-F0C8AE5B6AAE}">
      <dgm:prSet phldrT="[文本]"/>
      <dgm:spPr/>
      <dgm:t>
        <a:bodyPr/>
        <a:lstStyle/>
        <a:p>
          <a:r>
            <a:rPr lang="en-US" altLang="zh-CN"/>
            <a:t>Prediction</a:t>
          </a:r>
          <a:endParaRPr lang="zh-CN" altLang="en-US"/>
        </a:p>
      </dgm:t>
    </dgm:pt>
    <dgm:pt modelId="{19CE7DB9-20FE-4DAF-86D4-C2506220B5B7}" type="parTrans" cxnId="{35DF0522-FDE5-49D3-8933-C0C17D54B1AA}">
      <dgm:prSet/>
      <dgm:spPr/>
      <dgm:t>
        <a:bodyPr/>
        <a:lstStyle/>
        <a:p>
          <a:endParaRPr lang="en-US"/>
        </a:p>
      </dgm:t>
    </dgm:pt>
    <dgm:pt modelId="{B5C5E754-2CCA-4677-8D29-8B520F54E476}" type="sibTrans" cxnId="{35DF0522-FDE5-49D3-8933-C0C17D54B1AA}">
      <dgm:prSet/>
      <dgm:spPr/>
      <dgm:t>
        <a:bodyPr/>
        <a:lstStyle/>
        <a:p>
          <a:endParaRPr lang="en-US"/>
        </a:p>
      </dgm:t>
    </dgm:pt>
    <dgm:pt modelId="{F37634DB-D6B8-4363-8DC4-CA1719B63B23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5C986B37-E82A-4C41-AA74-324C38086CF5}" type="parTrans" cxnId="{C70B22D4-284E-41F9-85DE-EFBAD55EFCE2}">
      <dgm:prSet/>
      <dgm:spPr/>
      <dgm:t>
        <a:bodyPr/>
        <a:lstStyle/>
        <a:p>
          <a:endParaRPr lang="en-US"/>
        </a:p>
      </dgm:t>
    </dgm:pt>
    <dgm:pt modelId="{29277E43-21F8-4B5B-88F5-8EA128001AD0}" type="sibTrans" cxnId="{C70B22D4-284E-41F9-85DE-EFBAD55EFCE2}">
      <dgm:prSet/>
      <dgm:spPr/>
      <dgm:t>
        <a:bodyPr/>
        <a:lstStyle/>
        <a:p>
          <a:endParaRPr lang="en-US"/>
        </a:p>
      </dgm:t>
    </dgm:pt>
    <dgm:pt modelId="{A508B0EE-F476-47CC-8C43-8E4E9B077913}">
      <dgm:prSet phldrT="[文本]"/>
      <dgm:spPr/>
      <dgm:t>
        <a:bodyPr/>
        <a:lstStyle/>
        <a:p>
          <a:r>
            <a:rPr lang="en-US" altLang="zh-CN"/>
            <a:t>Ensemble</a:t>
          </a:r>
          <a:endParaRPr lang="zh-CN" altLang="en-US"/>
        </a:p>
      </dgm:t>
    </dgm:pt>
    <dgm:pt modelId="{8C069F8C-B41C-41B1-AD23-DBF306AEE97E}" type="parTrans" cxnId="{4E0CAF45-ED13-468A-87FF-9F8EEDBF75A6}">
      <dgm:prSet/>
      <dgm:spPr/>
      <dgm:t>
        <a:bodyPr/>
        <a:lstStyle/>
        <a:p>
          <a:endParaRPr lang="en-US"/>
        </a:p>
      </dgm:t>
    </dgm:pt>
    <dgm:pt modelId="{ED05626D-6C3F-4DF9-87CC-43D07359FC06}" type="sibTrans" cxnId="{4E0CAF45-ED13-468A-87FF-9F8EEDBF75A6}">
      <dgm:prSet/>
      <dgm:spPr/>
      <dgm:t>
        <a:bodyPr/>
        <a:lstStyle/>
        <a:p>
          <a:endParaRPr lang="en-US"/>
        </a:p>
      </dgm:t>
    </dgm:pt>
    <dgm:pt modelId="{DBB9789C-1408-4AB9-B9FF-6EAC55EBF922}">
      <dgm:prSet phldrT="[文本]"/>
      <dgm:spPr/>
      <dgm:t>
        <a:bodyPr/>
        <a:lstStyle/>
        <a:p>
          <a:r>
            <a:rPr lang="en-US" altLang="zh-CN"/>
            <a:t>2.5 hours</a:t>
          </a:r>
          <a:endParaRPr lang="zh-CN" altLang="en-US"/>
        </a:p>
      </dgm:t>
    </dgm:pt>
    <dgm:pt modelId="{23C7462F-420A-4383-AE91-ECEF3C75BFE1}" type="parTrans" cxnId="{14039AB0-5BE7-4B80-AB6B-EF3EC49B2963}">
      <dgm:prSet/>
      <dgm:spPr/>
      <dgm:t>
        <a:bodyPr/>
        <a:lstStyle/>
        <a:p>
          <a:endParaRPr lang="en-US"/>
        </a:p>
      </dgm:t>
    </dgm:pt>
    <dgm:pt modelId="{B6E44F08-C550-4E52-8A4E-486684E9B8E1}" type="sibTrans" cxnId="{14039AB0-5BE7-4B80-AB6B-EF3EC49B2963}">
      <dgm:prSet/>
      <dgm:spPr/>
      <dgm:t>
        <a:bodyPr/>
        <a:lstStyle/>
        <a:p>
          <a:endParaRPr lang="en-US"/>
        </a:p>
      </dgm:t>
    </dgm:pt>
    <dgm:pt modelId="{68B18044-DB47-4101-B2ED-A078E6451971}">
      <dgm:prSet phldrT="[文本]"/>
      <dgm:spPr/>
      <dgm:t>
        <a:bodyPr/>
        <a:lstStyle/>
        <a:p>
          <a:r>
            <a:rPr lang="en-US" altLang="zh-CN"/>
            <a:t>20 hours</a:t>
          </a:r>
          <a:endParaRPr lang="zh-CN" altLang="en-US"/>
        </a:p>
      </dgm:t>
    </dgm:pt>
    <dgm:pt modelId="{3D92C665-3F5A-47A7-9E04-6F6B84484808}" type="parTrans" cxnId="{CAF86B1E-052B-403D-A152-9923CCFE3419}">
      <dgm:prSet/>
      <dgm:spPr/>
      <dgm:t>
        <a:bodyPr/>
        <a:lstStyle/>
        <a:p>
          <a:endParaRPr lang="en-US"/>
        </a:p>
      </dgm:t>
    </dgm:pt>
    <dgm:pt modelId="{1274E73E-9BF6-4D4B-B171-C291D7FC9CD1}" type="sibTrans" cxnId="{CAF86B1E-052B-403D-A152-9923CCFE3419}">
      <dgm:prSet/>
      <dgm:spPr/>
      <dgm:t>
        <a:bodyPr/>
        <a:lstStyle/>
        <a:p>
          <a:endParaRPr lang="en-US"/>
        </a:p>
      </dgm:t>
    </dgm:pt>
    <dgm:pt modelId="{184CE8BE-A3CD-43AA-8B0C-38537485698A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1F04F470-0466-4CA6-97BB-A33292DF8F36}" type="parTrans" cxnId="{27AA38CB-79AE-4A8C-9D31-4A47146A1954}">
      <dgm:prSet/>
      <dgm:spPr/>
      <dgm:t>
        <a:bodyPr/>
        <a:lstStyle/>
        <a:p>
          <a:endParaRPr lang="en-US"/>
        </a:p>
      </dgm:t>
    </dgm:pt>
    <dgm:pt modelId="{11072D83-CA28-4538-AFD7-D80851AFF17E}" type="sibTrans" cxnId="{27AA38CB-79AE-4A8C-9D31-4A47146A1954}">
      <dgm:prSet/>
      <dgm:spPr/>
      <dgm:t>
        <a:bodyPr/>
        <a:lstStyle/>
        <a:p>
          <a:endParaRPr lang="en-US"/>
        </a:p>
      </dgm:t>
    </dgm:pt>
    <dgm:pt modelId="{E2BE0FDB-B7E8-4473-9B98-097E30383DDC}">
      <dgm:prSet phldrT="[文本]"/>
      <dgm:spPr/>
      <dgm:t>
        <a:bodyPr/>
        <a:lstStyle/>
        <a:p>
          <a:r>
            <a:rPr lang="en-US" altLang="zh-CN"/>
            <a:t>4 hours</a:t>
          </a:r>
          <a:endParaRPr lang="zh-CN" altLang="en-US"/>
        </a:p>
      </dgm:t>
    </dgm:pt>
    <dgm:pt modelId="{C611BB6B-FFFD-4DBE-9179-65DAB7E035DE}" type="parTrans" cxnId="{B7114A39-1305-4305-9351-905F50A9A0AE}">
      <dgm:prSet/>
      <dgm:spPr/>
      <dgm:t>
        <a:bodyPr/>
        <a:lstStyle/>
        <a:p>
          <a:endParaRPr lang="en-US"/>
        </a:p>
      </dgm:t>
    </dgm:pt>
    <dgm:pt modelId="{828C53D1-A98C-4A4C-887C-0E3F0BB5B829}" type="sibTrans" cxnId="{B7114A39-1305-4305-9351-905F50A9A0AE}">
      <dgm:prSet/>
      <dgm:spPr/>
      <dgm:t>
        <a:bodyPr/>
        <a:lstStyle/>
        <a:p>
          <a:endParaRPr lang="en-US"/>
        </a:p>
      </dgm:t>
    </dgm:pt>
    <dgm:pt modelId="{152CBA27-3C27-4597-94EF-9A0893A5CFAC}">
      <dgm:prSet phldrT="[文本]"/>
      <dgm:spPr/>
      <dgm:t>
        <a:bodyPr/>
        <a:lstStyle/>
        <a:p>
          <a:r>
            <a:rPr lang="en-US" altLang="zh-CN"/>
            <a:t>3 hours</a:t>
          </a:r>
          <a:endParaRPr lang="zh-CN" altLang="en-US"/>
        </a:p>
      </dgm:t>
    </dgm:pt>
    <dgm:pt modelId="{827FE9E7-613B-44AC-B459-B64A135CF8C0}" type="parTrans" cxnId="{C3A03242-5991-430A-B36C-C5959CB8700C}">
      <dgm:prSet/>
      <dgm:spPr/>
      <dgm:t>
        <a:bodyPr/>
        <a:lstStyle/>
        <a:p>
          <a:endParaRPr lang="en-US"/>
        </a:p>
      </dgm:t>
    </dgm:pt>
    <dgm:pt modelId="{EA9D030C-1E9B-4772-8E8E-3D9326827F7A}" type="sibTrans" cxnId="{C3A03242-5991-430A-B36C-C5959CB8700C}">
      <dgm:prSet/>
      <dgm:spPr/>
      <dgm:t>
        <a:bodyPr/>
        <a:lstStyle/>
        <a:p>
          <a:endParaRPr lang="en-US"/>
        </a:p>
      </dgm:t>
    </dgm:pt>
    <dgm:pt modelId="{8C6C1F95-6BF1-4371-A86E-48B63DC2ECAC}">
      <dgm:prSet phldrT="[文本]"/>
      <dgm:spPr/>
      <dgm:t>
        <a:bodyPr/>
        <a:lstStyle/>
        <a:p>
          <a:r>
            <a:rPr lang="en-US" altLang="zh-CN"/>
            <a:t>1 hour</a:t>
          </a:r>
          <a:endParaRPr lang="zh-CN" altLang="en-US"/>
        </a:p>
      </dgm:t>
    </dgm:pt>
    <dgm:pt modelId="{32E4CB68-5212-4784-9413-66E76CB014C8}" type="parTrans" cxnId="{3C1890B9-C993-4B32-B56B-ACA8B842F5E1}">
      <dgm:prSet/>
      <dgm:spPr/>
      <dgm:t>
        <a:bodyPr/>
        <a:lstStyle/>
        <a:p>
          <a:endParaRPr lang="en-US"/>
        </a:p>
      </dgm:t>
    </dgm:pt>
    <dgm:pt modelId="{D2462561-FF1A-431E-B740-58CB86AAC103}" type="sibTrans" cxnId="{3C1890B9-C993-4B32-B56B-ACA8B842F5E1}">
      <dgm:prSet/>
      <dgm:spPr/>
      <dgm:t>
        <a:bodyPr/>
        <a:lstStyle/>
        <a:p>
          <a:endParaRPr lang="en-US"/>
        </a:p>
      </dgm:t>
    </dgm:pt>
    <dgm:pt modelId="{429B2A67-38BE-439C-BC59-7D0494733438}">
      <dgm:prSet phldrT="[文本]"/>
      <dgm:spPr/>
      <dgm:t>
        <a:bodyPr/>
        <a:lstStyle/>
        <a:p>
          <a:r>
            <a:rPr lang="en-US" altLang="zh-CN"/>
            <a:t>Saturday-Sunday</a:t>
          </a:r>
          <a:endParaRPr lang="zh-CN" altLang="en-US"/>
        </a:p>
      </dgm:t>
    </dgm:pt>
    <dgm:pt modelId="{BC30D8CC-F6D0-439A-A1C4-D9C27633405B}" type="parTrans" cxnId="{9205969E-5A11-4345-BD04-7403354D7A46}">
      <dgm:prSet/>
      <dgm:spPr/>
      <dgm:t>
        <a:bodyPr/>
        <a:lstStyle/>
        <a:p>
          <a:endParaRPr lang="en-US"/>
        </a:p>
      </dgm:t>
    </dgm:pt>
    <dgm:pt modelId="{015E7D48-4E30-4C22-BA16-792BCF6A3641}" type="sibTrans" cxnId="{9205969E-5A11-4345-BD04-7403354D7A46}">
      <dgm:prSet/>
      <dgm:spPr/>
      <dgm:t>
        <a:bodyPr/>
        <a:lstStyle/>
        <a:p>
          <a:endParaRPr lang="en-US"/>
        </a:p>
      </dgm:t>
    </dgm:pt>
    <dgm:pt modelId="{251E83BF-FDB5-4F9A-B4D1-D2217D2C209E}">
      <dgm:prSet phldrT="[文本]"/>
      <dgm:spPr/>
      <dgm:t>
        <a:bodyPr/>
        <a:lstStyle/>
        <a:p>
          <a:r>
            <a:rPr lang="en-US" altLang="zh-CN"/>
            <a:t>9 hours</a:t>
          </a:r>
          <a:endParaRPr lang="zh-CN" altLang="en-US"/>
        </a:p>
      </dgm:t>
    </dgm:pt>
    <dgm:pt modelId="{D7579694-D3D3-41C6-8DBE-D564D1E327ED}" type="parTrans" cxnId="{279E9903-F640-458F-B871-6998583B6362}">
      <dgm:prSet/>
      <dgm:spPr/>
      <dgm:t>
        <a:bodyPr/>
        <a:lstStyle/>
        <a:p>
          <a:endParaRPr lang="en-US"/>
        </a:p>
      </dgm:t>
    </dgm:pt>
    <dgm:pt modelId="{9D8D3336-5617-4338-987F-7DDE77407B44}" type="sibTrans" cxnId="{279E9903-F640-458F-B871-6998583B6362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9CD7B256-988B-4E05-83C3-9899947D0990}" type="pres">
      <dgm:prSet presAssocID="{C4490C5B-D092-476B-ABA9-C4F1CB9EF2A7}" presName="conn2-1" presStyleLbl="parChTrans1D2" presStyleIdx="0" presStyleCnt="2"/>
      <dgm:spPr/>
      <dgm:t>
        <a:bodyPr/>
        <a:lstStyle/>
        <a:p>
          <a:endParaRPr lang="en-US"/>
        </a:p>
      </dgm:t>
    </dgm:pt>
    <dgm:pt modelId="{F2097C59-9894-4DA2-B7FB-8C3BA1902118}" type="pres">
      <dgm:prSet presAssocID="{C4490C5B-D092-476B-ABA9-C4F1CB9EF2A7}" presName="connTx" presStyleLbl="parChTrans1D2" presStyleIdx="0" presStyleCnt="2"/>
      <dgm:spPr/>
      <dgm:t>
        <a:bodyPr/>
        <a:lstStyle/>
        <a:p>
          <a:endParaRPr lang="en-US"/>
        </a:p>
      </dgm:t>
    </dgm:pt>
    <dgm:pt modelId="{72101BD9-4241-4286-8D82-9E320E3BD23A}" type="pres">
      <dgm:prSet presAssocID="{23A5E36D-3BBE-45E9-826B-07039BA4DB29}" presName="root2" presStyleCnt="0"/>
      <dgm:spPr/>
    </dgm:pt>
    <dgm:pt modelId="{771B536D-40A9-4ABF-804C-03A235150690}" type="pres">
      <dgm:prSet presAssocID="{23A5E36D-3BBE-45E9-826B-07039BA4DB29}" presName="LevelTwoTextNode" presStyleLbl="node2" presStyleIdx="0" presStyleCnt="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092BE4F-34AE-4137-A29C-7E73D3D03D1F}" type="pres">
      <dgm:prSet presAssocID="{23A5E36D-3BBE-45E9-826B-07039BA4DB29}" presName="level3hierChild" presStyleCnt="0"/>
      <dgm:spPr/>
    </dgm:pt>
    <dgm:pt modelId="{E6CB76F9-FA0B-485D-B09B-F33ABF23BD84}" type="pres">
      <dgm:prSet presAssocID="{A671CB79-A5CE-4D83-9613-A06577D819E8}" presName="conn2-1" presStyleLbl="parChTrans1D3" presStyleIdx="0" presStyleCnt="3"/>
      <dgm:spPr/>
      <dgm:t>
        <a:bodyPr/>
        <a:lstStyle/>
        <a:p>
          <a:endParaRPr lang="en-US"/>
        </a:p>
      </dgm:t>
    </dgm:pt>
    <dgm:pt modelId="{C4A8C919-81AB-4821-8D6A-C6C4A8805DD9}" type="pres">
      <dgm:prSet presAssocID="{A671CB79-A5CE-4D83-9613-A06577D819E8}" presName="connTx" presStyleLbl="parChTrans1D3" presStyleIdx="0" presStyleCnt="3"/>
      <dgm:spPr/>
      <dgm:t>
        <a:bodyPr/>
        <a:lstStyle/>
        <a:p>
          <a:endParaRPr lang="en-US"/>
        </a:p>
      </dgm:t>
    </dgm:pt>
    <dgm:pt modelId="{38830CBE-16BE-48E3-B27D-5C91DC6CB764}" type="pres">
      <dgm:prSet presAssocID="{987FFC0A-D914-46AA-88BD-609846725261}" presName="root2" presStyleCnt="0"/>
      <dgm:spPr/>
    </dgm:pt>
    <dgm:pt modelId="{1FED0D6C-6683-4EDC-BF84-844EDAA0C9D4}" type="pres">
      <dgm:prSet presAssocID="{987FFC0A-D914-46AA-88BD-609846725261}" presName="LevelTwoTextNode" presStyleLbl="node3" presStyleIdx="0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8C7B871-3525-4A09-815C-FB1C8D08829D}" type="pres">
      <dgm:prSet presAssocID="{987FFC0A-D914-46AA-88BD-609846725261}" presName="level3hierChild" presStyleCnt="0"/>
      <dgm:spPr/>
    </dgm:pt>
    <dgm:pt modelId="{11679529-943F-4036-98D2-8F386A2255D7}" type="pres">
      <dgm:prSet presAssocID="{1D04A211-25D6-49FB-90CF-ED8809A425BF}" presName="conn2-1" presStyleLbl="parChTrans1D4" presStyleIdx="0" presStyleCnt="32"/>
      <dgm:spPr/>
      <dgm:t>
        <a:bodyPr/>
        <a:lstStyle/>
        <a:p>
          <a:endParaRPr lang="en-US"/>
        </a:p>
      </dgm:t>
    </dgm:pt>
    <dgm:pt modelId="{9305ECB8-F30D-4D51-A4B7-400E45EC320D}" type="pres">
      <dgm:prSet presAssocID="{1D04A211-25D6-49FB-90CF-ED8809A425BF}" presName="connTx" presStyleLbl="parChTrans1D4" presStyleIdx="0" presStyleCnt="32"/>
      <dgm:spPr/>
      <dgm:t>
        <a:bodyPr/>
        <a:lstStyle/>
        <a:p>
          <a:endParaRPr lang="en-US"/>
        </a:p>
      </dgm:t>
    </dgm:pt>
    <dgm:pt modelId="{D988A6EC-5D27-4362-9CD6-0976B31296C0}" type="pres">
      <dgm:prSet presAssocID="{8551D458-4193-4E23-8938-DECE4807792A}" presName="root2" presStyleCnt="0"/>
      <dgm:spPr/>
    </dgm:pt>
    <dgm:pt modelId="{96E61FDC-C002-4677-BA1D-B15AC2F96AF7}" type="pres">
      <dgm:prSet presAssocID="{8551D458-4193-4E23-8938-DECE4807792A}" presName="LevelTwoTextNode" presStyleLbl="node4" presStyleIdx="0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5815E842-A936-4292-B710-2FD863FAB8DD}" type="pres">
      <dgm:prSet presAssocID="{8551D458-4193-4E23-8938-DECE4807792A}" presName="level3hierChild" presStyleCnt="0"/>
      <dgm:spPr/>
    </dgm:pt>
    <dgm:pt modelId="{42C92CD1-60B7-41BE-B375-A316E33906DC}" type="pres">
      <dgm:prSet presAssocID="{3D92C665-3F5A-47A7-9E04-6F6B84484808}" presName="conn2-1" presStyleLbl="parChTrans1D4" presStyleIdx="1" presStyleCnt="32"/>
      <dgm:spPr/>
    </dgm:pt>
    <dgm:pt modelId="{31059C67-9CE7-4FE5-9F96-B50B1390029F}" type="pres">
      <dgm:prSet presAssocID="{3D92C665-3F5A-47A7-9E04-6F6B84484808}" presName="connTx" presStyleLbl="parChTrans1D4" presStyleIdx="1" presStyleCnt="32"/>
      <dgm:spPr/>
    </dgm:pt>
    <dgm:pt modelId="{DC0FE32A-A4D6-4FD9-A762-2ED1FC2F2CB5}" type="pres">
      <dgm:prSet presAssocID="{68B18044-DB47-4101-B2ED-A078E6451971}" presName="root2" presStyleCnt="0"/>
      <dgm:spPr/>
    </dgm:pt>
    <dgm:pt modelId="{763FE739-767B-4737-BE46-802B075061E1}" type="pres">
      <dgm:prSet presAssocID="{68B18044-DB47-4101-B2ED-A078E6451971}" presName="LevelTwoTextNode" presStyleLbl="node4" presStyleIdx="1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9F0BC4D-D2B5-4D90-A985-38BFB98CA6EA}" type="pres">
      <dgm:prSet presAssocID="{68B18044-DB47-4101-B2ED-A078E6451971}" presName="level3hierChild" presStyleCnt="0"/>
      <dgm:spPr/>
    </dgm:pt>
    <dgm:pt modelId="{313A408E-2951-45A3-9680-74CF556F8148}" type="pres">
      <dgm:prSet presAssocID="{BC30D8CC-F6D0-439A-A1C4-D9C27633405B}" presName="conn2-1" presStyleLbl="parChTrans1D4" presStyleIdx="2" presStyleCnt="32"/>
      <dgm:spPr/>
    </dgm:pt>
    <dgm:pt modelId="{4DBC511B-76DF-44ED-B6D3-F3A388B8ECA9}" type="pres">
      <dgm:prSet presAssocID="{BC30D8CC-F6D0-439A-A1C4-D9C27633405B}" presName="connTx" presStyleLbl="parChTrans1D4" presStyleIdx="2" presStyleCnt="32"/>
      <dgm:spPr/>
    </dgm:pt>
    <dgm:pt modelId="{EC87CB5C-4341-46FC-884C-F14D39D2166E}" type="pres">
      <dgm:prSet presAssocID="{429B2A67-38BE-439C-BC59-7D0494733438}" presName="root2" presStyleCnt="0"/>
      <dgm:spPr/>
    </dgm:pt>
    <dgm:pt modelId="{0CAFDE7E-A183-4F8A-8955-75B49F20772A}" type="pres">
      <dgm:prSet presAssocID="{429B2A67-38BE-439C-BC59-7D0494733438}" presName="LevelTwoTextNode" presStyleLbl="node4" presStyleIdx="2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A1914C9-E14E-4F1F-8AE3-2336163BA327}" type="pres">
      <dgm:prSet presAssocID="{429B2A67-38BE-439C-BC59-7D0494733438}" presName="level3hierChild" presStyleCnt="0"/>
      <dgm:spPr/>
    </dgm:pt>
    <dgm:pt modelId="{62489F7F-60DB-437C-9AAA-2789BC398903}" type="pres">
      <dgm:prSet presAssocID="{D7579694-D3D3-41C6-8DBE-D564D1E327ED}" presName="conn2-1" presStyleLbl="parChTrans1D4" presStyleIdx="3" presStyleCnt="32"/>
      <dgm:spPr/>
    </dgm:pt>
    <dgm:pt modelId="{9914296B-5DAA-423E-AED2-DDE9474F8652}" type="pres">
      <dgm:prSet presAssocID="{D7579694-D3D3-41C6-8DBE-D564D1E327ED}" presName="connTx" presStyleLbl="parChTrans1D4" presStyleIdx="3" presStyleCnt="32"/>
      <dgm:spPr/>
    </dgm:pt>
    <dgm:pt modelId="{2A33D06C-6375-4B3A-A267-2FC00560981F}" type="pres">
      <dgm:prSet presAssocID="{251E83BF-FDB5-4F9A-B4D1-D2217D2C209E}" presName="root2" presStyleCnt="0"/>
      <dgm:spPr/>
    </dgm:pt>
    <dgm:pt modelId="{2CBDEFA4-8698-4B8E-86C0-ECE38531C36F}" type="pres">
      <dgm:prSet presAssocID="{251E83BF-FDB5-4F9A-B4D1-D2217D2C209E}" presName="LevelTwoTextNode" presStyleLbl="node4" presStyleIdx="3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D7ECC5-4852-4797-9A4C-E79D66E0958D}" type="pres">
      <dgm:prSet presAssocID="{251E83BF-FDB5-4F9A-B4D1-D2217D2C209E}" presName="level3hierChild" presStyleCnt="0"/>
      <dgm:spPr/>
    </dgm:pt>
    <dgm:pt modelId="{10902F1B-76A0-42BF-B8B6-85638234AC1B}" type="pres">
      <dgm:prSet presAssocID="{5AD09BEB-5E93-4CE1-AE5D-985CD1CA771C}" presName="conn2-1" presStyleLbl="parChTrans1D2" presStyleIdx="1" presStyleCnt="2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1" presStyleCnt="2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1" presStyleCnt="2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1" presStyleCnt="3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1" presStyleCnt="3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1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2EE2A582-1F1B-4E51-A4D0-7CD8F6B51C78}" type="pres">
      <dgm:prSet presAssocID="{B88633D3-592F-4763-B0D5-84DE6D342178}" presName="conn2-1" presStyleLbl="parChTrans1D4" presStyleIdx="4" presStyleCnt="32"/>
      <dgm:spPr/>
      <dgm:t>
        <a:bodyPr/>
        <a:lstStyle/>
        <a:p>
          <a:endParaRPr lang="en-US"/>
        </a:p>
      </dgm:t>
    </dgm:pt>
    <dgm:pt modelId="{FFC9CE94-3C9C-49FB-BB7D-14E83822E8F7}" type="pres">
      <dgm:prSet presAssocID="{B88633D3-592F-4763-B0D5-84DE6D342178}" presName="connTx" presStyleLbl="parChTrans1D4" presStyleIdx="4" presStyleCnt="32"/>
      <dgm:spPr/>
      <dgm:t>
        <a:bodyPr/>
        <a:lstStyle/>
        <a:p>
          <a:endParaRPr lang="en-US"/>
        </a:p>
      </dgm:t>
    </dgm:pt>
    <dgm:pt modelId="{48C8F35E-87D3-41C1-9179-77E52F27602A}" type="pres">
      <dgm:prSet presAssocID="{47B2A8D1-D228-4535-A981-CA80668FD150}" presName="root2" presStyleCnt="0"/>
      <dgm:spPr/>
    </dgm:pt>
    <dgm:pt modelId="{CACA5456-797F-4757-8F94-F578C3470B7C}" type="pres">
      <dgm:prSet presAssocID="{47B2A8D1-D228-4535-A981-CA80668FD150}" presName="LevelTwoTextNode" presStyleLbl="node4" presStyleIdx="4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D1A28F2-B4C4-4073-87A5-82BCAA1EDF6F}" type="pres">
      <dgm:prSet presAssocID="{47B2A8D1-D228-4535-A981-CA80668FD150}" presName="level3hierChild" presStyleCnt="0"/>
      <dgm:spPr/>
    </dgm:pt>
    <dgm:pt modelId="{A14F6660-C16A-4FF3-8953-C80671F1D7DC}" type="pres">
      <dgm:prSet presAssocID="{39508B37-5315-4D50-B76F-DA3E7078984A}" presName="conn2-1" presStyleLbl="parChTrans1D4" presStyleIdx="5" presStyleCnt="32"/>
      <dgm:spPr/>
      <dgm:t>
        <a:bodyPr/>
        <a:lstStyle/>
        <a:p>
          <a:endParaRPr lang="en-US"/>
        </a:p>
      </dgm:t>
    </dgm:pt>
    <dgm:pt modelId="{60AFD025-7552-449F-B3FE-F689ADF0F8B4}" type="pres">
      <dgm:prSet presAssocID="{39508B37-5315-4D50-B76F-DA3E7078984A}" presName="connTx" presStyleLbl="parChTrans1D4" presStyleIdx="5" presStyleCnt="32"/>
      <dgm:spPr/>
      <dgm:t>
        <a:bodyPr/>
        <a:lstStyle/>
        <a:p>
          <a:endParaRPr lang="en-US"/>
        </a:p>
      </dgm:t>
    </dgm:pt>
    <dgm:pt modelId="{A3EC36E5-1716-4A54-A572-40FC3FF3871A}" type="pres">
      <dgm:prSet presAssocID="{D4E011E2-CEA2-4994-BB85-4356509E5831}" presName="root2" presStyleCnt="0"/>
      <dgm:spPr/>
    </dgm:pt>
    <dgm:pt modelId="{630C726C-2EF7-4AAE-B815-143DC5F8B1F0}" type="pres">
      <dgm:prSet presAssocID="{D4E011E2-CEA2-4994-BB85-4356509E5831}" presName="LevelTwoTextNode" presStyleLbl="node4" presStyleIdx="5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9065F7-CAFE-45D1-940A-0D46FD290D67}" type="pres">
      <dgm:prSet presAssocID="{D4E011E2-CEA2-4994-BB85-4356509E5831}" presName="level3hierChild" presStyleCnt="0"/>
      <dgm:spPr/>
    </dgm:pt>
    <dgm:pt modelId="{6281B48E-DB3D-4636-85E1-2C1BD129EA65}" type="pres">
      <dgm:prSet presAssocID="{1F04F470-0466-4CA6-97BB-A33292DF8F36}" presName="conn2-1" presStyleLbl="parChTrans1D4" presStyleIdx="6" presStyleCnt="32"/>
      <dgm:spPr/>
    </dgm:pt>
    <dgm:pt modelId="{03A857F1-BC4C-470D-B759-25EB7E938367}" type="pres">
      <dgm:prSet presAssocID="{1F04F470-0466-4CA6-97BB-A33292DF8F36}" presName="connTx" presStyleLbl="parChTrans1D4" presStyleIdx="6" presStyleCnt="32"/>
      <dgm:spPr/>
    </dgm:pt>
    <dgm:pt modelId="{B4B778F8-9799-4BFD-B39E-AAF3D6ABF391}" type="pres">
      <dgm:prSet presAssocID="{184CE8BE-A3CD-43AA-8B0C-38537485698A}" presName="root2" presStyleCnt="0"/>
      <dgm:spPr/>
    </dgm:pt>
    <dgm:pt modelId="{5D981D7C-A70F-4D6D-84FD-8C4231C27C07}" type="pres">
      <dgm:prSet presAssocID="{184CE8BE-A3CD-43AA-8B0C-38537485698A}" presName="LevelTwoTextNode" presStyleLbl="node4" presStyleIdx="6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954EE0F-42EB-4CD0-B6CD-AF7FBB9E95F7}" type="pres">
      <dgm:prSet presAssocID="{184CE8BE-A3CD-43AA-8B0C-38537485698A}" presName="level3hierChild" presStyleCnt="0"/>
      <dgm:spPr/>
    </dgm:pt>
    <dgm:pt modelId="{3EB0F70A-267E-4DA0-BAA8-731530D9AF3D}" type="pres">
      <dgm:prSet presAssocID="{192235FB-C54C-419C-8EB6-65FD221627CD}" presName="conn2-1" presStyleLbl="parChTrans1D4" presStyleIdx="7" presStyleCnt="32"/>
      <dgm:spPr/>
      <dgm:t>
        <a:bodyPr/>
        <a:lstStyle/>
        <a:p>
          <a:endParaRPr lang="en-US"/>
        </a:p>
      </dgm:t>
    </dgm:pt>
    <dgm:pt modelId="{ED82DD41-CD76-41BA-B6E3-9F4598AB0C35}" type="pres">
      <dgm:prSet presAssocID="{192235FB-C54C-419C-8EB6-65FD221627CD}" presName="connTx" presStyleLbl="parChTrans1D4" presStyleIdx="7" presStyleCnt="32"/>
      <dgm:spPr/>
      <dgm:t>
        <a:bodyPr/>
        <a:lstStyle/>
        <a:p>
          <a:endParaRPr lang="en-US"/>
        </a:p>
      </dgm:t>
    </dgm:pt>
    <dgm:pt modelId="{2568748C-4CB2-4BAD-95E5-7340781B7D58}" type="pres">
      <dgm:prSet presAssocID="{F0EBF17D-23A9-4DFF-94B0-1F1726A4B088}" presName="root2" presStyleCnt="0"/>
      <dgm:spPr/>
    </dgm:pt>
    <dgm:pt modelId="{95A82BF1-9CD3-4E37-A94B-A37F8550399A}" type="pres">
      <dgm:prSet presAssocID="{F0EBF17D-23A9-4DFF-94B0-1F1726A4B088}" presName="LevelTwoTextNode" presStyleLbl="node4" presStyleIdx="7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071B194-3600-4BAE-AF1F-356666B744FB}" type="pres">
      <dgm:prSet presAssocID="{F0EBF17D-23A9-4DFF-94B0-1F1726A4B088}" presName="level3hierChild" presStyleCnt="0"/>
      <dgm:spPr/>
    </dgm:pt>
    <dgm:pt modelId="{FCA4E135-B828-4857-81D4-310C455FA11F}" type="pres">
      <dgm:prSet presAssocID="{827FE9E7-613B-44AC-B459-B64A135CF8C0}" presName="conn2-1" presStyleLbl="parChTrans1D4" presStyleIdx="8" presStyleCnt="32"/>
      <dgm:spPr/>
    </dgm:pt>
    <dgm:pt modelId="{BB9812D7-0B0C-4B04-B89A-B8C8A8165B8C}" type="pres">
      <dgm:prSet presAssocID="{827FE9E7-613B-44AC-B459-B64A135CF8C0}" presName="connTx" presStyleLbl="parChTrans1D4" presStyleIdx="8" presStyleCnt="32"/>
      <dgm:spPr/>
    </dgm:pt>
    <dgm:pt modelId="{FC3C08B5-9FA0-438A-98E5-C5751BF0A08C}" type="pres">
      <dgm:prSet presAssocID="{152CBA27-3C27-4597-94EF-9A0893A5CFAC}" presName="root2" presStyleCnt="0"/>
      <dgm:spPr/>
    </dgm:pt>
    <dgm:pt modelId="{138E57DF-E5C2-4E3F-962D-1D3CC0CF7D7B}" type="pres">
      <dgm:prSet presAssocID="{152CBA27-3C27-4597-94EF-9A0893A5CFAC}" presName="LevelTwoTextNode" presStyleLbl="node4" presStyleIdx="8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A31B7A-AC00-46D0-A1E0-E50775720525}" type="pres">
      <dgm:prSet presAssocID="{152CBA27-3C27-4597-94EF-9A0893A5CFAC}" presName="level3hierChild" presStyleCnt="0"/>
      <dgm:spPr/>
    </dgm:pt>
    <dgm:pt modelId="{42FF02AF-645E-46AB-817C-4207B29B65EE}" type="pres">
      <dgm:prSet presAssocID="{9AFCF117-8E3C-43B3-B7EB-0F22A30A9125}" presName="conn2-1" presStyleLbl="parChTrans1D4" presStyleIdx="9" presStyleCnt="32"/>
      <dgm:spPr/>
      <dgm:t>
        <a:bodyPr/>
        <a:lstStyle/>
        <a:p>
          <a:endParaRPr lang="en-US"/>
        </a:p>
      </dgm:t>
    </dgm:pt>
    <dgm:pt modelId="{01A1102C-A0F6-49C2-82D8-1B1578032293}" type="pres">
      <dgm:prSet presAssocID="{9AFCF117-8E3C-43B3-B7EB-0F22A30A9125}" presName="connTx" presStyleLbl="parChTrans1D4" presStyleIdx="9" presStyleCnt="32"/>
      <dgm:spPr/>
      <dgm:t>
        <a:bodyPr/>
        <a:lstStyle/>
        <a:p>
          <a:endParaRPr lang="en-US"/>
        </a:p>
      </dgm:t>
    </dgm:pt>
    <dgm:pt modelId="{D0E19791-7B60-4438-89E5-7FA82CDBBCEA}" type="pres">
      <dgm:prSet presAssocID="{D4E269FF-13C7-44C8-8483-08B61874E5AA}" presName="root2" presStyleCnt="0"/>
      <dgm:spPr/>
    </dgm:pt>
    <dgm:pt modelId="{3CBBE12A-8A67-47E8-931A-9EE82F929D6F}" type="pres">
      <dgm:prSet presAssocID="{D4E269FF-13C7-44C8-8483-08B61874E5AA}" presName="LevelTwoTextNode" presStyleLbl="node4" presStyleIdx="9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7ACEF5-E746-4E4C-965D-49BFB6F16EE3}" type="pres">
      <dgm:prSet presAssocID="{D4E269FF-13C7-44C8-8483-08B61874E5AA}" presName="level3hierChild" presStyleCnt="0"/>
      <dgm:spPr/>
    </dgm:pt>
    <dgm:pt modelId="{477CD995-97D7-4AAB-AD9F-BC1FF041BA5E}" type="pres">
      <dgm:prSet presAssocID="{315EC9A3-228C-4421-A4B8-0EACDF22E1CE}" presName="conn2-1" presStyleLbl="parChTrans1D4" presStyleIdx="10" presStyleCnt="32"/>
      <dgm:spPr/>
      <dgm:t>
        <a:bodyPr/>
        <a:lstStyle/>
        <a:p>
          <a:endParaRPr lang="en-US"/>
        </a:p>
      </dgm:t>
    </dgm:pt>
    <dgm:pt modelId="{6111473B-7746-4C71-A96C-53AE0B6053E3}" type="pres">
      <dgm:prSet presAssocID="{315EC9A3-228C-4421-A4B8-0EACDF22E1CE}" presName="connTx" presStyleLbl="parChTrans1D4" presStyleIdx="10" presStyleCnt="32"/>
      <dgm:spPr/>
      <dgm:t>
        <a:bodyPr/>
        <a:lstStyle/>
        <a:p>
          <a:endParaRPr lang="en-US"/>
        </a:p>
      </dgm:t>
    </dgm:pt>
    <dgm:pt modelId="{4D086154-DDB5-45BE-AD32-AFC16086BE25}" type="pres">
      <dgm:prSet presAssocID="{AB3EF183-424C-4508-A05B-EE79092AE9A9}" presName="root2" presStyleCnt="0"/>
      <dgm:spPr/>
    </dgm:pt>
    <dgm:pt modelId="{229ED479-4738-4AF3-A207-380BB1D4284E}" type="pres">
      <dgm:prSet presAssocID="{AB3EF183-424C-4508-A05B-EE79092AE9A9}" presName="LevelTwoTextNode" presStyleLbl="node4" presStyleIdx="10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3C06F21-C583-4850-8B85-0C4F24A920AC}" type="pres">
      <dgm:prSet presAssocID="{AB3EF183-424C-4508-A05B-EE79092AE9A9}" presName="level3hierChild" presStyleCnt="0"/>
      <dgm:spPr/>
    </dgm:pt>
    <dgm:pt modelId="{120E6438-C249-4109-83A5-346EAD30EEC7}" type="pres">
      <dgm:prSet presAssocID="{C611BB6B-FFFD-4DBE-9179-65DAB7E035DE}" presName="conn2-1" presStyleLbl="parChTrans1D4" presStyleIdx="11" presStyleCnt="32"/>
      <dgm:spPr/>
    </dgm:pt>
    <dgm:pt modelId="{F052E7E4-05AB-4DFE-8478-F1275073964C}" type="pres">
      <dgm:prSet presAssocID="{C611BB6B-FFFD-4DBE-9179-65DAB7E035DE}" presName="connTx" presStyleLbl="parChTrans1D4" presStyleIdx="11" presStyleCnt="32"/>
      <dgm:spPr/>
    </dgm:pt>
    <dgm:pt modelId="{3E1FA343-6E03-467B-A247-7C8AD49FE5E2}" type="pres">
      <dgm:prSet presAssocID="{E2BE0FDB-B7E8-4473-9B98-097E30383DDC}" presName="root2" presStyleCnt="0"/>
      <dgm:spPr/>
    </dgm:pt>
    <dgm:pt modelId="{D9AAEA9E-1754-4245-AB2C-EE2D6C9B2E53}" type="pres">
      <dgm:prSet presAssocID="{E2BE0FDB-B7E8-4473-9B98-097E30383DDC}" presName="LevelTwoTextNode" presStyleLbl="node4" presStyleIdx="11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5765BB-A739-4633-9CB0-B041E7BA261B}" type="pres">
      <dgm:prSet presAssocID="{E2BE0FDB-B7E8-4473-9B98-097E30383DDC}" presName="level3hierChild" presStyleCnt="0"/>
      <dgm:spPr/>
    </dgm:pt>
    <dgm:pt modelId="{6EDDBAE7-0A73-4AB7-960F-14B8CDCACF97}" type="pres">
      <dgm:prSet presAssocID="{C7779841-C470-4D4F-8549-436E66708A9C}" presName="conn2-1" presStyleLbl="parChTrans1D4" presStyleIdx="12" presStyleCnt="32"/>
      <dgm:spPr/>
      <dgm:t>
        <a:bodyPr/>
        <a:lstStyle/>
        <a:p>
          <a:endParaRPr lang="en-US"/>
        </a:p>
      </dgm:t>
    </dgm:pt>
    <dgm:pt modelId="{B94D40E4-10DF-483A-B955-E876278CA2AE}" type="pres">
      <dgm:prSet presAssocID="{C7779841-C470-4D4F-8549-436E66708A9C}" presName="connTx" presStyleLbl="parChTrans1D4" presStyleIdx="12" presStyleCnt="32"/>
      <dgm:spPr/>
      <dgm:t>
        <a:bodyPr/>
        <a:lstStyle/>
        <a:p>
          <a:endParaRPr lang="en-US"/>
        </a:p>
      </dgm:t>
    </dgm:pt>
    <dgm:pt modelId="{B224019F-E313-47A4-B38E-85628A945FA8}" type="pres">
      <dgm:prSet presAssocID="{69B3D78F-8D9E-4C41-A056-9ECB640CC0C0}" presName="root2" presStyleCnt="0"/>
      <dgm:spPr/>
    </dgm:pt>
    <dgm:pt modelId="{BCE333D0-047B-4679-9C41-6C97C0402CA4}" type="pres">
      <dgm:prSet presAssocID="{69B3D78F-8D9E-4C41-A056-9ECB640CC0C0}" presName="LevelTwoTextNode" presStyleLbl="node4" presStyleIdx="12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5E9A734-EA32-453B-A62B-038D48C783B9}" type="pres">
      <dgm:prSet presAssocID="{69B3D78F-8D9E-4C41-A056-9ECB640CC0C0}" presName="level3hierChild" presStyleCnt="0"/>
      <dgm:spPr/>
    </dgm:pt>
    <dgm:pt modelId="{04151457-FD17-4CD0-8CB5-432A105434B1}" type="pres">
      <dgm:prSet presAssocID="{32E4CB68-5212-4784-9413-66E76CB014C8}" presName="conn2-1" presStyleLbl="parChTrans1D4" presStyleIdx="13" presStyleCnt="32"/>
      <dgm:spPr/>
    </dgm:pt>
    <dgm:pt modelId="{1C5DC85E-21A7-44D4-B9BB-26008787E0B3}" type="pres">
      <dgm:prSet presAssocID="{32E4CB68-5212-4784-9413-66E76CB014C8}" presName="connTx" presStyleLbl="parChTrans1D4" presStyleIdx="13" presStyleCnt="32"/>
      <dgm:spPr/>
    </dgm:pt>
    <dgm:pt modelId="{60A6D3B2-4377-4CBF-B8BF-8530E75A734F}" type="pres">
      <dgm:prSet presAssocID="{8C6C1F95-6BF1-4371-A86E-48B63DC2ECAC}" presName="root2" presStyleCnt="0"/>
      <dgm:spPr/>
    </dgm:pt>
    <dgm:pt modelId="{AEF31980-DAE6-47CC-BBD5-6E15EC2F86B0}" type="pres">
      <dgm:prSet presAssocID="{8C6C1F95-6BF1-4371-A86E-48B63DC2ECAC}" presName="LevelTwoTextNode" presStyleLbl="node4" presStyleIdx="13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0270C05-086F-4BE1-BF71-82DE6069C7A6}" type="pres">
      <dgm:prSet presAssocID="{8C6C1F95-6BF1-4371-A86E-48B63DC2ECAC}" presName="level3hierChild" presStyleCnt="0"/>
      <dgm:spPr/>
    </dgm:pt>
    <dgm:pt modelId="{A8670E1A-316C-4DEB-8558-CFCB7674E6A9}" type="pres">
      <dgm:prSet presAssocID="{205801CE-4921-4398-A6F2-4026B5F8ED0D}" presName="conn2-1" presStyleLbl="parChTrans1D3" presStyleIdx="2" presStyleCnt="3"/>
      <dgm:spPr/>
      <dgm:t>
        <a:bodyPr/>
        <a:lstStyle/>
        <a:p>
          <a:endParaRPr lang="en-US"/>
        </a:p>
      </dgm:t>
    </dgm:pt>
    <dgm:pt modelId="{0969BAFA-3496-4531-8576-0557612549F2}" type="pres">
      <dgm:prSet presAssocID="{205801CE-4921-4398-A6F2-4026B5F8ED0D}" presName="connTx" presStyleLbl="parChTrans1D3" presStyleIdx="2" presStyleCnt="3"/>
      <dgm:spPr/>
      <dgm:t>
        <a:bodyPr/>
        <a:lstStyle/>
        <a:p>
          <a:endParaRPr lang="en-US"/>
        </a:p>
      </dgm:t>
    </dgm:pt>
    <dgm:pt modelId="{87A9E84E-4CCE-4949-85C2-72B5C7B9C488}" type="pres">
      <dgm:prSet presAssocID="{C7AA69E3-92E0-422A-B665-FC84DD95D3F4}" presName="root2" presStyleCnt="0"/>
      <dgm:spPr/>
    </dgm:pt>
    <dgm:pt modelId="{2F0E3707-FA46-41AD-9CFE-B8D9B637068C}" type="pres">
      <dgm:prSet presAssocID="{C7AA69E3-92E0-422A-B665-FC84DD95D3F4}" presName="LevelTwoTextNode" presStyleLbl="node3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A799D3B7-0E19-40B7-90B5-76A63FBFCD8E}" type="pres">
      <dgm:prSet presAssocID="{C7AA69E3-92E0-422A-B665-FC84DD95D3F4}" presName="level3hierChild" presStyleCnt="0"/>
      <dgm:spPr/>
    </dgm:pt>
    <dgm:pt modelId="{8EEDB865-4E55-450B-A52D-8C49A2D68D9C}" type="pres">
      <dgm:prSet presAssocID="{9848D30B-C5E1-4F85-9AC1-7A1F28525803}" presName="conn2-1" presStyleLbl="parChTrans1D4" presStyleIdx="14" presStyleCnt="32"/>
      <dgm:spPr/>
      <dgm:t>
        <a:bodyPr/>
        <a:lstStyle/>
        <a:p>
          <a:endParaRPr lang="en-US"/>
        </a:p>
      </dgm:t>
    </dgm:pt>
    <dgm:pt modelId="{70D91731-7477-4A7E-ACDA-7CDAE54D88DE}" type="pres">
      <dgm:prSet presAssocID="{9848D30B-C5E1-4F85-9AC1-7A1F28525803}" presName="connTx" presStyleLbl="parChTrans1D4" presStyleIdx="14" presStyleCnt="32"/>
      <dgm:spPr/>
      <dgm:t>
        <a:bodyPr/>
        <a:lstStyle/>
        <a:p>
          <a:endParaRPr lang="en-US"/>
        </a:p>
      </dgm:t>
    </dgm:pt>
    <dgm:pt modelId="{EDAFC32F-56F5-4218-9121-548D8E18C6D8}" type="pres">
      <dgm:prSet presAssocID="{1F1C74B0-0A06-4FE7-BDF6-BAF64E7E8B87}" presName="root2" presStyleCnt="0"/>
      <dgm:spPr/>
    </dgm:pt>
    <dgm:pt modelId="{D5514A83-6B87-4FFD-9E48-6FAC5E25FD26}" type="pres">
      <dgm:prSet presAssocID="{1F1C74B0-0A06-4FE7-BDF6-BAF64E7E8B87}" presName="LevelTwoTextNode" presStyleLbl="node4" presStyleIdx="14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E1DEBEE-E1EF-48FD-BD18-BFEFD35A2BCC}" type="pres">
      <dgm:prSet presAssocID="{1F1C74B0-0A06-4FE7-BDF6-BAF64E7E8B87}" presName="level3hierChild" presStyleCnt="0"/>
      <dgm:spPr/>
    </dgm:pt>
    <dgm:pt modelId="{CB4F527E-3069-44CD-A047-05E669B2DE4C}" type="pres">
      <dgm:prSet presAssocID="{F168398F-3341-47CC-9ADF-9B5B7FE3D75F}" presName="conn2-1" presStyleLbl="parChTrans1D4" presStyleIdx="15" presStyleCnt="32"/>
      <dgm:spPr/>
    </dgm:pt>
    <dgm:pt modelId="{E85DB345-45CB-4220-A4D7-D7ECB6B327DF}" type="pres">
      <dgm:prSet presAssocID="{F168398F-3341-47CC-9ADF-9B5B7FE3D75F}" presName="connTx" presStyleLbl="parChTrans1D4" presStyleIdx="15" presStyleCnt="32"/>
      <dgm:spPr/>
    </dgm:pt>
    <dgm:pt modelId="{6F7614D1-221C-49AC-B43F-4BB3B1CFF462}" type="pres">
      <dgm:prSet presAssocID="{BFBA4812-7F1B-4B45-B916-717EC3781EE2}" presName="root2" presStyleCnt="0"/>
      <dgm:spPr/>
    </dgm:pt>
    <dgm:pt modelId="{B7A8D3EF-EE6A-497A-9825-C9B40C0381C7}" type="pres">
      <dgm:prSet presAssocID="{BFBA4812-7F1B-4B45-B916-717EC3781EE2}" presName="LevelTwoTextNode" presStyleLbl="node4" presStyleIdx="15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278A1B1-927A-4BC6-8E49-027E1E3A1079}" type="pres">
      <dgm:prSet presAssocID="{BFBA4812-7F1B-4B45-B916-717EC3781EE2}" presName="level3hierChild" presStyleCnt="0"/>
      <dgm:spPr/>
    </dgm:pt>
    <dgm:pt modelId="{AE592D10-21B9-47B9-86CD-B72353A355EA}" type="pres">
      <dgm:prSet presAssocID="{7C8D9065-4A1F-4E89-86C8-D9556415659C}" presName="conn2-1" presStyleLbl="parChTrans1D4" presStyleIdx="16" presStyleCnt="32"/>
      <dgm:spPr/>
    </dgm:pt>
    <dgm:pt modelId="{A57AAC8D-63F8-4545-B8B4-3E629CDD5629}" type="pres">
      <dgm:prSet presAssocID="{7C8D9065-4A1F-4E89-86C8-D9556415659C}" presName="connTx" presStyleLbl="parChTrans1D4" presStyleIdx="16" presStyleCnt="32"/>
      <dgm:spPr/>
    </dgm:pt>
    <dgm:pt modelId="{7902BDA4-B186-4818-8D3B-53330A9D5EB1}" type="pres">
      <dgm:prSet presAssocID="{714059E6-9EE0-42E0-B3F5-0B52AE720164}" presName="root2" presStyleCnt="0"/>
      <dgm:spPr/>
    </dgm:pt>
    <dgm:pt modelId="{B36DF2AC-A7A6-4E20-B94A-84D04C0E1C3A}" type="pres">
      <dgm:prSet presAssocID="{714059E6-9EE0-42E0-B3F5-0B52AE720164}" presName="LevelTwoTextNode" presStyleLbl="node4" presStyleIdx="16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B4465-7660-418A-8F84-B645503ABAA0}" type="pres">
      <dgm:prSet presAssocID="{714059E6-9EE0-42E0-B3F5-0B52AE720164}" presName="level3hierChild" presStyleCnt="0"/>
      <dgm:spPr/>
    </dgm:pt>
    <dgm:pt modelId="{6E7AF1C9-C4D4-483D-BD92-F423A481AD5E}" type="pres">
      <dgm:prSet presAssocID="{BC1C9124-9D08-44D5-B6B9-69F5A0E3DFAF}" presName="conn2-1" presStyleLbl="parChTrans1D4" presStyleIdx="17" presStyleCnt="32"/>
      <dgm:spPr/>
    </dgm:pt>
    <dgm:pt modelId="{0AFE715D-14CC-4B0A-90EF-CBB18C24E4BE}" type="pres">
      <dgm:prSet presAssocID="{BC1C9124-9D08-44D5-B6B9-69F5A0E3DFAF}" presName="connTx" presStyleLbl="parChTrans1D4" presStyleIdx="17" presStyleCnt="32"/>
      <dgm:spPr/>
    </dgm:pt>
    <dgm:pt modelId="{06124959-6D89-46DE-9152-591FEF41387C}" type="pres">
      <dgm:prSet presAssocID="{D2849072-305E-4393-B5DB-E0D19BE3D64C}" presName="root2" presStyleCnt="0"/>
      <dgm:spPr/>
    </dgm:pt>
    <dgm:pt modelId="{5D7BCAF3-483E-4A85-9161-1CB9FF815794}" type="pres">
      <dgm:prSet presAssocID="{D2849072-305E-4393-B5DB-E0D19BE3D64C}" presName="LevelTwoTextNode" presStyleLbl="node4" presStyleIdx="17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B3208E3-CB93-49E1-9226-04D9D0E9F9F3}" type="pres">
      <dgm:prSet presAssocID="{D2849072-305E-4393-B5DB-E0D19BE3D64C}" presName="level3hierChild" presStyleCnt="0"/>
      <dgm:spPr/>
    </dgm:pt>
    <dgm:pt modelId="{0A2EB75C-FE62-494C-BD04-978F9533F8EA}" type="pres">
      <dgm:prSet presAssocID="{36B9007C-5C17-4B89-95E8-C4C7B216C782}" presName="conn2-1" presStyleLbl="parChTrans1D4" presStyleIdx="18" presStyleCnt="32"/>
      <dgm:spPr/>
    </dgm:pt>
    <dgm:pt modelId="{E773703A-3E01-46C7-8308-3FCE32910F0C}" type="pres">
      <dgm:prSet presAssocID="{36B9007C-5C17-4B89-95E8-C4C7B216C782}" presName="connTx" presStyleLbl="parChTrans1D4" presStyleIdx="18" presStyleCnt="32"/>
      <dgm:spPr/>
    </dgm:pt>
    <dgm:pt modelId="{6A9DD014-CBC7-4DD1-95CB-08C82059B498}" type="pres">
      <dgm:prSet presAssocID="{6B75433F-F346-4AF3-9015-689F6C75E48A}" presName="root2" presStyleCnt="0"/>
      <dgm:spPr/>
    </dgm:pt>
    <dgm:pt modelId="{4556599A-0458-496E-8AC9-EED24AEAB5AB}" type="pres">
      <dgm:prSet presAssocID="{6B75433F-F346-4AF3-9015-689F6C75E48A}" presName="LevelTwoTextNode" presStyleLbl="node4" presStyleIdx="18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BB48A64-ABA8-4983-B0C8-622BBA5D323C}" type="pres">
      <dgm:prSet presAssocID="{6B75433F-F346-4AF3-9015-689F6C75E48A}" presName="level3hierChild" presStyleCnt="0"/>
      <dgm:spPr/>
    </dgm:pt>
    <dgm:pt modelId="{97D7C071-E608-4B10-93A5-74D834C0E38A}" type="pres">
      <dgm:prSet presAssocID="{C13A3DAB-6702-4142-B976-40F4A74098C4}" presName="conn2-1" presStyleLbl="parChTrans1D4" presStyleIdx="19" presStyleCnt="32"/>
      <dgm:spPr/>
    </dgm:pt>
    <dgm:pt modelId="{45D116BF-F9A8-4362-9F1A-07E7192F33CB}" type="pres">
      <dgm:prSet presAssocID="{C13A3DAB-6702-4142-B976-40F4A74098C4}" presName="connTx" presStyleLbl="parChTrans1D4" presStyleIdx="19" presStyleCnt="32"/>
      <dgm:spPr/>
    </dgm:pt>
    <dgm:pt modelId="{A9D7E7D8-3134-4040-B025-381E882FE080}" type="pres">
      <dgm:prSet presAssocID="{AF0BB154-5CF5-42A4-8A3E-E692541FA443}" presName="root2" presStyleCnt="0"/>
      <dgm:spPr/>
    </dgm:pt>
    <dgm:pt modelId="{D684593A-7D73-484D-B56D-86F39FD6B472}" type="pres">
      <dgm:prSet presAssocID="{AF0BB154-5CF5-42A4-8A3E-E692541FA443}" presName="LevelTwoTextNode" presStyleLbl="node4" presStyleIdx="19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297DA96-5FE4-45E3-B22B-69D1B07E45CF}" type="pres">
      <dgm:prSet presAssocID="{AF0BB154-5CF5-42A4-8A3E-E692541FA443}" presName="level3hierChild" presStyleCnt="0"/>
      <dgm:spPr/>
    </dgm:pt>
    <dgm:pt modelId="{72CAB82A-D05F-432F-952B-58C6C3792EDE}" type="pres">
      <dgm:prSet presAssocID="{CF137D94-C093-47D8-AB91-BC631BD95A2E}" presName="conn2-1" presStyleLbl="parChTrans1D4" presStyleIdx="20" presStyleCnt="32"/>
      <dgm:spPr/>
    </dgm:pt>
    <dgm:pt modelId="{CB86B444-4A38-45BB-AFD4-1B5896B2CE9A}" type="pres">
      <dgm:prSet presAssocID="{CF137D94-C093-47D8-AB91-BC631BD95A2E}" presName="connTx" presStyleLbl="parChTrans1D4" presStyleIdx="20" presStyleCnt="32"/>
      <dgm:spPr/>
    </dgm:pt>
    <dgm:pt modelId="{8A6C89C3-93FA-46C6-9F9B-AE12ED19D3E1}" type="pres">
      <dgm:prSet presAssocID="{C20A4F68-B5EA-4941-8DD4-D4F5ED18F52D}" presName="root2" presStyleCnt="0"/>
      <dgm:spPr/>
    </dgm:pt>
    <dgm:pt modelId="{BCAD9A3C-6D1C-44B3-B2DC-60BA2E0D97AD}" type="pres">
      <dgm:prSet presAssocID="{C20A4F68-B5EA-4941-8DD4-D4F5ED18F52D}" presName="LevelTwoTextNode" presStyleLbl="node4" presStyleIdx="20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EC85F36-585D-482A-AF13-651559F32063}" type="pres">
      <dgm:prSet presAssocID="{C20A4F68-B5EA-4941-8DD4-D4F5ED18F52D}" presName="level3hierChild" presStyleCnt="0"/>
      <dgm:spPr/>
    </dgm:pt>
    <dgm:pt modelId="{E56C53C7-8744-42D2-A29E-C018888A1657}" type="pres">
      <dgm:prSet presAssocID="{7F3F6C94-10FE-4B0F-B2BE-80A2AA6F24BE}" presName="conn2-1" presStyleLbl="parChTrans1D4" presStyleIdx="21" presStyleCnt="32"/>
      <dgm:spPr/>
    </dgm:pt>
    <dgm:pt modelId="{F45F7C86-559D-4C86-904E-48D5B79A8526}" type="pres">
      <dgm:prSet presAssocID="{7F3F6C94-10FE-4B0F-B2BE-80A2AA6F24BE}" presName="connTx" presStyleLbl="parChTrans1D4" presStyleIdx="21" presStyleCnt="32"/>
      <dgm:spPr/>
    </dgm:pt>
    <dgm:pt modelId="{6DB37833-7877-48CC-97C7-9549625A3A41}" type="pres">
      <dgm:prSet presAssocID="{922039FB-83DE-414A-A6C6-2D31D858D78A}" presName="root2" presStyleCnt="0"/>
      <dgm:spPr/>
    </dgm:pt>
    <dgm:pt modelId="{47B4447B-1D12-4C53-BDF9-E35C2BB488CF}" type="pres">
      <dgm:prSet presAssocID="{922039FB-83DE-414A-A6C6-2D31D858D78A}" presName="LevelTwoTextNode" presStyleLbl="node4" presStyleIdx="21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DEC8C1C-5416-49A2-81E1-7A52E5F37EFF}" type="pres">
      <dgm:prSet presAssocID="{922039FB-83DE-414A-A6C6-2D31D858D78A}" presName="level3hierChild" presStyleCnt="0"/>
      <dgm:spPr/>
    </dgm:pt>
    <dgm:pt modelId="{439D19A4-A152-4E3D-8B07-A035FF5DEE77}" type="pres">
      <dgm:prSet presAssocID="{8881B281-6D2A-48B5-82EB-50AA1D24A31F}" presName="conn2-1" presStyleLbl="parChTrans1D4" presStyleIdx="22" presStyleCnt="32"/>
      <dgm:spPr/>
    </dgm:pt>
    <dgm:pt modelId="{C7A8CFAF-FC1F-491D-91B5-7E16622116E5}" type="pres">
      <dgm:prSet presAssocID="{8881B281-6D2A-48B5-82EB-50AA1D24A31F}" presName="connTx" presStyleLbl="parChTrans1D4" presStyleIdx="22" presStyleCnt="32"/>
      <dgm:spPr/>
    </dgm:pt>
    <dgm:pt modelId="{9725EDD5-336C-48FB-8938-FF5912891799}" type="pres">
      <dgm:prSet presAssocID="{493000C7-17C5-45AC-A993-2A8BD8FD19BA}" presName="root2" presStyleCnt="0"/>
      <dgm:spPr/>
    </dgm:pt>
    <dgm:pt modelId="{2D096F15-8B8D-410F-AC64-DD3B69E5F332}" type="pres">
      <dgm:prSet presAssocID="{493000C7-17C5-45AC-A993-2A8BD8FD19BA}" presName="LevelTwoTextNode" presStyleLbl="node4" presStyleIdx="22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61DEFE0-7012-44F4-BAFE-26AF5211BDAC}" type="pres">
      <dgm:prSet presAssocID="{493000C7-17C5-45AC-A993-2A8BD8FD19BA}" presName="level3hierChild" presStyleCnt="0"/>
      <dgm:spPr/>
    </dgm:pt>
    <dgm:pt modelId="{3FBD1FD6-E4DC-4041-8C21-3AE92188F157}" type="pres">
      <dgm:prSet presAssocID="{72D62242-0BD1-41A7-93BA-42713A2C32F0}" presName="conn2-1" presStyleLbl="parChTrans1D4" presStyleIdx="23" presStyleCnt="32"/>
      <dgm:spPr/>
    </dgm:pt>
    <dgm:pt modelId="{3B45E5CD-3A92-4B55-83AF-2F3D50411F20}" type="pres">
      <dgm:prSet presAssocID="{72D62242-0BD1-41A7-93BA-42713A2C32F0}" presName="connTx" presStyleLbl="parChTrans1D4" presStyleIdx="23" presStyleCnt="32"/>
      <dgm:spPr/>
    </dgm:pt>
    <dgm:pt modelId="{63C7DCA6-CB7C-4D9A-BBFE-DECCF3D89E98}" type="pres">
      <dgm:prSet presAssocID="{38388797-0B82-414D-8142-1BFCCD4264B1}" presName="root2" presStyleCnt="0"/>
      <dgm:spPr/>
    </dgm:pt>
    <dgm:pt modelId="{808CCB37-D5D8-43D8-B7CA-FA9434CFDEBA}" type="pres">
      <dgm:prSet presAssocID="{38388797-0B82-414D-8142-1BFCCD4264B1}" presName="LevelTwoTextNode" presStyleLbl="node4" presStyleIdx="23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B806526-2D61-468A-AF64-D476B30836CD}" type="pres">
      <dgm:prSet presAssocID="{38388797-0B82-414D-8142-1BFCCD4264B1}" presName="level3hierChild" presStyleCnt="0"/>
      <dgm:spPr/>
    </dgm:pt>
    <dgm:pt modelId="{5A84C9F5-4282-407B-B269-FAF4F4DE2419}" type="pres">
      <dgm:prSet presAssocID="{BFA6BC76-7D09-45C9-8825-27614B323CF8}" presName="conn2-1" presStyleLbl="parChTrans1D4" presStyleIdx="24" presStyleCnt="32"/>
      <dgm:spPr/>
    </dgm:pt>
    <dgm:pt modelId="{AAD675B2-F7AB-4960-9969-179D17A9CA8F}" type="pres">
      <dgm:prSet presAssocID="{BFA6BC76-7D09-45C9-8825-27614B323CF8}" presName="connTx" presStyleLbl="parChTrans1D4" presStyleIdx="24" presStyleCnt="32"/>
      <dgm:spPr/>
    </dgm:pt>
    <dgm:pt modelId="{0F7FC483-4A09-49B6-B285-606A42D68B8C}" type="pres">
      <dgm:prSet presAssocID="{A621082C-20E0-4EFB-BB06-6BD579BDB695}" presName="root2" presStyleCnt="0"/>
      <dgm:spPr/>
    </dgm:pt>
    <dgm:pt modelId="{7AF9FDF9-CDB2-4B69-A54A-49B179BCAC8A}" type="pres">
      <dgm:prSet presAssocID="{A621082C-20E0-4EFB-BB06-6BD579BDB695}" presName="LevelTwoTextNode" presStyleLbl="node4" presStyleIdx="24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73340E4-6D03-4F3F-BB93-D5597979A238}" type="pres">
      <dgm:prSet presAssocID="{A621082C-20E0-4EFB-BB06-6BD579BDB695}" presName="level3hierChild" presStyleCnt="0"/>
      <dgm:spPr/>
    </dgm:pt>
    <dgm:pt modelId="{95053345-15D1-4FA6-B52B-851A51799C90}" type="pres">
      <dgm:prSet presAssocID="{00A2383E-05C6-46F5-AB9B-D077D77FD1BD}" presName="conn2-1" presStyleLbl="parChTrans1D4" presStyleIdx="25" presStyleCnt="32"/>
      <dgm:spPr/>
    </dgm:pt>
    <dgm:pt modelId="{9D326277-4EE3-4B52-96E4-5C8B6DDEB1A3}" type="pres">
      <dgm:prSet presAssocID="{00A2383E-05C6-46F5-AB9B-D077D77FD1BD}" presName="connTx" presStyleLbl="parChTrans1D4" presStyleIdx="25" presStyleCnt="32"/>
      <dgm:spPr/>
    </dgm:pt>
    <dgm:pt modelId="{A06B7696-382D-42DE-BACC-559F33EABCF7}" type="pres">
      <dgm:prSet presAssocID="{992A289B-854E-46DF-9AA2-81BEAB22EEB3}" presName="root2" presStyleCnt="0"/>
      <dgm:spPr/>
    </dgm:pt>
    <dgm:pt modelId="{CF55BFCF-AA31-4EBE-A5B7-6F9E1EA59A4B}" type="pres">
      <dgm:prSet presAssocID="{992A289B-854E-46DF-9AA2-81BEAB22EEB3}" presName="LevelTwoTextNode" presStyleLbl="node4" presStyleIdx="25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AB5B9E2-2C09-4F33-830C-66E86013F1CF}" type="pres">
      <dgm:prSet presAssocID="{992A289B-854E-46DF-9AA2-81BEAB22EEB3}" presName="level3hierChild" presStyleCnt="0"/>
      <dgm:spPr/>
    </dgm:pt>
    <dgm:pt modelId="{A64D7E22-DA57-44EA-890F-97F40A7C7774}" type="pres">
      <dgm:prSet presAssocID="{C4F32A97-8BCC-4CD6-8FE6-8AB45EE91947}" presName="conn2-1" presStyleLbl="parChTrans1D4" presStyleIdx="26" presStyleCnt="32"/>
      <dgm:spPr/>
    </dgm:pt>
    <dgm:pt modelId="{1AB7AFE0-CB2F-40A5-9D3C-59878050E92E}" type="pres">
      <dgm:prSet presAssocID="{C4F32A97-8BCC-4CD6-8FE6-8AB45EE91947}" presName="connTx" presStyleLbl="parChTrans1D4" presStyleIdx="26" presStyleCnt="32"/>
      <dgm:spPr/>
    </dgm:pt>
    <dgm:pt modelId="{6F43BE1D-B92B-4CAD-A29A-865AB4B12353}" type="pres">
      <dgm:prSet presAssocID="{DCE00F5E-1E64-43C5-BA9E-7CDC038AE933}" presName="root2" presStyleCnt="0"/>
      <dgm:spPr/>
    </dgm:pt>
    <dgm:pt modelId="{4D8A835D-BFFB-4C43-A604-AF3D6FC2518D}" type="pres">
      <dgm:prSet presAssocID="{DCE00F5E-1E64-43C5-BA9E-7CDC038AE933}" presName="LevelTwoTextNode" presStyleLbl="node4" presStyleIdx="26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3EA8A4B-4E25-4D42-831C-5CBE6BFB73BE}" type="pres">
      <dgm:prSet presAssocID="{DCE00F5E-1E64-43C5-BA9E-7CDC038AE933}" presName="level3hierChild" presStyleCnt="0"/>
      <dgm:spPr/>
    </dgm:pt>
    <dgm:pt modelId="{DDE14BD0-A06B-4EE3-B920-2D414B571BA1}" type="pres">
      <dgm:prSet presAssocID="{5883D26C-8849-4ED2-8E8B-1C427EDB44CA}" presName="conn2-1" presStyleLbl="parChTrans1D4" presStyleIdx="27" presStyleCnt="32"/>
      <dgm:spPr/>
    </dgm:pt>
    <dgm:pt modelId="{8215BACE-688B-43F0-A89C-050CAAC25A1F}" type="pres">
      <dgm:prSet presAssocID="{5883D26C-8849-4ED2-8E8B-1C427EDB44CA}" presName="connTx" presStyleLbl="parChTrans1D4" presStyleIdx="27" presStyleCnt="32"/>
      <dgm:spPr/>
    </dgm:pt>
    <dgm:pt modelId="{844464EE-CD4A-48C0-A4DF-DC5BE6CB87B9}" type="pres">
      <dgm:prSet presAssocID="{2DD12283-25A4-40C7-A4FA-7D4A56EEA162}" presName="root2" presStyleCnt="0"/>
      <dgm:spPr/>
    </dgm:pt>
    <dgm:pt modelId="{5D42520B-AB75-4E92-A715-AA3C9E54F272}" type="pres">
      <dgm:prSet presAssocID="{2DD12283-25A4-40C7-A4FA-7D4A56EEA162}" presName="LevelTwoTextNode" presStyleLbl="node4" presStyleIdx="27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DCE66C-D406-4466-BBC4-D811F01503DF}" type="pres">
      <dgm:prSet presAssocID="{2DD12283-25A4-40C7-A4FA-7D4A56EEA162}" presName="level3hierChild" presStyleCnt="0"/>
      <dgm:spPr/>
    </dgm:pt>
    <dgm:pt modelId="{97BB9FCB-00B9-42AF-887C-3D281326D3FB}" type="pres">
      <dgm:prSet presAssocID="{19CE7DB9-20FE-4DAF-86D4-C2506220B5B7}" presName="conn2-1" presStyleLbl="parChTrans1D4" presStyleIdx="28" presStyleCnt="32"/>
      <dgm:spPr/>
    </dgm:pt>
    <dgm:pt modelId="{57D62261-260C-43BA-A4D0-E9E127E3DBFB}" type="pres">
      <dgm:prSet presAssocID="{19CE7DB9-20FE-4DAF-86D4-C2506220B5B7}" presName="connTx" presStyleLbl="parChTrans1D4" presStyleIdx="28" presStyleCnt="32"/>
      <dgm:spPr/>
    </dgm:pt>
    <dgm:pt modelId="{D9FF330B-38B5-42A3-B27F-B2715700D147}" type="pres">
      <dgm:prSet presAssocID="{86FC572B-BC03-40CC-AB62-F0C8AE5B6AAE}" presName="root2" presStyleCnt="0"/>
      <dgm:spPr/>
    </dgm:pt>
    <dgm:pt modelId="{8E53CF55-9D5C-4C40-A630-06FB5346AF67}" type="pres">
      <dgm:prSet presAssocID="{86FC572B-BC03-40CC-AB62-F0C8AE5B6AAE}" presName="LevelTwoTextNode" presStyleLbl="node4" presStyleIdx="28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7E9E9F-B8F4-4B2C-AB0C-293A38C4EA19}" type="pres">
      <dgm:prSet presAssocID="{86FC572B-BC03-40CC-AB62-F0C8AE5B6AAE}" presName="level3hierChild" presStyleCnt="0"/>
      <dgm:spPr/>
    </dgm:pt>
    <dgm:pt modelId="{B0B03BE1-AA51-456F-BB8E-741B3CEE5AC2}" type="pres">
      <dgm:prSet presAssocID="{5C986B37-E82A-4C41-AA74-324C38086CF5}" presName="conn2-1" presStyleLbl="parChTrans1D4" presStyleIdx="29" presStyleCnt="32"/>
      <dgm:spPr/>
    </dgm:pt>
    <dgm:pt modelId="{12F510CB-40DE-406D-8068-0B08F88A254B}" type="pres">
      <dgm:prSet presAssocID="{5C986B37-E82A-4C41-AA74-324C38086CF5}" presName="connTx" presStyleLbl="parChTrans1D4" presStyleIdx="29" presStyleCnt="32"/>
      <dgm:spPr/>
    </dgm:pt>
    <dgm:pt modelId="{71853DF5-4A4A-4871-AE36-316B540E99DF}" type="pres">
      <dgm:prSet presAssocID="{F37634DB-D6B8-4363-8DC4-CA1719B63B23}" presName="root2" presStyleCnt="0"/>
      <dgm:spPr/>
    </dgm:pt>
    <dgm:pt modelId="{4BAE63F8-FA04-49D7-9BBB-5CB80F7F520E}" type="pres">
      <dgm:prSet presAssocID="{F37634DB-D6B8-4363-8DC4-CA1719B63B23}" presName="LevelTwoTextNode" presStyleLbl="node4" presStyleIdx="29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98145E8-11EF-424E-9595-12226654E25D}" type="pres">
      <dgm:prSet presAssocID="{F37634DB-D6B8-4363-8DC4-CA1719B63B23}" presName="level3hierChild" presStyleCnt="0"/>
      <dgm:spPr/>
    </dgm:pt>
    <dgm:pt modelId="{6FF4EC1A-14D8-480D-AF7B-7A9A371759D2}" type="pres">
      <dgm:prSet presAssocID="{8C069F8C-B41C-41B1-AD23-DBF306AEE97E}" presName="conn2-1" presStyleLbl="parChTrans1D4" presStyleIdx="30" presStyleCnt="32"/>
      <dgm:spPr/>
    </dgm:pt>
    <dgm:pt modelId="{8DB454C2-354A-4335-BC78-5919F2DD7E98}" type="pres">
      <dgm:prSet presAssocID="{8C069F8C-B41C-41B1-AD23-DBF306AEE97E}" presName="connTx" presStyleLbl="parChTrans1D4" presStyleIdx="30" presStyleCnt="32"/>
      <dgm:spPr/>
    </dgm:pt>
    <dgm:pt modelId="{C496521C-F709-42E2-B811-998BC9F98DD9}" type="pres">
      <dgm:prSet presAssocID="{A508B0EE-F476-47CC-8C43-8E4E9B077913}" presName="root2" presStyleCnt="0"/>
      <dgm:spPr/>
    </dgm:pt>
    <dgm:pt modelId="{8CE9E23C-D42B-450E-AAEB-5F248E5B7D8B}" type="pres">
      <dgm:prSet presAssocID="{A508B0EE-F476-47CC-8C43-8E4E9B077913}" presName="LevelTwoTextNode" presStyleLbl="node4" presStyleIdx="30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7C015F5-396F-42FF-B7FC-F08FF656E1D3}" type="pres">
      <dgm:prSet presAssocID="{A508B0EE-F476-47CC-8C43-8E4E9B077913}" presName="level3hierChild" presStyleCnt="0"/>
      <dgm:spPr/>
    </dgm:pt>
    <dgm:pt modelId="{8638D057-1B82-4007-A190-CA21763C3AA1}" type="pres">
      <dgm:prSet presAssocID="{23C7462F-420A-4383-AE91-ECEF3C75BFE1}" presName="conn2-1" presStyleLbl="parChTrans1D4" presStyleIdx="31" presStyleCnt="32"/>
      <dgm:spPr/>
    </dgm:pt>
    <dgm:pt modelId="{A2849F70-E410-4133-91E6-5D7C3FA6F8CE}" type="pres">
      <dgm:prSet presAssocID="{23C7462F-420A-4383-AE91-ECEF3C75BFE1}" presName="connTx" presStyleLbl="parChTrans1D4" presStyleIdx="31" presStyleCnt="32"/>
      <dgm:spPr/>
    </dgm:pt>
    <dgm:pt modelId="{42AAAD3C-6C1A-4A60-9048-F4128469579E}" type="pres">
      <dgm:prSet presAssocID="{DBB9789C-1408-4AB9-B9FF-6EAC55EBF922}" presName="root2" presStyleCnt="0"/>
      <dgm:spPr/>
    </dgm:pt>
    <dgm:pt modelId="{968ABEC0-B09D-4E33-AB3D-EC26C968EA27}" type="pres">
      <dgm:prSet presAssocID="{DBB9789C-1408-4AB9-B9FF-6EAC55EBF922}" presName="LevelTwoTextNode" presStyleLbl="node4" presStyleIdx="31" presStyleCnt="32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A964FEE-1A4E-404F-8646-31B4A55DF0B9}" type="pres">
      <dgm:prSet presAssocID="{DBB9789C-1408-4AB9-B9FF-6EAC55EBF922}" presName="level3hierChild" presStyleCnt="0"/>
      <dgm:spPr/>
    </dgm:pt>
  </dgm:ptLst>
  <dgm:cxnLst>
    <dgm:cxn modelId="{2AE910F7-7808-4AAB-8E5C-1D0A499A2173}" srcId="{DCE00F5E-1E64-43C5-BA9E-7CDC038AE933}" destId="{2DD12283-25A4-40C7-A4FA-7D4A56EEA162}" srcOrd="0" destOrd="0" parTransId="{5883D26C-8849-4ED2-8E8B-1C427EDB44CA}" sibTransId="{07617A7C-CDB9-4158-8224-E73C3E797904}"/>
    <dgm:cxn modelId="{C4263477-22C7-4C72-9758-BEED95FB5555}" type="presOf" srcId="{1D04A211-25D6-49FB-90CF-ED8809A425BF}" destId="{11679529-943F-4036-98D2-8F386A2255D7}" srcOrd="0" destOrd="0" presId="urn:microsoft.com/office/officeart/2008/layout/HorizontalMultiLevelHierarchy"/>
    <dgm:cxn modelId="{DAA4D1D4-8A98-4262-A55F-E2D6A8631FF8}" type="presOf" srcId="{205801CE-4921-4398-A6F2-4026B5F8ED0D}" destId="{A8670E1A-316C-4DEB-8558-CFCB7674E6A9}" srcOrd="0" destOrd="0" presId="urn:microsoft.com/office/officeart/2008/layout/HorizontalMultiLevelHierarchy"/>
    <dgm:cxn modelId="{E23E6F2B-7BB2-4B15-8253-601880CDEF4D}" type="presOf" srcId="{429B2A67-38BE-439C-BC59-7D0494733438}" destId="{0CAFDE7E-A183-4F8A-8955-75B49F20772A}" srcOrd="0" destOrd="0" presId="urn:microsoft.com/office/officeart/2008/layout/HorizontalMultiLevelHierarchy"/>
    <dgm:cxn modelId="{A48030CE-BF44-4570-94D6-9072B0C2E730}" srcId="{23A5E36D-3BBE-45E9-826B-07039BA4DB29}" destId="{987FFC0A-D914-46AA-88BD-609846725261}" srcOrd="0" destOrd="0" parTransId="{A671CB79-A5CE-4D83-9613-A06577D819E8}" sibTransId="{FA2ABEB4-2439-4C14-9A05-8A10454E1865}"/>
    <dgm:cxn modelId="{CAF86B1E-052B-403D-A152-9923CCFE3419}" srcId="{8551D458-4193-4E23-8938-DECE4807792A}" destId="{68B18044-DB47-4101-B2ED-A078E6451971}" srcOrd="0" destOrd="0" parTransId="{3D92C665-3F5A-47A7-9E04-6F6B84484808}" sibTransId="{1274E73E-9BF6-4D4B-B171-C291D7FC9CD1}"/>
    <dgm:cxn modelId="{DBCA0D58-63DB-4E26-A684-C369512BCC19}" type="presOf" srcId="{BFA6BC76-7D09-45C9-8825-27614B323CF8}" destId="{AAD675B2-F7AB-4960-9969-179D17A9CA8F}" srcOrd="1" destOrd="0" presId="urn:microsoft.com/office/officeart/2008/layout/HorizontalMultiLevelHierarchy"/>
    <dgm:cxn modelId="{1CCDEA00-A255-405E-A9F5-F0717760C7B8}" type="presOf" srcId="{FCCAE72E-3741-4C5F-B697-2CEBFC92CDF7}" destId="{47AE8846-F21F-4E4C-B4A3-D44DA4BF791C}" srcOrd="0" destOrd="0" presId="urn:microsoft.com/office/officeart/2008/layout/HorizontalMultiLevelHierarchy"/>
    <dgm:cxn modelId="{9C6B8023-71E9-45E4-A0D0-61E425CD360A}" type="presOf" srcId="{8C069F8C-B41C-41B1-AD23-DBF306AEE97E}" destId="{6FF4EC1A-14D8-480D-AF7B-7A9A371759D2}" srcOrd="0" destOrd="0" presId="urn:microsoft.com/office/officeart/2008/layout/HorizontalMultiLevelHierarchy"/>
    <dgm:cxn modelId="{A97E042D-D69E-4364-8C83-F9C37FC42B27}" type="presOf" srcId="{5C986B37-E82A-4C41-AA74-324C38086CF5}" destId="{B0B03BE1-AA51-456F-BB8E-741B3CEE5AC2}" srcOrd="0" destOrd="0" presId="urn:microsoft.com/office/officeart/2008/layout/HorizontalMultiLevelHierarchy"/>
    <dgm:cxn modelId="{4E51C4D1-3B60-44AB-8537-0B62DFCFFFAA}" type="presOf" srcId="{C611BB6B-FFFD-4DBE-9179-65DAB7E035DE}" destId="{F052E7E4-05AB-4DFE-8478-F1275073964C}" srcOrd="1" destOrd="0" presId="urn:microsoft.com/office/officeart/2008/layout/HorizontalMultiLevelHierarchy"/>
    <dgm:cxn modelId="{7DA57D2A-4D6F-4304-A9F6-1B10FF20A96C}" type="presOf" srcId="{493000C7-17C5-45AC-A993-2A8BD8FD19BA}" destId="{2D096F15-8B8D-410F-AC64-DD3B69E5F332}" srcOrd="0" destOrd="0" presId="urn:microsoft.com/office/officeart/2008/layout/HorizontalMultiLevelHierarchy"/>
    <dgm:cxn modelId="{53ED7E74-6460-465A-8B06-616ADBDBF11C}" type="presOf" srcId="{36B9007C-5C17-4B89-95E8-C4C7B216C782}" destId="{0A2EB75C-FE62-494C-BD04-978F9533F8EA}" srcOrd="0" destOrd="0" presId="urn:microsoft.com/office/officeart/2008/layout/HorizontalMultiLevelHierarchy"/>
    <dgm:cxn modelId="{4C71EDDB-CE8C-41AD-B78B-38E66D01CAA3}" type="presOf" srcId="{A621082C-20E0-4EFB-BB06-6BD579BDB695}" destId="{7AF9FDF9-CDB2-4B69-A54A-49B179BCAC8A}" srcOrd="0" destOrd="0" presId="urn:microsoft.com/office/officeart/2008/layout/HorizontalMultiLevelHierarchy"/>
    <dgm:cxn modelId="{007565AA-6BCC-42CA-A624-1368937A88F2}" type="presOf" srcId="{C7D852CC-83C3-4D0D-B418-7B3508CA8623}" destId="{675C452B-A309-46DB-8A27-519F74B0332F}" srcOrd="1" destOrd="0" presId="urn:microsoft.com/office/officeart/2008/layout/HorizontalMultiLevelHierarchy"/>
    <dgm:cxn modelId="{AC4F156F-E597-4D29-94BB-1895DBEFD2DE}" type="presOf" srcId="{161FC228-2781-4EB5-A704-2302BEDB5658}" destId="{D61D9318-CF1C-4027-9FB9-CA3681111D48}" srcOrd="0" destOrd="0" presId="urn:microsoft.com/office/officeart/2008/layout/HorizontalMultiLevelHierarchy"/>
    <dgm:cxn modelId="{37F1E592-36F0-468B-941B-1D60D31FD05D}" type="presOf" srcId="{D7579694-D3D3-41C6-8DBE-D564D1E327ED}" destId="{9914296B-5DAA-423E-AED2-DDE9474F8652}" srcOrd="1" destOrd="0" presId="urn:microsoft.com/office/officeart/2008/layout/HorizontalMultiLevelHierarchy"/>
    <dgm:cxn modelId="{1CA9D93C-EFB0-497A-8908-75A75C31D3A6}" type="presOf" srcId="{19CE7DB9-20FE-4DAF-86D4-C2506220B5B7}" destId="{97BB9FCB-00B9-42AF-887C-3D281326D3FB}" srcOrd="0" destOrd="0" presId="urn:microsoft.com/office/officeart/2008/layout/HorizontalMultiLevelHierarchy"/>
    <dgm:cxn modelId="{7163DC5E-235B-4ADE-B0B3-A43416662FB3}" type="presOf" srcId="{251E83BF-FDB5-4F9A-B4D1-D2217D2C209E}" destId="{2CBDEFA4-8698-4B8E-86C0-ECE38531C36F}" srcOrd="0" destOrd="0" presId="urn:microsoft.com/office/officeart/2008/layout/HorizontalMultiLevelHierarchy"/>
    <dgm:cxn modelId="{FA76A070-FB78-410A-A808-323A2F3F91B9}" type="presOf" srcId="{00A2383E-05C6-46F5-AB9B-D077D77FD1BD}" destId="{95053345-15D1-4FA6-B52B-851A51799C90}" srcOrd="0" destOrd="0" presId="urn:microsoft.com/office/officeart/2008/layout/HorizontalMultiLevelHierarchy"/>
    <dgm:cxn modelId="{A75DBBE9-8860-4573-88E2-51E5580556A4}" srcId="{BFBA4812-7F1B-4B45-B916-717EC3781EE2}" destId="{714059E6-9EE0-42E0-B3F5-0B52AE720164}" srcOrd="0" destOrd="0" parTransId="{7C8D9065-4A1F-4E89-86C8-D9556415659C}" sibTransId="{99C08CA1-5C26-4CB0-86B0-094CB1FDD561}"/>
    <dgm:cxn modelId="{EB34F1AC-4402-4EBD-9FB1-E921B755F941}" type="presOf" srcId="{3D92C665-3F5A-47A7-9E04-6F6B84484808}" destId="{31059C67-9CE7-4FE5-9F96-B50B1390029F}" srcOrd="1" destOrd="0" presId="urn:microsoft.com/office/officeart/2008/layout/HorizontalMultiLevelHierarchy"/>
    <dgm:cxn modelId="{B08E71FB-326F-486A-9AAC-B47BAB06C396}" type="presOf" srcId="{192235FB-C54C-419C-8EB6-65FD221627CD}" destId="{3EB0F70A-267E-4DA0-BAA8-731530D9AF3D}" srcOrd="0" destOrd="0" presId="urn:microsoft.com/office/officeart/2008/layout/HorizontalMultiLevelHierarchy"/>
    <dgm:cxn modelId="{DBFB67CF-FE64-4506-B435-8924B548C767}" srcId="{D2849072-305E-4393-B5DB-E0D19BE3D64C}" destId="{6B75433F-F346-4AF3-9015-689F6C75E48A}" srcOrd="0" destOrd="0" parTransId="{36B9007C-5C17-4B89-95E8-C4C7B216C782}" sibTransId="{5ECB423F-33EB-4331-9BEB-A131A782BBB5}"/>
    <dgm:cxn modelId="{2C431F46-FFED-46A5-B6D9-28E3DF05EC4D}" type="presOf" srcId="{A508B0EE-F476-47CC-8C43-8E4E9B077913}" destId="{8CE9E23C-D42B-450E-AAEB-5F248E5B7D8B}" srcOrd="0" destOrd="0" presId="urn:microsoft.com/office/officeart/2008/layout/HorizontalMultiLevelHierarchy"/>
    <dgm:cxn modelId="{C3A03242-5991-430A-B36C-C5959CB8700C}" srcId="{F0EBF17D-23A9-4DFF-94B0-1F1726A4B088}" destId="{152CBA27-3C27-4597-94EF-9A0893A5CFAC}" srcOrd="0" destOrd="0" parTransId="{827FE9E7-613B-44AC-B459-B64A135CF8C0}" sibTransId="{EA9D030C-1E9B-4772-8E8E-3D9326827F7A}"/>
    <dgm:cxn modelId="{A955A9EB-11ED-45A7-A989-DEC415D16EC3}" srcId="{1F1C74B0-0A06-4FE7-BDF6-BAF64E7E8B87}" destId="{AF0BB154-5CF5-42A4-8A3E-E692541FA443}" srcOrd="2" destOrd="0" parTransId="{C13A3DAB-6702-4142-B976-40F4A74098C4}" sibTransId="{A6FCB5AB-D08F-461C-A05E-4D39888F4AAE}"/>
    <dgm:cxn modelId="{5704274D-A57D-477E-8378-BD00FFC818DA}" type="presOf" srcId="{922039FB-83DE-414A-A6C6-2D31D858D78A}" destId="{47B4447B-1D12-4C53-BDF9-E35C2BB488CF}" srcOrd="0" destOrd="0" presId="urn:microsoft.com/office/officeart/2008/layout/HorizontalMultiLevelHierarchy"/>
    <dgm:cxn modelId="{095A5856-FBE3-40CD-8D26-ECB2823C9060}" type="presOf" srcId="{72D62242-0BD1-41A7-93BA-42713A2C32F0}" destId="{3B45E5CD-3A92-4B55-83AF-2F3D50411F20}" srcOrd="1" destOrd="0" presId="urn:microsoft.com/office/officeart/2008/layout/HorizontalMultiLevelHierarchy"/>
    <dgm:cxn modelId="{35DF0522-FDE5-49D3-8933-C0C17D54B1AA}" srcId="{C7AA69E3-92E0-422A-B665-FC84DD95D3F4}" destId="{86FC572B-BC03-40CC-AB62-F0C8AE5B6AAE}" srcOrd="2" destOrd="0" parTransId="{19CE7DB9-20FE-4DAF-86D4-C2506220B5B7}" sibTransId="{B5C5E754-2CCA-4677-8D29-8B520F54E476}"/>
    <dgm:cxn modelId="{5FF47D93-B10A-4B09-AA54-61C3DF09B0EC}" type="presOf" srcId="{5AD09BEB-5E93-4CE1-AE5D-985CD1CA771C}" destId="{C9A2B145-5387-4B1F-A759-774CCECBB1E5}" srcOrd="1" destOrd="0" presId="urn:microsoft.com/office/officeart/2008/layout/HorizontalMultiLevelHierarchy"/>
    <dgm:cxn modelId="{8E82F999-0D7E-46D0-BA7C-8290541E9332}" type="presOf" srcId="{AF0BB154-5CF5-42A4-8A3E-E692541FA443}" destId="{D684593A-7D73-484D-B56D-86F39FD6B472}" srcOrd="0" destOrd="0" presId="urn:microsoft.com/office/officeart/2008/layout/HorizontalMultiLevelHierarchy"/>
    <dgm:cxn modelId="{AE4D6E02-40F0-4E60-8467-FE9C730B7C33}" type="presOf" srcId="{9AFCF117-8E3C-43B3-B7EB-0F22A30A9125}" destId="{42FF02AF-645E-46AB-817C-4207B29B65EE}" srcOrd="0" destOrd="0" presId="urn:microsoft.com/office/officeart/2008/layout/HorizontalMultiLevelHierarchy"/>
    <dgm:cxn modelId="{B5D5F031-B906-444E-8E5B-DE93B76C7B41}" type="presOf" srcId="{A671CB79-A5CE-4D83-9613-A06577D819E8}" destId="{E6CB76F9-FA0B-485D-B09B-F33ABF23BD84}" srcOrd="0" destOrd="0" presId="urn:microsoft.com/office/officeart/2008/layout/HorizontalMultiLevelHierarchy"/>
    <dgm:cxn modelId="{F0920E32-BEB3-4F3D-92E3-1B2486382D34}" srcId="{D4E269FF-13C7-44C8-8483-08B61874E5AA}" destId="{69B3D78F-8D9E-4C41-A056-9ECB640CC0C0}" srcOrd="1" destOrd="0" parTransId="{C7779841-C470-4D4F-8549-436E66708A9C}" sibTransId="{613EC7D2-DBD3-49BC-B4C1-67DC2B0FDFAE}"/>
    <dgm:cxn modelId="{30AF87C4-ED68-443D-AB1F-DCB016BB5C5A}" type="presOf" srcId="{8C6C1F95-6BF1-4371-A86E-48B63DC2ECAC}" destId="{AEF31980-DAE6-47CC-BBD5-6E15EC2F86B0}" srcOrd="0" destOrd="0" presId="urn:microsoft.com/office/officeart/2008/layout/HorizontalMultiLevelHierarchy"/>
    <dgm:cxn modelId="{14039AB0-5BE7-4B80-AB6B-EF3EC49B2963}" srcId="{A508B0EE-F476-47CC-8C43-8E4E9B077913}" destId="{DBB9789C-1408-4AB9-B9FF-6EAC55EBF922}" srcOrd="0" destOrd="0" parTransId="{23C7462F-420A-4383-AE91-ECEF3C75BFE1}" sibTransId="{B6E44F08-C550-4E52-8A4E-486684E9B8E1}"/>
    <dgm:cxn modelId="{45C86B7A-FF4E-4426-96B3-95FF098AACA1}" srcId="{1F1C74B0-0A06-4FE7-BDF6-BAF64E7E8B87}" destId="{D2849072-305E-4393-B5DB-E0D19BE3D64C}" srcOrd="1" destOrd="0" parTransId="{BC1C9124-9D08-44D5-B6B9-69F5A0E3DFAF}" sibTransId="{30246212-F85D-458C-8C03-A0F7E2982F5E}"/>
    <dgm:cxn modelId="{279E9903-F640-458F-B871-6998583B6362}" srcId="{429B2A67-38BE-439C-BC59-7D0494733438}" destId="{251E83BF-FDB5-4F9A-B4D1-D2217D2C209E}" srcOrd="0" destOrd="0" parTransId="{D7579694-D3D3-41C6-8DBE-D564D1E327ED}" sibTransId="{9D8D3336-5617-4338-987F-7DDE77407B44}"/>
    <dgm:cxn modelId="{08B486BF-4165-4255-8738-0D2001503837}" srcId="{987FFC0A-D914-46AA-88BD-609846725261}" destId="{8551D458-4193-4E23-8938-DECE4807792A}" srcOrd="0" destOrd="0" parTransId="{1D04A211-25D6-49FB-90CF-ED8809A425BF}" sibTransId="{80B1DF04-FD77-4ADE-A9DB-E7063F1F0CA9}"/>
    <dgm:cxn modelId="{9205969E-5A11-4345-BD04-7403354D7A46}" srcId="{987FFC0A-D914-46AA-88BD-609846725261}" destId="{429B2A67-38BE-439C-BC59-7D0494733438}" srcOrd="1" destOrd="0" parTransId="{BC30D8CC-F6D0-439A-A1C4-D9C27633405B}" sibTransId="{015E7D48-4E30-4C22-BA16-792BCF6A3641}"/>
    <dgm:cxn modelId="{6F1B801F-BCAE-4CEC-A226-4780EC7EFD6F}" srcId="{A621082C-20E0-4EFB-BB06-6BD579BDB695}" destId="{992A289B-854E-46DF-9AA2-81BEAB22EEB3}" srcOrd="0" destOrd="0" parTransId="{00A2383E-05C6-46F5-AB9B-D077D77FD1BD}" sibTransId="{79AAF63D-3C4A-41C0-B423-649B702690FC}"/>
    <dgm:cxn modelId="{0BD78798-62B7-48DD-A009-11FB21131A11}" type="presOf" srcId="{BFBA4812-7F1B-4B45-B916-717EC3781EE2}" destId="{B7A8D3EF-EE6A-497A-9825-C9B40C0381C7}" srcOrd="0" destOrd="0" presId="urn:microsoft.com/office/officeart/2008/layout/HorizontalMultiLevelHierarchy"/>
    <dgm:cxn modelId="{27B9C53D-E785-4959-B5FB-80355BC66582}" srcId="{47B2A8D1-D228-4535-A981-CA80668FD150}" destId="{D4E011E2-CEA2-4994-BB85-4356509E5831}" srcOrd="0" destOrd="0" parTransId="{39508B37-5315-4D50-B76F-DA3E7078984A}" sibTransId="{D24066B8-92DC-438C-8B00-2132CEB9CD8D}"/>
    <dgm:cxn modelId="{A3A9E35A-B9E1-4A96-B552-4707427D10ED}" type="presOf" srcId="{E2BE0FDB-B7E8-4473-9B98-097E30383DDC}" destId="{D9AAEA9E-1754-4245-AB2C-EE2D6C9B2E53}" srcOrd="0" destOrd="0" presId="urn:microsoft.com/office/officeart/2008/layout/HorizontalMultiLevelHierarchy"/>
    <dgm:cxn modelId="{3CB0AC20-C8CD-4A1F-A93E-550CF1371451}" srcId="{0DA1C060-E1EF-497C-B4B7-CC10236D4AB5}" destId="{C7AA69E3-92E0-422A-B665-FC84DD95D3F4}" srcOrd="1" destOrd="0" parTransId="{205801CE-4921-4398-A6F2-4026B5F8ED0D}" sibTransId="{792243C4-0834-40AD-8158-D8E65B49F1C0}"/>
    <dgm:cxn modelId="{EA9BDEA4-6639-4ABF-A0E8-7DCD1875E7BF}" type="presOf" srcId="{BC30D8CC-F6D0-439A-A1C4-D9C27633405B}" destId="{313A408E-2951-45A3-9680-74CF556F8148}" srcOrd="0" destOrd="0" presId="urn:microsoft.com/office/officeart/2008/layout/HorizontalMultiLevelHierarchy"/>
    <dgm:cxn modelId="{7A986C83-840D-4165-8F77-1740C25B081D}" srcId="{FCCAE72E-3741-4C5F-B697-2CEBFC92CDF7}" destId="{23A5E36D-3BBE-45E9-826B-07039BA4DB29}" srcOrd="0" destOrd="0" parTransId="{C4490C5B-D092-476B-ABA9-C4F1CB9EF2A7}" sibTransId="{37D4915E-49C5-4B56-B3F0-BB874960FE04}"/>
    <dgm:cxn modelId="{F933E6C7-2480-41C2-8944-DC0736C5382B}" type="presOf" srcId="{5AD09BEB-5E93-4CE1-AE5D-985CD1CA771C}" destId="{10902F1B-76A0-42BF-B8B6-85638234AC1B}" srcOrd="0" destOrd="0" presId="urn:microsoft.com/office/officeart/2008/layout/HorizontalMultiLevelHierarchy"/>
    <dgm:cxn modelId="{CAB08501-97D6-40A6-A08C-34C53D4A7CCE}" type="presOf" srcId="{205801CE-4921-4398-A6F2-4026B5F8ED0D}" destId="{0969BAFA-3496-4531-8576-0557612549F2}" srcOrd="1" destOrd="0" presId="urn:microsoft.com/office/officeart/2008/layout/HorizontalMultiLevelHierarchy"/>
    <dgm:cxn modelId="{DF2107F9-CA8C-47B1-9EAE-996AD36C1A6C}" type="presOf" srcId="{7F3F6C94-10FE-4B0F-B2BE-80A2AA6F24BE}" destId="{E56C53C7-8744-42D2-A29E-C018888A1657}" srcOrd="0" destOrd="0" presId="urn:microsoft.com/office/officeart/2008/layout/HorizontalMultiLevelHierarchy"/>
    <dgm:cxn modelId="{A00F5C4B-8CE1-4723-ABCA-164E67CA6A71}" type="presOf" srcId="{C7779841-C470-4D4F-8549-436E66708A9C}" destId="{6EDDBAE7-0A73-4AB7-960F-14B8CDCACF97}" srcOrd="0" destOrd="0" presId="urn:microsoft.com/office/officeart/2008/layout/HorizontalMultiLevelHierarchy"/>
    <dgm:cxn modelId="{B8B5C5A3-0915-4C7B-A207-8B15A1BD69B2}" type="presOf" srcId="{47B2A8D1-D228-4535-A981-CA80668FD150}" destId="{CACA5456-797F-4757-8F94-F578C3470B7C}" srcOrd="0" destOrd="0" presId="urn:microsoft.com/office/officeart/2008/layout/HorizontalMultiLevelHierarchy"/>
    <dgm:cxn modelId="{4E0CAF45-ED13-468A-87FF-9F8EEDBF75A6}" srcId="{C7AA69E3-92E0-422A-B665-FC84DD95D3F4}" destId="{A508B0EE-F476-47CC-8C43-8E4E9B077913}" srcOrd="3" destOrd="0" parTransId="{8C069F8C-B41C-41B1-AD23-DBF306AEE97E}" sibTransId="{ED05626D-6C3F-4DF9-87CC-43D07359FC06}"/>
    <dgm:cxn modelId="{72A08AAF-BA38-430A-880D-9F66B19F615D}" type="presOf" srcId="{D4E269FF-13C7-44C8-8483-08B61874E5AA}" destId="{3CBBE12A-8A67-47E8-931A-9EE82F929D6F}" srcOrd="0" destOrd="0" presId="urn:microsoft.com/office/officeart/2008/layout/HorizontalMultiLevelHierarchy"/>
    <dgm:cxn modelId="{ED03061F-F162-458F-B714-AD0B2EB6891A}" type="presOf" srcId="{32E4CB68-5212-4784-9413-66E76CB014C8}" destId="{04151457-FD17-4CD0-8CB5-432A105434B1}" srcOrd="0" destOrd="0" presId="urn:microsoft.com/office/officeart/2008/layout/HorizontalMultiLevelHierarchy"/>
    <dgm:cxn modelId="{C7F53222-B534-4E66-9D35-36E0A61D0C98}" type="presOf" srcId="{714059E6-9EE0-42E0-B3F5-0B52AE720164}" destId="{B36DF2AC-A7A6-4E20-B94A-84D04C0E1C3A}" srcOrd="0" destOrd="0" presId="urn:microsoft.com/office/officeart/2008/layout/HorizontalMultiLevelHierarchy"/>
    <dgm:cxn modelId="{37D60D4F-B52F-480A-BB42-B888FAA78F8E}" type="presOf" srcId="{A671CB79-A5CE-4D83-9613-A06577D819E8}" destId="{C4A8C919-81AB-4821-8D6A-C6C4A8805DD9}" srcOrd="1" destOrd="0" presId="urn:microsoft.com/office/officeart/2008/layout/HorizontalMultiLevelHierarchy"/>
    <dgm:cxn modelId="{C67BA188-B3D6-4E71-84E1-ECC2798ED60C}" srcId="{0DA1C060-E1EF-497C-B4B7-CC10236D4AB5}" destId="{BBA7669C-F636-472B-8393-710D65294207}" srcOrd="0" destOrd="0" parTransId="{C7D852CC-83C3-4D0D-B418-7B3508CA8623}" sibTransId="{FD783A32-0822-439E-B7F2-843CFA17F761}"/>
    <dgm:cxn modelId="{03EF2337-C038-4AAC-A448-A29613E0CB23}" type="presOf" srcId="{23C7462F-420A-4383-AE91-ECEF3C75BFE1}" destId="{8638D057-1B82-4007-A190-CA21763C3AA1}" srcOrd="0" destOrd="0" presId="urn:microsoft.com/office/officeart/2008/layout/HorizontalMultiLevelHierarchy"/>
    <dgm:cxn modelId="{1830A16A-BAF2-4AF6-9B8E-CF86CF0B0E53}" type="presOf" srcId="{68B18044-DB47-4101-B2ED-A078E6451971}" destId="{763FE739-767B-4737-BE46-802B075061E1}" srcOrd="0" destOrd="0" presId="urn:microsoft.com/office/officeart/2008/layout/HorizontalMultiLevelHierarchy"/>
    <dgm:cxn modelId="{0109A1B7-B983-4A6E-BF2C-258567543DEA}" type="presOf" srcId="{D4E011E2-CEA2-4994-BB85-4356509E5831}" destId="{630C726C-2EF7-4AAE-B815-143DC5F8B1F0}" srcOrd="0" destOrd="0" presId="urn:microsoft.com/office/officeart/2008/layout/HorizontalMultiLevelHierarchy"/>
    <dgm:cxn modelId="{5D9991ED-30F1-49D9-AF47-AB23C3725150}" srcId="{FCCAE72E-3741-4C5F-B697-2CEBFC92CDF7}" destId="{0DA1C060-E1EF-497C-B4B7-CC10236D4AB5}" srcOrd="1" destOrd="0" parTransId="{5AD09BEB-5E93-4CE1-AE5D-985CD1CA771C}" sibTransId="{A9C01F8A-E7EF-4360-A684-28970D54BA27}"/>
    <dgm:cxn modelId="{95874286-9CC4-486B-85FE-AAF0F1D45867}" srcId="{BBA7669C-F636-472B-8393-710D65294207}" destId="{47B2A8D1-D228-4535-A981-CA80668FD150}" srcOrd="0" destOrd="0" parTransId="{B88633D3-592F-4763-B0D5-84DE6D342178}" sibTransId="{CD7AA1E1-8A99-453B-A448-4230D9F58C2A}"/>
    <dgm:cxn modelId="{3B33737A-174A-4068-8450-C4909A1BEFA2}" type="presOf" srcId="{315EC9A3-228C-4421-A4B8-0EACDF22E1CE}" destId="{6111473B-7746-4C71-A96C-53AE0B6053E3}" srcOrd="1" destOrd="0" presId="urn:microsoft.com/office/officeart/2008/layout/HorizontalMultiLevelHierarchy"/>
    <dgm:cxn modelId="{E758F52C-8559-4EE4-BA05-072B38E1F23A}" type="presOf" srcId="{8C069F8C-B41C-41B1-AD23-DBF306AEE97E}" destId="{8DB454C2-354A-4335-BC78-5919F2DD7E98}" srcOrd="1" destOrd="0" presId="urn:microsoft.com/office/officeart/2008/layout/HorizontalMultiLevelHierarchy"/>
    <dgm:cxn modelId="{603FA816-F03A-452C-9538-A91A5BC6072B}" type="presOf" srcId="{CF137D94-C093-47D8-AB91-BC631BD95A2E}" destId="{72CAB82A-D05F-432F-952B-58C6C3792EDE}" srcOrd="0" destOrd="0" presId="urn:microsoft.com/office/officeart/2008/layout/HorizontalMultiLevelHierarchy"/>
    <dgm:cxn modelId="{739D1F20-1CA6-4CBF-A0C6-E3C444A67918}" type="presOf" srcId="{F168398F-3341-47CC-9ADF-9B5B7FE3D75F}" destId="{E85DB345-45CB-4220-A4D7-D7ECB6B327DF}" srcOrd="1" destOrd="0" presId="urn:microsoft.com/office/officeart/2008/layout/HorizontalMultiLevelHierarchy"/>
    <dgm:cxn modelId="{F20D480F-3295-40CA-B6FC-82C52F545B2B}" type="presOf" srcId="{987FFC0A-D914-46AA-88BD-609846725261}" destId="{1FED0D6C-6683-4EDC-BF84-844EDAA0C9D4}" srcOrd="0" destOrd="0" presId="urn:microsoft.com/office/officeart/2008/layout/HorizontalMultiLevelHierarchy"/>
    <dgm:cxn modelId="{77D3556A-B04B-41CE-9C22-B13BF1DFC4D7}" type="presOf" srcId="{BBA7669C-F636-472B-8393-710D65294207}" destId="{9930AFAD-7CAA-421C-A6F6-BE96E32B90BE}" srcOrd="0" destOrd="0" presId="urn:microsoft.com/office/officeart/2008/layout/HorizontalMultiLevelHierarchy"/>
    <dgm:cxn modelId="{5206AAB6-3655-4CCB-A2E3-5FECF50B0797}" srcId="{BBA7669C-F636-472B-8393-710D65294207}" destId="{D4E269FF-13C7-44C8-8483-08B61874E5AA}" srcOrd="1" destOrd="0" parTransId="{9AFCF117-8E3C-43B3-B7EB-0F22A30A9125}" sibTransId="{A2BF362C-F825-4F11-8F0F-B08BCD340667}"/>
    <dgm:cxn modelId="{18FC59D4-8DEA-4F42-BB43-CF52165425DD}" srcId="{47B2A8D1-D228-4535-A981-CA80668FD150}" destId="{F0EBF17D-23A9-4DFF-94B0-1F1726A4B088}" srcOrd="1" destOrd="0" parTransId="{192235FB-C54C-419C-8EB6-65FD221627CD}" sibTransId="{93B1DFE5-0E52-4288-9F25-6557D6037BA1}"/>
    <dgm:cxn modelId="{3C1890B9-C993-4B32-B56B-ACA8B842F5E1}" srcId="{69B3D78F-8D9E-4C41-A056-9ECB640CC0C0}" destId="{8C6C1F95-6BF1-4371-A86E-48B63DC2ECAC}" srcOrd="0" destOrd="0" parTransId="{32E4CB68-5212-4784-9413-66E76CB014C8}" sibTransId="{D2462561-FF1A-431E-B740-58CB86AAC103}"/>
    <dgm:cxn modelId="{FE3C831B-B2AB-413F-BF01-2A3C4CEEF605}" type="presOf" srcId="{8881B281-6D2A-48B5-82EB-50AA1D24A31F}" destId="{C7A8CFAF-FC1F-491D-91B5-7E16622116E5}" srcOrd="1" destOrd="0" presId="urn:microsoft.com/office/officeart/2008/layout/HorizontalMultiLevelHierarchy"/>
    <dgm:cxn modelId="{A2D5C020-C9DC-4450-9815-2E9ABCA47F54}" type="presOf" srcId="{5883D26C-8849-4ED2-8E8B-1C427EDB44CA}" destId="{8215BACE-688B-43F0-A89C-050CAAC25A1F}" srcOrd="1" destOrd="0" presId="urn:microsoft.com/office/officeart/2008/layout/HorizontalMultiLevelHierarchy"/>
    <dgm:cxn modelId="{B3F189B2-7875-4BAD-B05C-25EF71BE72A9}" srcId="{38388797-0B82-414D-8142-1BFCCD4264B1}" destId="{A621082C-20E0-4EFB-BB06-6BD579BDB695}" srcOrd="0" destOrd="0" parTransId="{BFA6BC76-7D09-45C9-8825-27614B323CF8}" sibTransId="{2C48D852-BCAD-4690-ABD3-378EC2834CF7}"/>
    <dgm:cxn modelId="{7A42D35A-4BD0-49C2-BD05-786D0C7AF81C}" type="presOf" srcId="{D2849072-305E-4393-B5DB-E0D19BE3D64C}" destId="{5D7BCAF3-483E-4A85-9161-1CB9FF815794}" srcOrd="0" destOrd="0" presId="urn:microsoft.com/office/officeart/2008/layout/HorizontalMultiLevelHierarchy"/>
    <dgm:cxn modelId="{76EF3B2B-0314-493B-94FF-655B2381BDF0}" type="presOf" srcId="{9848D30B-C5E1-4F85-9AC1-7A1F28525803}" destId="{70D91731-7477-4A7E-ACDA-7CDAE54D88DE}" srcOrd="1" destOrd="0" presId="urn:microsoft.com/office/officeart/2008/layout/HorizontalMultiLevelHierarchy"/>
    <dgm:cxn modelId="{4DBFA46C-6B8E-49F1-B233-4C6F565A9EDB}" type="presOf" srcId="{DCE00F5E-1E64-43C5-BA9E-7CDC038AE933}" destId="{4D8A835D-BFFB-4C43-A604-AF3D6FC2518D}" srcOrd="0" destOrd="0" presId="urn:microsoft.com/office/officeart/2008/layout/HorizontalMultiLevelHierarchy"/>
    <dgm:cxn modelId="{0C447570-9A8C-4E7C-83BE-ED34EE09E8B9}" type="presOf" srcId="{8551D458-4193-4E23-8938-DECE4807792A}" destId="{96E61FDC-C002-4677-BA1D-B15AC2F96AF7}" srcOrd="0" destOrd="0" presId="urn:microsoft.com/office/officeart/2008/layout/HorizontalMultiLevelHierarchy"/>
    <dgm:cxn modelId="{C2A9EDB3-7A37-45B2-B703-597A79C3875B}" type="presOf" srcId="{C7779841-C470-4D4F-8549-436E66708A9C}" destId="{B94D40E4-10DF-483A-B955-E876278CA2AE}" srcOrd="1" destOrd="0" presId="urn:microsoft.com/office/officeart/2008/layout/HorizontalMultiLevelHierarchy"/>
    <dgm:cxn modelId="{5E49FFD2-DD78-42FB-B639-11D52C7FABDD}" type="presOf" srcId="{72D62242-0BD1-41A7-93BA-42713A2C32F0}" destId="{3FBD1FD6-E4DC-4041-8C21-3AE92188F157}" srcOrd="0" destOrd="0" presId="urn:microsoft.com/office/officeart/2008/layout/HorizontalMultiLevelHierarchy"/>
    <dgm:cxn modelId="{3978C51A-FD70-4241-9E4B-6ADE5F012235}" type="presOf" srcId="{19CE7DB9-20FE-4DAF-86D4-C2506220B5B7}" destId="{57D62261-260C-43BA-A4D0-E9E127E3DBFB}" srcOrd="1" destOrd="0" presId="urn:microsoft.com/office/officeart/2008/layout/HorizontalMultiLevelHierarchy"/>
    <dgm:cxn modelId="{B7114A39-1305-4305-9351-905F50A9A0AE}" srcId="{AB3EF183-424C-4508-A05B-EE79092AE9A9}" destId="{E2BE0FDB-B7E8-4473-9B98-097E30383DDC}" srcOrd="0" destOrd="0" parTransId="{C611BB6B-FFFD-4DBE-9179-65DAB7E035DE}" sibTransId="{828C53D1-A98C-4A4C-887C-0E3F0BB5B829}"/>
    <dgm:cxn modelId="{CF42FF62-F500-428C-A6F2-13A6B0E9F176}" type="presOf" srcId="{0DA1C060-E1EF-497C-B4B7-CC10236D4AB5}" destId="{D456BF37-646F-420A-817B-2C6FE870644F}" srcOrd="0" destOrd="0" presId="urn:microsoft.com/office/officeart/2008/layout/HorizontalMultiLevelHierarchy"/>
    <dgm:cxn modelId="{933526A3-CE8F-4DF2-A25C-F3604670223F}" srcId="{1F1C74B0-0A06-4FE7-BDF6-BAF64E7E8B87}" destId="{922039FB-83DE-414A-A6C6-2D31D858D78A}" srcOrd="3" destOrd="0" parTransId="{7F3F6C94-10FE-4B0F-B2BE-80A2AA6F24BE}" sibTransId="{E96F0CE6-D6E6-4C14-99D8-6D311346CC29}"/>
    <dgm:cxn modelId="{3B6D02DD-9745-48E7-9DB6-CACB1B557853}" type="presOf" srcId="{B88633D3-592F-4763-B0D5-84DE6D342178}" destId="{2EE2A582-1F1B-4E51-A4D0-7CD8F6B51C78}" srcOrd="0" destOrd="0" presId="urn:microsoft.com/office/officeart/2008/layout/HorizontalMultiLevelHierarchy"/>
    <dgm:cxn modelId="{981E2695-F36D-4E4D-AB23-71E133C27560}" type="presOf" srcId="{86FC572B-BC03-40CC-AB62-F0C8AE5B6AAE}" destId="{8E53CF55-9D5C-4C40-A630-06FB5346AF67}" srcOrd="0" destOrd="0" presId="urn:microsoft.com/office/officeart/2008/layout/HorizontalMultiLevelHierarchy"/>
    <dgm:cxn modelId="{3559F2E4-637B-4096-BBFB-460FC9891F0E}" type="presOf" srcId="{1D04A211-25D6-49FB-90CF-ED8809A425BF}" destId="{9305ECB8-F30D-4D51-A4B7-400E45EC320D}" srcOrd="1" destOrd="0" presId="urn:microsoft.com/office/officeart/2008/layout/HorizontalMultiLevelHierarchy"/>
    <dgm:cxn modelId="{D3399D98-FFE0-444C-958E-8A64F2FDBF2B}" type="presOf" srcId="{C4F32A97-8BCC-4CD6-8FE6-8AB45EE91947}" destId="{1AB7AFE0-CB2F-40A5-9D3C-59878050E92E}" srcOrd="1" destOrd="0" presId="urn:microsoft.com/office/officeart/2008/layout/HorizontalMultiLevelHierarchy"/>
    <dgm:cxn modelId="{E925C1F7-AC46-450E-A67D-EC8743B6B126}" type="presOf" srcId="{C7AA69E3-92E0-422A-B665-FC84DD95D3F4}" destId="{2F0E3707-FA46-41AD-9CFE-B8D9B637068C}" srcOrd="0" destOrd="0" presId="urn:microsoft.com/office/officeart/2008/layout/HorizontalMultiLevelHierarchy"/>
    <dgm:cxn modelId="{C4F93C8F-AF0E-4E9F-AE30-1B10678C95A5}" type="presOf" srcId="{6B75433F-F346-4AF3-9015-689F6C75E48A}" destId="{4556599A-0458-496E-8AC9-EED24AEAB5AB}" srcOrd="0" destOrd="0" presId="urn:microsoft.com/office/officeart/2008/layout/HorizontalMultiLevelHierarchy"/>
    <dgm:cxn modelId="{43F72120-1C83-4E17-86EB-52DC52B0253F}" srcId="{1F1C74B0-0A06-4FE7-BDF6-BAF64E7E8B87}" destId="{BFBA4812-7F1B-4B45-B916-717EC3781EE2}" srcOrd="0" destOrd="0" parTransId="{F168398F-3341-47CC-9ADF-9B5B7FE3D75F}" sibTransId="{4266262B-72A0-46E6-9EF5-F0F9AB023A25}"/>
    <dgm:cxn modelId="{809F033B-97D2-457C-B231-652E99D5C9DE}" type="presOf" srcId="{827FE9E7-613B-44AC-B459-B64A135CF8C0}" destId="{BB9812D7-0B0C-4B04-B89A-B8C8A8165B8C}" srcOrd="1" destOrd="0" presId="urn:microsoft.com/office/officeart/2008/layout/HorizontalMultiLevelHierarchy"/>
    <dgm:cxn modelId="{4DD6075E-3A4A-457E-B229-CAB52918EF41}" type="presOf" srcId="{D7579694-D3D3-41C6-8DBE-D564D1E327ED}" destId="{62489F7F-60DB-437C-9AAA-2789BC398903}" srcOrd="0" destOrd="0" presId="urn:microsoft.com/office/officeart/2008/layout/HorizontalMultiLevelHierarchy"/>
    <dgm:cxn modelId="{19E00959-8374-41E0-9FBB-C897A8EEE073}" type="presOf" srcId="{69B3D78F-8D9E-4C41-A056-9ECB640CC0C0}" destId="{BCE333D0-047B-4679-9C41-6C97C0402CA4}" srcOrd="0" destOrd="0" presId="urn:microsoft.com/office/officeart/2008/layout/HorizontalMultiLevelHierarchy"/>
    <dgm:cxn modelId="{2C5A55B4-5614-481C-BE15-FF7232F1D0E8}" type="presOf" srcId="{1F04F470-0466-4CA6-97BB-A33292DF8F36}" destId="{6281B48E-DB3D-4636-85E1-2C1BD129EA65}" srcOrd="0" destOrd="0" presId="urn:microsoft.com/office/officeart/2008/layout/HorizontalMultiLevelHierarchy"/>
    <dgm:cxn modelId="{CED2F002-AD63-47EA-A591-0384AC4C5B8E}" type="presOf" srcId="{827FE9E7-613B-44AC-B459-B64A135CF8C0}" destId="{FCA4E135-B828-4857-81D4-310C455FA11F}" srcOrd="0" destOrd="0" presId="urn:microsoft.com/office/officeart/2008/layout/HorizontalMultiLevelHierarchy"/>
    <dgm:cxn modelId="{71CA66B9-3FE5-45E4-B4A7-B0077820E574}" type="presOf" srcId="{C13A3DAB-6702-4142-B976-40F4A74098C4}" destId="{97D7C071-E608-4B10-93A5-74D834C0E38A}" srcOrd="0" destOrd="0" presId="urn:microsoft.com/office/officeart/2008/layout/HorizontalMultiLevelHierarchy"/>
    <dgm:cxn modelId="{80CCC089-B69B-43D0-B970-31A3D1D2AC1D}" type="presOf" srcId="{C7D852CC-83C3-4D0D-B418-7B3508CA8623}" destId="{E4D805C1-0FDD-4506-9132-245D1618CDA6}" srcOrd="0" destOrd="0" presId="urn:microsoft.com/office/officeart/2008/layout/HorizontalMultiLevelHierarchy"/>
    <dgm:cxn modelId="{60B0DF92-3F91-4B14-AA89-40CB65FC6ED6}" type="presOf" srcId="{5C986B37-E82A-4C41-AA74-324C38086CF5}" destId="{12F510CB-40DE-406D-8068-0B08F88A254B}" srcOrd="1" destOrd="0" presId="urn:microsoft.com/office/officeart/2008/layout/HorizontalMultiLevelHierarchy"/>
    <dgm:cxn modelId="{95477AE3-9731-4465-89B8-B35795E8B057}" type="presOf" srcId="{5883D26C-8849-4ED2-8E8B-1C427EDB44CA}" destId="{DDE14BD0-A06B-4EE3-B920-2D414B571BA1}" srcOrd="0" destOrd="0" presId="urn:microsoft.com/office/officeart/2008/layout/HorizontalMultiLevelHierarchy"/>
    <dgm:cxn modelId="{E4664A98-6D18-4527-996C-898546BBE114}" type="presOf" srcId="{F0EBF17D-23A9-4DFF-94B0-1F1726A4B088}" destId="{95A82BF1-9CD3-4E37-A94B-A37F8550399A}" srcOrd="0" destOrd="0" presId="urn:microsoft.com/office/officeart/2008/layout/HorizontalMultiLevelHierarchy"/>
    <dgm:cxn modelId="{FDBF0291-45DF-4BB6-9BF7-B206F8DA539F}" type="presOf" srcId="{152CBA27-3C27-4597-94EF-9A0893A5CFAC}" destId="{138E57DF-E5C2-4E3F-962D-1D3CC0CF7D7B}" srcOrd="0" destOrd="0" presId="urn:microsoft.com/office/officeart/2008/layout/HorizontalMultiLevelHierarchy"/>
    <dgm:cxn modelId="{25EF6D34-96D0-4F9B-957E-2893507E92FA}" type="presOf" srcId="{7C8D9065-4A1F-4E89-86C8-D9556415659C}" destId="{A57AAC8D-63F8-4545-B8B4-3E629CDD5629}" srcOrd="1" destOrd="0" presId="urn:microsoft.com/office/officeart/2008/layout/HorizontalMultiLevelHierarchy"/>
    <dgm:cxn modelId="{016FF88A-001E-41A5-907E-AC87CEC72FBE}" type="presOf" srcId="{C13A3DAB-6702-4142-B976-40F4A74098C4}" destId="{45D116BF-F9A8-4362-9F1A-07E7192F33CB}" srcOrd="1" destOrd="0" presId="urn:microsoft.com/office/officeart/2008/layout/HorizontalMultiLevelHierarchy"/>
    <dgm:cxn modelId="{994ABF85-D226-48B2-8B56-355ED09E062A}" type="presOf" srcId="{C4F32A97-8BCC-4CD6-8FE6-8AB45EE91947}" destId="{A64D7E22-DA57-44EA-890F-97F40A7C7774}" srcOrd="0" destOrd="0" presId="urn:microsoft.com/office/officeart/2008/layout/HorizontalMultiLevelHierarchy"/>
    <dgm:cxn modelId="{90DB3C21-4770-4A64-A7B6-4CD6818A3F9B}" srcId="{D4E269FF-13C7-44C8-8483-08B61874E5AA}" destId="{AB3EF183-424C-4508-A05B-EE79092AE9A9}" srcOrd="0" destOrd="0" parTransId="{315EC9A3-228C-4421-A4B8-0EACDF22E1CE}" sibTransId="{BF893C89-8178-4087-9BA5-D0732EAA2BDD}"/>
    <dgm:cxn modelId="{CBE4D1D3-8C95-4DC4-A572-9B54DAAEFD3F}" type="presOf" srcId="{BC1C9124-9D08-44D5-B6B9-69F5A0E3DFAF}" destId="{6E7AF1C9-C4D4-483D-BD92-F423A481AD5E}" srcOrd="0" destOrd="0" presId="urn:microsoft.com/office/officeart/2008/layout/HorizontalMultiLevelHierarchy"/>
    <dgm:cxn modelId="{6B57FDD8-8879-4075-958D-1164D66BEFD0}" srcId="{C7AA69E3-92E0-422A-B665-FC84DD95D3F4}" destId="{38388797-0B82-414D-8142-1BFCCD4264B1}" srcOrd="1" destOrd="0" parTransId="{72D62242-0BD1-41A7-93BA-42713A2C32F0}" sibTransId="{94106D5F-788E-4017-B6A5-22A5C77CB906}"/>
    <dgm:cxn modelId="{79431D51-F49C-4E1D-BEE4-5C69895CE3B3}" type="presOf" srcId="{36B9007C-5C17-4B89-95E8-C4C7B216C782}" destId="{E773703A-3E01-46C7-8308-3FCE32910F0C}" srcOrd="1" destOrd="0" presId="urn:microsoft.com/office/officeart/2008/layout/HorizontalMultiLevelHierarchy"/>
    <dgm:cxn modelId="{18717660-385E-4A0E-A8B1-FFF80B130C63}" type="presOf" srcId="{F168398F-3341-47CC-9ADF-9B5B7FE3D75F}" destId="{CB4F527E-3069-44CD-A047-05E669B2DE4C}" srcOrd="0" destOrd="0" presId="urn:microsoft.com/office/officeart/2008/layout/HorizontalMultiLevelHierarchy"/>
    <dgm:cxn modelId="{14C89B06-F0FC-4E67-A9E3-4C023657C128}" type="presOf" srcId="{315EC9A3-228C-4421-A4B8-0EACDF22E1CE}" destId="{477CD995-97D7-4AAB-AD9F-BC1FF041BA5E}" srcOrd="0" destOrd="0" presId="urn:microsoft.com/office/officeart/2008/layout/HorizontalMultiLevelHierarchy"/>
    <dgm:cxn modelId="{A15BF4C6-3DBD-4C23-B54B-7132DFEA61E8}" type="presOf" srcId="{7F3F6C94-10FE-4B0F-B2BE-80A2AA6F24BE}" destId="{F45F7C86-559D-4C86-904E-48D5B79A8526}" srcOrd="1" destOrd="0" presId="urn:microsoft.com/office/officeart/2008/layout/HorizontalMultiLevelHierarchy"/>
    <dgm:cxn modelId="{771E91C4-4D10-4B32-9F99-B022917BEB7E}" type="presOf" srcId="{C4490C5B-D092-476B-ABA9-C4F1CB9EF2A7}" destId="{F2097C59-9894-4DA2-B7FB-8C3BA1902118}" srcOrd="1" destOrd="0" presId="urn:microsoft.com/office/officeart/2008/layout/HorizontalMultiLevelHierarchy"/>
    <dgm:cxn modelId="{D0A70532-59FC-4BE5-A342-2753F025621D}" type="presOf" srcId="{23C7462F-420A-4383-AE91-ECEF3C75BFE1}" destId="{A2849F70-E410-4133-91E6-5D7C3FA6F8CE}" srcOrd="1" destOrd="0" presId="urn:microsoft.com/office/officeart/2008/layout/HorizontalMultiLevelHierarchy"/>
    <dgm:cxn modelId="{47856D1D-C017-4471-8619-EAC84B7040C0}" type="presOf" srcId="{CF137D94-C093-47D8-AB91-BC631BD95A2E}" destId="{CB86B444-4A38-45BB-AFD4-1B5896B2CE9A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2E96C887-4784-414E-8FF7-D17210221B34}" type="presOf" srcId="{39508B37-5315-4D50-B76F-DA3E7078984A}" destId="{60AFD025-7552-449F-B3FE-F689ADF0F8B4}" srcOrd="1" destOrd="0" presId="urn:microsoft.com/office/officeart/2008/layout/HorizontalMultiLevelHierarchy"/>
    <dgm:cxn modelId="{348B459B-B7D9-4E1E-9665-06AB0A3508BF}" type="presOf" srcId="{C611BB6B-FFFD-4DBE-9179-65DAB7E035DE}" destId="{120E6438-C249-4109-83A5-346EAD30EEC7}" srcOrd="0" destOrd="0" presId="urn:microsoft.com/office/officeart/2008/layout/HorizontalMultiLevelHierarchy"/>
    <dgm:cxn modelId="{0B026531-9E9F-4A66-942B-6C4B0C625EFA}" srcId="{C7AA69E3-92E0-422A-B665-FC84DD95D3F4}" destId="{1F1C74B0-0A06-4FE7-BDF6-BAF64E7E8B87}" srcOrd="0" destOrd="0" parTransId="{9848D30B-C5E1-4F85-9AC1-7A1F28525803}" sibTransId="{40DEFFE5-8B7F-442D-AF73-93CD8E93D74B}"/>
    <dgm:cxn modelId="{03B2C0E4-82AF-4C07-9957-4AAC7AA89324}" type="presOf" srcId="{C4490C5B-D092-476B-ABA9-C4F1CB9EF2A7}" destId="{9CD7B256-988B-4E05-83C3-9899947D0990}" srcOrd="0" destOrd="0" presId="urn:microsoft.com/office/officeart/2008/layout/HorizontalMultiLevelHierarchy"/>
    <dgm:cxn modelId="{4BBAB22F-D280-4791-887E-7E7400C143DC}" type="presOf" srcId="{BC30D8CC-F6D0-439A-A1C4-D9C27633405B}" destId="{4DBC511B-76DF-44ED-B6D3-F3A388B8ECA9}" srcOrd="1" destOrd="0" presId="urn:microsoft.com/office/officeart/2008/layout/HorizontalMultiLevelHierarchy"/>
    <dgm:cxn modelId="{10819990-23AF-4DF2-825E-C9458126CD7C}" type="presOf" srcId="{BFA6BC76-7D09-45C9-8825-27614B323CF8}" destId="{5A84C9F5-4282-407B-B269-FAF4F4DE2419}" srcOrd="0" destOrd="0" presId="urn:microsoft.com/office/officeart/2008/layout/HorizontalMultiLevelHierarchy"/>
    <dgm:cxn modelId="{D58F2BED-B0CC-43AB-8BE6-4C2DC9FDA612}" type="presOf" srcId="{BC1C9124-9D08-44D5-B6B9-69F5A0E3DFAF}" destId="{0AFE715D-14CC-4B0A-90EF-CBB18C24E4BE}" srcOrd="1" destOrd="0" presId="urn:microsoft.com/office/officeart/2008/layout/HorizontalMultiLevelHierarchy"/>
    <dgm:cxn modelId="{49574B0A-18BA-4EC4-B9AA-E2545F536335}" type="presOf" srcId="{9848D30B-C5E1-4F85-9AC1-7A1F28525803}" destId="{8EEDB865-4E55-450B-A52D-8C49A2D68D9C}" srcOrd="0" destOrd="0" presId="urn:microsoft.com/office/officeart/2008/layout/HorizontalMultiLevelHierarchy"/>
    <dgm:cxn modelId="{3362B9DB-0E31-48D4-968F-DF803D62C45C}" type="presOf" srcId="{2DD12283-25A4-40C7-A4FA-7D4A56EEA162}" destId="{5D42520B-AB75-4E92-A715-AA3C9E54F272}" srcOrd="0" destOrd="0" presId="urn:microsoft.com/office/officeart/2008/layout/HorizontalMultiLevelHierarchy"/>
    <dgm:cxn modelId="{912F3E5D-0B91-4D60-A685-BCFD94F173F4}" type="presOf" srcId="{38388797-0B82-414D-8142-1BFCCD4264B1}" destId="{808CCB37-D5D8-43D8-B7CA-FA9434CFDEBA}" srcOrd="0" destOrd="0" presId="urn:microsoft.com/office/officeart/2008/layout/HorizontalMultiLevelHierarchy"/>
    <dgm:cxn modelId="{AEF5FAE0-D1F6-49B2-8C86-9F5BC84BD844}" type="presOf" srcId="{8881B281-6D2A-48B5-82EB-50AA1D24A31F}" destId="{439D19A4-A152-4E3D-8B07-A035FF5DEE77}" srcOrd="0" destOrd="0" presId="urn:microsoft.com/office/officeart/2008/layout/HorizontalMultiLevelHierarchy"/>
    <dgm:cxn modelId="{E14A8A81-FB77-4C9A-BB1B-1CBD134E4F27}" type="presOf" srcId="{39508B37-5315-4D50-B76F-DA3E7078984A}" destId="{A14F6660-C16A-4FF3-8953-C80671F1D7DC}" srcOrd="0" destOrd="0" presId="urn:microsoft.com/office/officeart/2008/layout/HorizontalMultiLevelHierarchy"/>
    <dgm:cxn modelId="{58B7E7EF-04DD-4C4B-B272-B32E30A6A032}" type="presOf" srcId="{C20A4F68-B5EA-4941-8DD4-D4F5ED18F52D}" destId="{BCAD9A3C-6D1C-44B3-B2DC-60BA2E0D97AD}" srcOrd="0" destOrd="0" presId="urn:microsoft.com/office/officeart/2008/layout/HorizontalMultiLevelHierarchy"/>
    <dgm:cxn modelId="{520EBEB7-FE29-4DA4-99E6-8067B03595F3}" type="presOf" srcId="{AB3EF183-424C-4508-A05B-EE79092AE9A9}" destId="{229ED479-4738-4AF3-A207-380BB1D4284E}" srcOrd="0" destOrd="0" presId="urn:microsoft.com/office/officeart/2008/layout/HorizontalMultiLevelHierarchy"/>
    <dgm:cxn modelId="{CCFBA7C5-B89D-4940-B2D6-174C722332CB}" type="presOf" srcId="{32E4CB68-5212-4784-9413-66E76CB014C8}" destId="{1C5DC85E-21A7-44D4-B9BB-26008787E0B3}" srcOrd="1" destOrd="0" presId="urn:microsoft.com/office/officeart/2008/layout/HorizontalMultiLevelHierarchy"/>
    <dgm:cxn modelId="{623A627C-DAB5-41DA-B924-AD57D332DBA8}" type="presOf" srcId="{00A2383E-05C6-46F5-AB9B-D077D77FD1BD}" destId="{9D326277-4EE3-4B52-96E4-5C8B6DDEB1A3}" srcOrd="1" destOrd="0" presId="urn:microsoft.com/office/officeart/2008/layout/HorizontalMultiLevelHierarchy"/>
    <dgm:cxn modelId="{27AA38CB-79AE-4A8C-9D31-4A47146A1954}" srcId="{D4E011E2-CEA2-4994-BB85-4356509E5831}" destId="{184CE8BE-A3CD-43AA-8B0C-38537485698A}" srcOrd="0" destOrd="0" parTransId="{1F04F470-0466-4CA6-97BB-A33292DF8F36}" sibTransId="{11072D83-CA28-4538-AFD7-D80851AFF17E}"/>
    <dgm:cxn modelId="{C70B22D4-284E-41F9-85DE-EFBAD55EFCE2}" srcId="{86FC572B-BC03-40CC-AB62-F0C8AE5B6AAE}" destId="{F37634DB-D6B8-4363-8DC4-CA1719B63B23}" srcOrd="0" destOrd="0" parTransId="{5C986B37-E82A-4C41-AA74-324C38086CF5}" sibTransId="{29277E43-21F8-4B5B-88F5-8EA128001AD0}"/>
    <dgm:cxn modelId="{9E582A14-EF31-437C-88D3-FCCB6CB205FA}" type="presOf" srcId="{1F04F470-0466-4CA6-97BB-A33292DF8F36}" destId="{03A857F1-BC4C-470D-B759-25EB7E938367}" srcOrd="1" destOrd="0" presId="urn:microsoft.com/office/officeart/2008/layout/HorizontalMultiLevelHierarchy"/>
    <dgm:cxn modelId="{C7B85367-7CA2-46DF-853C-ECA634811F01}" srcId="{922039FB-83DE-414A-A6C6-2D31D858D78A}" destId="{493000C7-17C5-45AC-A993-2A8BD8FD19BA}" srcOrd="0" destOrd="0" parTransId="{8881B281-6D2A-48B5-82EB-50AA1D24A31F}" sibTransId="{4DAD7BBD-66A2-4A1A-8243-EC1DB542A264}"/>
    <dgm:cxn modelId="{A167658D-5EB4-4167-A390-0A02A4F7BC77}" type="presOf" srcId="{B88633D3-592F-4763-B0D5-84DE6D342178}" destId="{FFC9CE94-3C9C-49FB-BB7D-14E83822E8F7}" srcOrd="1" destOrd="0" presId="urn:microsoft.com/office/officeart/2008/layout/HorizontalMultiLevelHierarchy"/>
    <dgm:cxn modelId="{2329FCC3-8DCC-4A11-BE57-21286DED7C52}" type="presOf" srcId="{192235FB-C54C-419C-8EB6-65FD221627CD}" destId="{ED82DD41-CD76-41BA-B6E3-9F4598AB0C35}" srcOrd="1" destOrd="0" presId="urn:microsoft.com/office/officeart/2008/layout/HorizontalMultiLevelHierarchy"/>
    <dgm:cxn modelId="{7EBB27D6-3B5F-4D47-B423-94E0650825FC}" srcId="{AF0BB154-5CF5-42A4-8A3E-E692541FA443}" destId="{C20A4F68-B5EA-4941-8DD4-D4F5ED18F52D}" srcOrd="0" destOrd="0" parTransId="{CF137D94-C093-47D8-AB91-BC631BD95A2E}" sibTransId="{0F7C5DD2-76CC-409B-85B4-A23935CCDC4C}"/>
    <dgm:cxn modelId="{C011219B-76A8-4077-B46A-E8E3C003FC33}" type="presOf" srcId="{9AFCF117-8E3C-43B3-B7EB-0F22A30A9125}" destId="{01A1102C-A0F6-49C2-82D8-1B1578032293}" srcOrd="1" destOrd="0" presId="urn:microsoft.com/office/officeart/2008/layout/HorizontalMultiLevelHierarchy"/>
    <dgm:cxn modelId="{82E417EA-1F12-4098-B87C-0C8A673AA205}" srcId="{38388797-0B82-414D-8142-1BFCCD4264B1}" destId="{DCE00F5E-1E64-43C5-BA9E-7CDC038AE933}" srcOrd="1" destOrd="0" parTransId="{C4F32A97-8BCC-4CD6-8FE6-8AB45EE91947}" sibTransId="{A8C64EA9-8BBD-49DC-9B87-69BAAD4568D3}"/>
    <dgm:cxn modelId="{E2B1955D-2DB7-4480-BC28-EC3B67DF7762}" type="presOf" srcId="{1F1C74B0-0A06-4FE7-BDF6-BAF64E7E8B87}" destId="{D5514A83-6B87-4FFD-9E48-6FAC5E25FD26}" srcOrd="0" destOrd="0" presId="urn:microsoft.com/office/officeart/2008/layout/HorizontalMultiLevelHierarchy"/>
    <dgm:cxn modelId="{BFD6B2C1-28F0-4B2C-B4A3-8E46C0918857}" type="presOf" srcId="{184CE8BE-A3CD-43AA-8B0C-38537485698A}" destId="{5D981D7C-A70F-4D6D-84FD-8C4231C27C07}" srcOrd="0" destOrd="0" presId="urn:microsoft.com/office/officeart/2008/layout/HorizontalMultiLevelHierarchy"/>
    <dgm:cxn modelId="{ADE713F4-474E-483D-8838-6D82C33E965F}" type="presOf" srcId="{F37634DB-D6B8-4363-8DC4-CA1719B63B23}" destId="{4BAE63F8-FA04-49D7-9BBB-5CB80F7F520E}" srcOrd="0" destOrd="0" presId="urn:microsoft.com/office/officeart/2008/layout/HorizontalMultiLevelHierarchy"/>
    <dgm:cxn modelId="{30B45BD6-A6BF-4E23-9A99-B674F3D0ED08}" type="presOf" srcId="{992A289B-854E-46DF-9AA2-81BEAB22EEB3}" destId="{CF55BFCF-AA31-4EBE-A5B7-6F9E1EA59A4B}" srcOrd="0" destOrd="0" presId="urn:microsoft.com/office/officeart/2008/layout/HorizontalMultiLevelHierarchy"/>
    <dgm:cxn modelId="{001212C0-9D12-4B0B-BABA-FBE0FA929F4E}" type="presOf" srcId="{23A5E36D-3BBE-45E9-826B-07039BA4DB29}" destId="{771B536D-40A9-4ABF-804C-03A235150690}" srcOrd="0" destOrd="0" presId="urn:microsoft.com/office/officeart/2008/layout/HorizontalMultiLevelHierarchy"/>
    <dgm:cxn modelId="{AA5A4AE6-CEA7-4BC5-9E84-02468689AB78}" type="presOf" srcId="{DBB9789C-1408-4AB9-B9FF-6EAC55EBF922}" destId="{968ABEC0-B09D-4E33-AB3D-EC26C968EA27}" srcOrd="0" destOrd="0" presId="urn:microsoft.com/office/officeart/2008/layout/HorizontalMultiLevelHierarchy"/>
    <dgm:cxn modelId="{6A7813F4-08AA-4F3F-802B-DB849AD36FDA}" type="presOf" srcId="{3D92C665-3F5A-47A7-9E04-6F6B84484808}" destId="{42C92CD1-60B7-41BE-B375-A316E33906DC}" srcOrd="0" destOrd="0" presId="urn:microsoft.com/office/officeart/2008/layout/HorizontalMultiLevelHierarchy"/>
    <dgm:cxn modelId="{05203665-BF6A-450E-BED6-2005FB7621F5}" type="presOf" srcId="{7C8D9065-4A1F-4E89-86C8-D9556415659C}" destId="{AE592D10-21B9-47B9-86CD-B72353A355EA}" srcOrd="0" destOrd="0" presId="urn:microsoft.com/office/officeart/2008/layout/HorizontalMultiLevelHierarchy"/>
    <dgm:cxn modelId="{6E1B1C1C-651E-4DF7-93B4-BD3878E7D2F2}" type="presParOf" srcId="{D61D9318-CF1C-4027-9FB9-CA3681111D48}" destId="{270F17E6-7730-4FCF-B2C8-87132A2A2953}" srcOrd="0" destOrd="0" presId="urn:microsoft.com/office/officeart/2008/layout/HorizontalMultiLevelHierarchy"/>
    <dgm:cxn modelId="{BAE72751-B350-4C30-830F-3735DDD143B4}" type="presParOf" srcId="{270F17E6-7730-4FCF-B2C8-87132A2A2953}" destId="{47AE8846-F21F-4E4C-B4A3-D44DA4BF791C}" srcOrd="0" destOrd="0" presId="urn:microsoft.com/office/officeart/2008/layout/HorizontalMultiLevelHierarchy"/>
    <dgm:cxn modelId="{A282317E-F55E-4271-B0F7-D008F4C79F7D}" type="presParOf" srcId="{270F17E6-7730-4FCF-B2C8-87132A2A2953}" destId="{00B6C323-8ADF-4C2C-A98F-03A35CC9AEB8}" srcOrd="1" destOrd="0" presId="urn:microsoft.com/office/officeart/2008/layout/HorizontalMultiLevelHierarchy"/>
    <dgm:cxn modelId="{578BF352-8C35-4A18-BB31-6AC621CBA636}" type="presParOf" srcId="{00B6C323-8ADF-4C2C-A98F-03A35CC9AEB8}" destId="{9CD7B256-988B-4E05-83C3-9899947D0990}" srcOrd="0" destOrd="0" presId="urn:microsoft.com/office/officeart/2008/layout/HorizontalMultiLevelHierarchy"/>
    <dgm:cxn modelId="{CCBD967A-1977-4A71-988C-12EF6F769271}" type="presParOf" srcId="{9CD7B256-988B-4E05-83C3-9899947D0990}" destId="{F2097C59-9894-4DA2-B7FB-8C3BA1902118}" srcOrd="0" destOrd="0" presId="urn:microsoft.com/office/officeart/2008/layout/HorizontalMultiLevelHierarchy"/>
    <dgm:cxn modelId="{703F070B-FFB4-41C8-9D39-40BCE83558DF}" type="presParOf" srcId="{00B6C323-8ADF-4C2C-A98F-03A35CC9AEB8}" destId="{72101BD9-4241-4286-8D82-9E320E3BD23A}" srcOrd="1" destOrd="0" presId="urn:microsoft.com/office/officeart/2008/layout/HorizontalMultiLevelHierarchy"/>
    <dgm:cxn modelId="{ED92D5A5-E61D-4A9E-8010-80C8C84B5459}" type="presParOf" srcId="{72101BD9-4241-4286-8D82-9E320E3BD23A}" destId="{771B536D-40A9-4ABF-804C-03A235150690}" srcOrd="0" destOrd="0" presId="urn:microsoft.com/office/officeart/2008/layout/HorizontalMultiLevelHierarchy"/>
    <dgm:cxn modelId="{3B66D711-FB47-403D-9EDC-97E946B42A75}" type="presParOf" srcId="{72101BD9-4241-4286-8D82-9E320E3BD23A}" destId="{7092BE4F-34AE-4137-A29C-7E73D3D03D1F}" srcOrd="1" destOrd="0" presId="urn:microsoft.com/office/officeart/2008/layout/HorizontalMultiLevelHierarchy"/>
    <dgm:cxn modelId="{5FACA5E0-64C6-4EC6-9949-5E6D68CCF55D}" type="presParOf" srcId="{7092BE4F-34AE-4137-A29C-7E73D3D03D1F}" destId="{E6CB76F9-FA0B-485D-B09B-F33ABF23BD84}" srcOrd="0" destOrd="0" presId="urn:microsoft.com/office/officeart/2008/layout/HorizontalMultiLevelHierarchy"/>
    <dgm:cxn modelId="{6CE3A036-C8F3-44D4-9A14-9E4FA38A7CAA}" type="presParOf" srcId="{E6CB76F9-FA0B-485D-B09B-F33ABF23BD84}" destId="{C4A8C919-81AB-4821-8D6A-C6C4A8805DD9}" srcOrd="0" destOrd="0" presId="urn:microsoft.com/office/officeart/2008/layout/HorizontalMultiLevelHierarchy"/>
    <dgm:cxn modelId="{F6D6D885-D10C-409E-A5D1-CCDD1F3369BA}" type="presParOf" srcId="{7092BE4F-34AE-4137-A29C-7E73D3D03D1F}" destId="{38830CBE-16BE-48E3-B27D-5C91DC6CB764}" srcOrd="1" destOrd="0" presId="urn:microsoft.com/office/officeart/2008/layout/HorizontalMultiLevelHierarchy"/>
    <dgm:cxn modelId="{65E75A9E-9A58-49A3-A342-20D626BE96BB}" type="presParOf" srcId="{38830CBE-16BE-48E3-B27D-5C91DC6CB764}" destId="{1FED0D6C-6683-4EDC-BF84-844EDAA0C9D4}" srcOrd="0" destOrd="0" presId="urn:microsoft.com/office/officeart/2008/layout/HorizontalMultiLevelHierarchy"/>
    <dgm:cxn modelId="{61E36472-B7CC-47BF-BB2D-9ADB2BCEA883}" type="presParOf" srcId="{38830CBE-16BE-48E3-B27D-5C91DC6CB764}" destId="{88C7B871-3525-4A09-815C-FB1C8D08829D}" srcOrd="1" destOrd="0" presId="urn:microsoft.com/office/officeart/2008/layout/HorizontalMultiLevelHierarchy"/>
    <dgm:cxn modelId="{A24667A3-360B-465B-B4C2-D8EB85AD7327}" type="presParOf" srcId="{88C7B871-3525-4A09-815C-FB1C8D08829D}" destId="{11679529-943F-4036-98D2-8F386A2255D7}" srcOrd="0" destOrd="0" presId="urn:microsoft.com/office/officeart/2008/layout/HorizontalMultiLevelHierarchy"/>
    <dgm:cxn modelId="{AB007D3C-EC0F-4996-ADDF-041B603108B2}" type="presParOf" srcId="{11679529-943F-4036-98D2-8F386A2255D7}" destId="{9305ECB8-F30D-4D51-A4B7-400E45EC320D}" srcOrd="0" destOrd="0" presId="urn:microsoft.com/office/officeart/2008/layout/HorizontalMultiLevelHierarchy"/>
    <dgm:cxn modelId="{1958426C-BF26-4DEE-9381-47EB9153A68F}" type="presParOf" srcId="{88C7B871-3525-4A09-815C-FB1C8D08829D}" destId="{D988A6EC-5D27-4362-9CD6-0976B31296C0}" srcOrd="1" destOrd="0" presId="urn:microsoft.com/office/officeart/2008/layout/HorizontalMultiLevelHierarchy"/>
    <dgm:cxn modelId="{515A8DDB-D94F-4EEE-9106-E631797D8346}" type="presParOf" srcId="{D988A6EC-5D27-4362-9CD6-0976B31296C0}" destId="{96E61FDC-C002-4677-BA1D-B15AC2F96AF7}" srcOrd="0" destOrd="0" presId="urn:microsoft.com/office/officeart/2008/layout/HorizontalMultiLevelHierarchy"/>
    <dgm:cxn modelId="{8DAFBC9A-0425-4379-B4B4-A510F03DD331}" type="presParOf" srcId="{D988A6EC-5D27-4362-9CD6-0976B31296C0}" destId="{5815E842-A936-4292-B710-2FD863FAB8DD}" srcOrd="1" destOrd="0" presId="urn:microsoft.com/office/officeart/2008/layout/HorizontalMultiLevelHierarchy"/>
    <dgm:cxn modelId="{1671BA34-96B4-424A-91DC-49F9D889D9B7}" type="presParOf" srcId="{5815E842-A936-4292-B710-2FD863FAB8DD}" destId="{42C92CD1-60B7-41BE-B375-A316E33906DC}" srcOrd="0" destOrd="0" presId="urn:microsoft.com/office/officeart/2008/layout/HorizontalMultiLevelHierarchy"/>
    <dgm:cxn modelId="{F00D3962-90CE-4628-B00B-859FB8F0A6C1}" type="presParOf" srcId="{42C92CD1-60B7-41BE-B375-A316E33906DC}" destId="{31059C67-9CE7-4FE5-9F96-B50B1390029F}" srcOrd="0" destOrd="0" presId="urn:microsoft.com/office/officeart/2008/layout/HorizontalMultiLevelHierarchy"/>
    <dgm:cxn modelId="{C41EC843-1780-462B-87D4-6B826E8E1EBC}" type="presParOf" srcId="{5815E842-A936-4292-B710-2FD863FAB8DD}" destId="{DC0FE32A-A4D6-4FD9-A762-2ED1FC2F2CB5}" srcOrd="1" destOrd="0" presId="urn:microsoft.com/office/officeart/2008/layout/HorizontalMultiLevelHierarchy"/>
    <dgm:cxn modelId="{FC6EEF62-6F7D-4F80-891B-DA7EFE1E304F}" type="presParOf" srcId="{DC0FE32A-A4D6-4FD9-A762-2ED1FC2F2CB5}" destId="{763FE739-767B-4737-BE46-802B075061E1}" srcOrd="0" destOrd="0" presId="urn:microsoft.com/office/officeart/2008/layout/HorizontalMultiLevelHierarchy"/>
    <dgm:cxn modelId="{CE4BDF6E-3061-4338-AE5E-EFD2DEE9F67B}" type="presParOf" srcId="{DC0FE32A-A4D6-4FD9-A762-2ED1FC2F2CB5}" destId="{39F0BC4D-D2B5-4D90-A985-38BFB98CA6EA}" srcOrd="1" destOrd="0" presId="urn:microsoft.com/office/officeart/2008/layout/HorizontalMultiLevelHierarchy"/>
    <dgm:cxn modelId="{5BFDAA3B-9702-4F07-A15C-26CDF7D6EC2B}" type="presParOf" srcId="{88C7B871-3525-4A09-815C-FB1C8D08829D}" destId="{313A408E-2951-45A3-9680-74CF556F8148}" srcOrd="2" destOrd="0" presId="urn:microsoft.com/office/officeart/2008/layout/HorizontalMultiLevelHierarchy"/>
    <dgm:cxn modelId="{57705814-9BCB-4059-A7EC-516721E7FB22}" type="presParOf" srcId="{313A408E-2951-45A3-9680-74CF556F8148}" destId="{4DBC511B-76DF-44ED-B6D3-F3A388B8ECA9}" srcOrd="0" destOrd="0" presId="urn:microsoft.com/office/officeart/2008/layout/HorizontalMultiLevelHierarchy"/>
    <dgm:cxn modelId="{4F915E2C-5947-4017-8C2E-56A166085514}" type="presParOf" srcId="{88C7B871-3525-4A09-815C-FB1C8D08829D}" destId="{EC87CB5C-4341-46FC-884C-F14D39D2166E}" srcOrd="3" destOrd="0" presId="urn:microsoft.com/office/officeart/2008/layout/HorizontalMultiLevelHierarchy"/>
    <dgm:cxn modelId="{AC96D22E-629F-4175-B6F8-1AAF97DB3D83}" type="presParOf" srcId="{EC87CB5C-4341-46FC-884C-F14D39D2166E}" destId="{0CAFDE7E-A183-4F8A-8955-75B49F20772A}" srcOrd="0" destOrd="0" presId="urn:microsoft.com/office/officeart/2008/layout/HorizontalMultiLevelHierarchy"/>
    <dgm:cxn modelId="{B9A0F327-EF75-48F3-9B61-3CE65F033FA9}" type="presParOf" srcId="{EC87CB5C-4341-46FC-884C-F14D39D2166E}" destId="{9A1914C9-E14E-4F1F-8AE3-2336163BA327}" srcOrd="1" destOrd="0" presId="urn:microsoft.com/office/officeart/2008/layout/HorizontalMultiLevelHierarchy"/>
    <dgm:cxn modelId="{4473E3C3-12D1-44FA-9317-1E71F181A9FB}" type="presParOf" srcId="{9A1914C9-E14E-4F1F-8AE3-2336163BA327}" destId="{62489F7F-60DB-437C-9AAA-2789BC398903}" srcOrd="0" destOrd="0" presId="urn:microsoft.com/office/officeart/2008/layout/HorizontalMultiLevelHierarchy"/>
    <dgm:cxn modelId="{CF48AFE6-BCB9-45A4-A086-B33EBE5ACFBB}" type="presParOf" srcId="{62489F7F-60DB-437C-9AAA-2789BC398903}" destId="{9914296B-5DAA-423E-AED2-DDE9474F8652}" srcOrd="0" destOrd="0" presId="urn:microsoft.com/office/officeart/2008/layout/HorizontalMultiLevelHierarchy"/>
    <dgm:cxn modelId="{F759FAAC-D1BE-4C40-A67A-369602FCA321}" type="presParOf" srcId="{9A1914C9-E14E-4F1F-8AE3-2336163BA327}" destId="{2A33D06C-6375-4B3A-A267-2FC00560981F}" srcOrd="1" destOrd="0" presId="urn:microsoft.com/office/officeart/2008/layout/HorizontalMultiLevelHierarchy"/>
    <dgm:cxn modelId="{ECA33FD5-CCE1-4CFC-9F12-0367A8335A3A}" type="presParOf" srcId="{2A33D06C-6375-4B3A-A267-2FC00560981F}" destId="{2CBDEFA4-8698-4B8E-86C0-ECE38531C36F}" srcOrd="0" destOrd="0" presId="urn:microsoft.com/office/officeart/2008/layout/HorizontalMultiLevelHierarchy"/>
    <dgm:cxn modelId="{F78B2B40-EEF0-43BA-AF53-B7B3EF6F4410}" type="presParOf" srcId="{2A33D06C-6375-4B3A-A267-2FC00560981F}" destId="{E0D7ECC5-4852-4797-9A4C-E79D66E0958D}" srcOrd="1" destOrd="0" presId="urn:microsoft.com/office/officeart/2008/layout/HorizontalMultiLevelHierarchy"/>
    <dgm:cxn modelId="{DDADB6E8-3833-4B47-A3D4-E1BC673A42B2}" type="presParOf" srcId="{00B6C323-8ADF-4C2C-A98F-03A35CC9AEB8}" destId="{10902F1B-76A0-42BF-B8B6-85638234AC1B}" srcOrd="2" destOrd="0" presId="urn:microsoft.com/office/officeart/2008/layout/HorizontalMultiLevelHierarchy"/>
    <dgm:cxn modelId="{FC6EF0E3-F7B8-4F93-B0D7-06C2B337B847}" type="presParOf" srcId="{10902F1B-76A0-42BF-B8B6-85638234AC1B}" destId="{C9A2B145-5387-4B1F-A759-774CCECBB1E5}" srcOrd="0" destOrd="0" presId="urn:microsoft.com/office/officeart/2008/layout/HorizontalMultiLevelHierarchy"/>
    <dgm:cxn modelId="{CC6ACB7B-DCF2-4536-A67D-4ACA2441BF0B}" type="presParOf" srcId="{00B6C323-8ADF-4C2C-A98F-03A35CC9AEB8}" destId="{B80AF7FE-B4A1-49B4-8432-E40926974E76}" srcOrd="3" destOrd="0" presId="urn:microsoft.com/office/officeart/2008/layout/HorizontalMultiLevelHierarchy"/>
    <dgm:cxn modelId="{0E869A04-5DD6-4DB5-A4EA-BB45CA65BD1E}" type="presParOf" srcId="{B80AF7FE-B4A1-49B4-8432-E40926974E76}" destId="{D456BF37-646F-420A-817B-2C6FE870644F}" srcOrd="0" destOrd="0" presId="urn:microsoft.com/office/officeart/2008/layout/HorizontalMultiLevelHierarchy"/>
    <dgm:cxn modelId="{A2D7126F-25FA-4E9D-9AE8-51E6E02B2CFB}" type="presParOf" srcId="{B80AF7FE-B4A1-49B4-8432-E40926974E76}" destId="{2E4195E7-C526-43C1-8251-2AF2A6B49243}" srcOrd="1" destOrd="0" presId="urn:microsoft.com/office/officeart/2008/layout/HorizontalMultiLevelHierarchy"/>
    <dgm:cxn modelId="{A9B56B2E-2F5F-45AB-961E-E6E725F0FB94}" type="presParOf" srcId="{2E4195E7-C526-43C1-8251-2AF2A6B49243}" destId="{E4D805C1-0FDD-4506-9132-245D1618CDA6}" srcOrd="0" destOrd="0" presId="urn:microsoft.com/office/officeart/2008/layout/HorizontalMultiLevelHierarchy"/>
    <dgm:cxn modelId="{F61B4A85-05B5-491B-B9A4-D9C49D109329}" type="presParOf" srcId="{E4D805C1-0FDD-4506-9132-245D1618CDA6}" destId="{675C452B-A309-46DB-8A27-519F74B0332F}" srcOrd="0" destOrd="0" presId="urn:microsoft.com/office/officeart/2008/layout/HorizontalMultiLevelHierarchy"/>
    <dgm:cxn modelId="{A275DD79-DB9E-4F46-A4B8-0C78354A9396}" type="presParOf" srcId="{2E4195E7-C526-43C1-8251-2AF2A6B49243}" destId="{D9CAAA9F-65CF-4771-831C-8EF172A724A5}" srcOrd="1" destOrd="0" presId="urn:microsoft.com/office/officeart/2008/layout/HorizontalMultiLevelHierarchy"/>
    <dgm:cxn modelId="{46203451-D8EC-49DB-BE31-E1EA66B4D728}" type="presParOf" srcId="{D9CAAA9F-65CF-4771-831C-8EF172A724A5}" destId="{9930AFAD-7CAA-421C-A6F6-BE96E32B90BE}" srcOrd="0" destOrd="0" presId="urn:microsoft.com/office/officeart/2008/layout/HorizontalMultiLevelHierarchy"/>
    <dgm:cxn modelId="{01108F83-B09A-4C0B-80B5-6500514086DD}" type="presParOf" srcId="{D9CAAA9F-65CF-4771-831C-8EF172A724A5}" destId="{9D792460-AE18-422F-8A94-3AAAF05AC764}" srcOrd="1" destOrd="0" presId="urn:microsoft.com/office/officeart/2008/layout/HorizontalMultiLevelHierarchy"/>
    <dgm:cxn modelId="{C179720E-C197-4AE7-9DAC-31AACCA5A563}" type="presParOf" srcId="{9D792460-AE18-422F-8A94-3AAAF05AC764}" destId="{2EE2A582-1F1B-4E51-A4D0-7CD8F6B51C78}" srcOrd="0" destOrd="0" presId="urn:microsoft.com/office/officeart/2008/layout/HorizontalMultiLevelHierarchy"/>
    <dgm:cxn modelId="{CB1158DA-7AB8-469A-A600-9AADD3254454}" type="presParOf" srcId="{2EE2A582-1F1B-4E51-A4D0-7CD8F6B51C78}" destId="{FFC9CE94-3C9C-49FB-BB7D-14E83822E8F7}" srcOrd="0" destOrd="0" presId="urn:microsoft.com/office/officeart/2008/layout/HorizontalMultiLevelHierarchy"/>
    <dgm:cxn modelId="{39A97818-7630-46A3-ABCA-906161E88405}" type="presParOf" srcId="{9D792460-AE18-422F-8A94-3AAAF05AC764}" destId="{48C8F35E-87D3-41C1-9179-77E52F27602A}" srcOrd="1" destOrd="0" presId="urn:microsoft.com/office/officeart/2008/layout/HorizontalMultiLevelHierarchy"/>
    <dgm:cxn modelId="{AC3821E6-0403-4ECB-AA9D-2567FB888CD2}" type="presParOf" srcId="{48C8F35E-87D3-41C1-9179-77E52F27602A}" destId="{CACA5456-797F-4757-8F94-F578C3470B7C}" srcOrd="0" destOrd="0" presId="urn:microsoft.com/office/officeart/2008/layout/HorizontalMultiLevelHierarchy"/>
    <dgm:cxn modelId="{60CA6DB6-E76F-4202-85CB-7156AA59D649}" type="presParOf" srcId="{48C8F35E-87D3-41C1-9179-77E52F27602A}" destId="{BD1A28F2-B4C4-4073-87A5-82BCAA1EDF6F}" srcOrd="1" destOrd="0" presId="urn:microsoft.com/office/officeart/2008/layout/HorizontalMultiLevelHierarchy"/>
    <dgm:cxn modelId="{305511C4-4CE8-4C9C-8AB6-F343DB3AB2C7}" type="presParOf" srcId="{BD1A28F2-B4C4-4073-87A5-82BCAA1EDF6F}" destId="{A14F6660-C16A-4FF3-8953-C80671F1D7DC}" srcOrd="0" destOrd="0" presId="urn:microsoft.com/office/officeart/2008/layout/HorizontalMultiLevelHierarchy"/>
    <dgm:cxn modelId="{853154B6-C56A-4A43-AB1C-BA88EBFAC772}" type="presParOf" srcId="{A14F6660-C16A-4FF3-8953-C80671F1D7DC}" destId="{60AFD025-7552-449F-B3FE-F689ADF0F8B4}" srcOrd="0" destOrd="0" presId="urn:microsoft.com/office/officeart/2008/layout/HorizontalMultiLevelHierarchy"/>
    <dgm:cxn modelId="{55614737-A19F-4A58-9458-4942C8CD9C49}" type="presParOf" srcId="{BD1A28F2-B4C4-4073-87A5-82BCAA1EDF6F}" destId="{A3EC36E5-1716-4A54-A572-40FC3FF3871A}" srcOrd="1" destOrd="0" presId="urn:microsoft.com/office/officeart/2008/layout/HorizontalMultiLevelHierarchy"/>
    <dgm:cxn modelId="{83AD7481-EFD3-48C2-9E4E-5A0D76C1AC4E}" type="presParOf" srcId="{A3EC36E5-1716-4A54-A572-40FC3FF3871A}" destId="{630C726C-2EF7-4AAE-B815-143DC5F8B1F0}" srcOrd="0" destOrd="0" presId="urn:microsoft.com/office/officeart/2008/layout/HorizontalMultiLevelHierarchy"/>
    <dgm:cxn modelId="{1660672D-1F26-4E5C-8A26-56B3B0D31ED3}" type="presParOf" srcId="{A3EC36E5-1716-4A54-A572-40FC3FF3871A}" destId="{CD9065F7-CAFE-45D1-940A-0D46FD290D67}" srcOrd="1" destOrd="0" presId="urn:microsoft.com/office/officeart/2008/layout/HorizontalMultiLevelHierarchy"/>
    <dgm:cxn modelId="{D2E88A0C-8886-49A6-9DEF-FD03C5A85CDB}" type="presParOf" srcId="{CD9065F7-CAFE-45D1-940A-0D46FD290D67}" destId="{6281B48E-DB3D-4636-85E1-2C1BD129EA65}" srcOrd="0" destOrd="0" presId="urn:microsoft.com/office/officeart/2008/layout/HorizontalMultiLevelHierarchy"/>
    <dgm:cxn modelId="{39AF3E3E-010D-4C1B-810C-2BDFB105A89D}" type="presParOf" srcId="{6281B48E-DB3D-4636-85E1-2C1BD129EA65}" destId="{03A857F1-BC4C-470D-B759-25EB7E938367}" srcOrd="0" destOrd="0" presId="urn:microsoft.com/office/officeart/2008/layout/HorizontalMultiLevelHierarchy"/>
    <dgm:cxn modelId="{110B8E64-F4D1-40DF-A5F3-43D05471DC38}" type="presParOf" srcId="{CD9065F7-CAFE-45D1-940A-0D46FD290D67}" destId="{B4B778F8-9799-4BFD-B39E-AAF3D6ABF391}" srcOrd="1" destOrd="0" presId="urn:microsoft.com/office/officeart/2008/layout/HorizontalMultiLevelHierarchy"/>
    <dgm:cxn modelId="{980F7F4D-E5EC-4BEF-AAA6-ABF4A4BF8DD3}" type="presParOf" srcId="{B4B778F8-9799-4BFD-B39E-AAF3D6ABF391}" destId="{5D981D7C-A70F-4D6D-84FD-8C4231C27C07}" srcOrd="0" destOrd="0" presId="urn:microsoft.com/office/officeart/2008/layout/HorizontalMultiLevelHierarchy"/>
    <dgm:cxn modelId="{E14AE9AB-E3D5-4BB2-BA82-BDA882C02FF7}" type="presParOf" srcId="{B4B778F8-9799-4BFD-B39E-AAF3D6ABF391}" destId="{4954EE0F-42EB-4CD0-B6CD-AF7FBB9E95F7}" srcOrd="1" destOrd="0" presId="urn:microsoft.com/office/officeart/2008/layout/HorizontalMultiLevelHierarchy"/>
    <dgm:cxn modelId="{75152084-FD00-4432-9933-9CAAF1691FB3}" type="presParOf" srcId="{BD1A28F2-B4C4-4073-87A5-82BCAA1EDF6F}" destId="{3EB0F70A-267E-4DA0-BAA8-731530D9AF3D}" srcOrd="2" destOrd="0" presId="urn:microsoft.com/office/officeart/2008/layout/HorizontalMultiLevelHierarchy"/>
    <dgm:cxn modelId="{6DD9464E-DE7B-4092-B555-22719729C26E}" type="presParOf" srcId="{3EB0F70A-267E-4DA0-BAA8-731530D9AF3D}" destId="{ED82DD41-CD76-41BA-B6E3-9F4598AB0C35}" srcOrd="0" destOrd="0" presId="urn:microsoft.com/office/officeart/2008/layout/HorizontalMultiLevelHierarchy"/>
    <dgm:cxn modelId="{4FBD6D3A-93B7-4C76-B409-0094F41D3355}" type="presParOf" srcId="{BD1A28F2-B4C4-4073-87A5-82BCAA1EDF6F}" destId="{2568748C-4CB2-4BAD-95E5-7340781B7D58}" srcOrd="3" destOrd="0" presId="urn:microsoft.com/office/officeart/2008/layout/HorizontalMultiLevelHierarchy"/>
    <dgm:cxn modelId="{53F26EE2-022E-462A-AD93-CEB37D400DEF}" type="presParOf" srcId="{2568748C-4CB2-4BAD-95E5-7340781B7D58}" destId="{95A82BF1-9CD3-4E37-A94B-A37F8550399A}" srcOrd="0" destOrd="0" presId="urn:microsoft.com/office/officeart/2008/layout/HorizontalMultiLevelHierarchy"/>
    <dgm:cxn modelId="{5EB3245B-A200-4A33-935F-4A092A3D8DD4}" type="presParOf" srcId="{2568748C-4CB2-4BAD-95E5-7340781B7D58}" destId="{4071B194-3600-4BAE-AF1F-356666B744FB}" srcOrd="1" destOrd="0" presId="urn:microsoft.com/office/officeart/2008/layout/HorizontalMultiLevelHierarchy"/>
    <dgm:cxn modelId="{14E7B6D2-F782-43AA-8907-BE4D93C81C31}" type="presParOf" srcId="{4071B194-3600-4BAE-AF1F-356666B744FB}" destId="{FCA4E135-B828-4857-81D4-310C455FA11F}" srcOrd="0" destOrd="0" presId="urn:microsoft.com/office/officeart/2008/layout/HorizontalMultiLevelHierarchy"/>
    <dgm:cxn modelId="{58B60BA8-A99F-4AD9-B3D2-E02893165C8A}" type="presParOf" srcId="{FCA4E135-B828-4857-81D4-310C455FA11F}" destId="{BB9812D7-0B0C-4B04-B89A-B8C8A8165B8C}" srcOrd="0" destOrd="0" presId="urn:microsoft.com/office/officeart/2008/layout/HorizontalMultiLevelHierarchy"/>
    <dgm:cxn modelId="{EB57D5EA-ADFF-45DB-9D28-E7141610D5B6}" type="presParOf" srcId="{4071B194-3600-4BAE-AF1F-356666B744FB}" destId="{FC3C08B5-9FA0-438A-98E5-C5751BF0A08C}" srcOrd="1" destOrd="0" presId="urn:microsoft.com/office/officeart/2008/layout/HorizontalMultiLevelHierarchy"/>
    <dgm:cxn modelId="{5DCDCF6B-9594-4A52-8CD5-D414C038700B}" type="presParOf" srcId="{FC3C08B5-9FA0-438A-98E5-C5751BF0A08C}" destId="{138E57DF-E5C2-4E3F-962D-1D3CC0CF7D7B}" srcOrd="0" destOrd="0" presId="urn:microsoft.com/office/officeart/2008/layout/HorizontalMultiLevelHierarchy"/>
    <dgm:cxn modelId="{BC7745CD-E03F-43A5-A737-54006E078B70}" type="presParOf" srcId="{FC3C08B5-9FA0-438A-98E5-C5751BF0A08C}" destId="{62A31B7A-AC00-46D0-A1E0-E50775720525}" srcOrd="1" destOrd="0" presId="urn:microsoft.com/office/officeart/2008/layout/HorizontalMultiLevelHierarchy"/>
    <dgm:cxn modelId="{218C0ECF-6DDF-444B-9343-3DC046026F83}" type="presParOf" srcId="{9D792460-AE18-422F-8A94-3AAAF05AC764}" destId="{42FF02AF-645E-46AB-817C-4207B29B65EE}" srcOrd="2" destOrd="0" presId="urn:microsoft.com/office/officeart/2008/layout/HorizontalMultiLevelHierarchy"/>
    <dgm:cxn modelId="{8DD8CB39-5712-480C-AD3D-2EFAFC334094}" type="presParOf" srcId="{42FF02AF-645E-46AB-817C-4207B29B65EE}" destId="{01A1102C-A0F6-49C2-82D8-1B1578032293}" srcOrd="0" destOrd="0" presId="urn:microsoft.com/office/officeart/2008/layout/HorizontalMultiLevelHierarchy"/>
    <dgm:cxn modelId="{9BA0EB29-5661-466D-8611-9E6365B5DA6A}" type="presParOf" srcId="{9D792460-AE18-422F-8A94-3AAAF05AC764}" destId="{D0E19791-7B60-4438-89E5-7FA82CDBBCEA}" srcOrd="3" destOrd="0" presId="urn:microsoft.com/office/officeart/2008/layout/HorizontalMultiLevelHierarchy"/>
    <dgm:cxn modelId="{7C30A05E-7E80-4DB7-944B-18AFB201988B}" type="presParOf" srcId="{D0E19791-7B60-4438-89E5-7FA82CDBBCEA}" destId="{3CBBE12A-8A67-47E8-931A-9EE82F929D6F}" srcOrd="0" destOrd="0" presId="urn:microsoft.com/office/officeart/2008/layout/HorizontalMultiLevelHierarchy"/>
    <dgm:cxn modelId="{3F798C49-6044-4451-A398-26EAA65A6A8E}" type="presParOf" srcId="{D0E19791-7B60-4438-89E5-7FA82CDBBCEA}" destId="{2B7ACEF5-E746-4E4C-965D-49BFB6F16EE3}" srcOrd="1" destOrd="0" presId="urn:microsoft.com/office/officeart/2008/layout/HorizontalMultiLevelHierarchy"/>
    <dgm:cxn modelId="{90924268-6208-4E36-94F4-B61B7878A4D4}" type="presParOf" srcId="{2B7ACEF5-E746-4E4C-965D-49BFB6F16EE3}" destId="{477CD995-97D7-4AAB-AD9F-BC1FF041BA5E}" srcOrd="0" destOrd="0" presId="urn:microsoft.com/office/officeart/2008/layout/HorizontalMultiLevelHierarchy"/>
    <dgm:cxn modelId="{055C85CD-0F8C-425E-9A75-B1AE015FFA6F}" type="presParOf" srcId="{477CD995-97D7-4AAB-AD9F-BC1FF041BA5E}" destId="{6111473B-7746-4C71-A96C-53AE0B6053E3}" srcOrd="0" destOrd="0" presId="urn:microsoft.com/office/officeart/2008/layout/HorizontalMultiLevelHierarchy"/>
    <dgm:cxn modelId="{FE818478-77BF-4B26-A51A-AF9D000A36A5}" type="presParOf" srcId="{2B7ACEF5-E746-4E4C-965D-49BFB6F16EE3}" destId="{4D086154-DDB5-45BE-AD32-AFC16086BE25}" srcOrd="1" destOrd="0" presId="urn:microsoft.com/office/officeart/2008/layout/HorizontalMultiLevelHierarchy"/>
    <dgm:cxn modelId="{59FB5AEC-55FA-4C7F-8057-FAE10A6F545D}" type="presParOf" srcId="{4D086154-DDB5-45BE-AD32-AFC16086BE25}" destId="{229ED479-4738-4AF3-A207-380BB1D4284E}" srcOrd="0" destOrd="0" presId="urn:microsoft.com/office/officeart/2008/layout/HorizontalMultiLevelHierarchy"/>
    <dgm:cxn modelId="{DA1C8715-B78A-449F-BF08-A3CD23CDB194}" type="presParOf" srcId="{4D086154-DDB5-45BE-AD32-AFC16086BE25}" destId="{83C06F21-C583-4850-8B85-0C4F24A920AC}" srcOrd="1" destOrd="0" presId="urn:microsoft.com/office/officeart/2008/layout/HorizontalMultiLevelHierarchy"/>
    <dgm:cxn modelId="{28556658-5BC7-4050-8F46-BD3C76BED470}" type="presParOf" srcId="{83C06F21-C583-4850-8B85-0C4F24A920AC}" destId="{120E6438-C249-4109-83A5-346EAD30EEC7}" srcOrd="0" destOrd="0" presId="urn:microsoft.com/office/officeart/2008/layout/HorizontalMultiLevelHierarchy"/>
    <dgm:cxn modelId="{7E52FC8F-C7B7-4176-8D0E-320A1BFBBD4D}" type="presParOf" srcId="{120E6438-C249-4109-83A5-346EAD30EEC7}" destId="{F052E7E4-05AB-4DFE-8478-F1275073964C}" srcOrd="0" destOrd="0" presId="urn:microsoft.com/office/officeart/2008/layout/HorizontalMultiLevelHierarchy"/>
    <dgm:cxn modelId="{36368D5A-BCEF-4D51-9C5C-85F1A844511E}" type="presParOf" srcId="{83C06F21-C583-4850-8B85-0C4F24A920AC}" destId="{3E1FA343-6E03-467B-A247-7C8AD49FE5E2}" srcOrd="1" destOrd="0" presId="urn:microsoft.com/office/officeart/2008/layout/HorizontalMultiLevelHierarchy"/>
    <dgm:cxn modelId="{6A3E5C89-85E3-406E-8C80-6F93058E3750}" type="presParOf" srcId="{3E1FA343-6E03-467B-A247-7C8AD49FE5E2}" destId="{D9AAEA9E-1754-4245-AB2C-EE2D6C9B2E53}" srcOrd="0" destOrd="0" presId="urn:microsoft.com/office/officeart/2008/layout/HorizontalMultiLevelHierarchy"/>
    <dgm:cxn modelId="{50C270AE-E2BD-48D2-BB99-71A301AFDDF4}" type="presParOf" srcId="{3E1FA343-6E03-467B-A247-7C8AD49FE5E2}" destId="{D75765BB-A739-4633-9CB0-B041E7BA261B}" srcOrd="1" destOrd="0" presId="urn:microsoft.com/office/officeart/2008/layout/HorizontalMultiLevelHierarchy"/>
    <dgm:cxn modelId="{2E40FF67-BB6B-4E91-9424-41257C3F67C2}" type="presParOf" srcId="{2B7ACEF5-E746-4E4C-965D-49BFB6F16EE3}" destId="{6EDDBAE7-0A73-4AB7-960F-14B8CDCACF97}" srcOrd="2" destOrd="0" presId="urn:microsoft.com/office/officeart/2008/layout/HorizontalMultiLevelHierarchy"/>
    <dgm:cxn modelId="{2A29417E-2CA6-421C-91C2-6415FD1C4E96}" type="presParOf" srcId="{6EDDBAE7-0A73-4AB7-960F-14B8CDCACF97}" destId="{B94D40E4-10DF-483A-B955-E876278CA2AE}" srcOrd="0" destOrd="0" presId="urn:microsoft.com/office/officeart/2008/layout/HorizontalMultiLevelHierarchy"/>
    <dgm:cxn modelId="{9C793364-B8A1-45FF-A21B-FC559A8D184D}" type="presParOf" srcId="{2B7ACEF5-E746-4E4C-965D-49BFB6F16EE3}" destId="{B224019F-E313-47A4-B38E-85628A945FA8}" srcOrd="3" destOrd="0" presId="urn:microsoft.com/office/officeart/2008/layout/HorizontalMultiLevelHierarchy"/>
    <dgm:cxn modelId="{222FAD7D-7AF7-4AD5-AE24-9BC47A45C8DD}" type="presParOf" srcId="{B224019F-E313-47A4-B38E-85628A945FA8}" destId="{BCE333D0-047B-4679-9C41-6C97C0402CA4}" srcOrd="0" destOrd="0" presId="urn:microsoft.com/office/officeart/2008/layout/HorizontalMultiLevelHierarchy"/>
    <dgm:cxn modelId="{A4E7B12F-A62A-463A-AF2E-69493607C412}" type="presParOf" srcId="{B224019F-E313-47A4-B38E-85628A945FA8}" destId="{35E9A734-EA32-453B-A62B-038D48C783B9}" srcOrd="1" destOrd="0" presId="urn:microsoft.com/office/officeart/2008/layout/HorizontalMultiLevelHierarchy"/>
    <dgm:cxn modelId="{FA65AB82-CE9D-43A1-8FB0-DA3467049400}" type="presParOf" srcId="{35E9A734-EA32-453B-A62B-038D48C783B9}" destId="{04151457-FD17-4CD0-8CB5-432A105434B1}" srcOrd="0" destOrd="0" presId="urn:microsoft.com/office/officeart/2008/layout/HorizontalMultiLevelHierarchy"/>
    <dgm:cxn modelId="{2C28934B-4E09-497E-B174-04A8EDA3B8FF}" type="presParOf" srcId="{04151457-FD17-4CD0-8CB5-432A105434B1}" destId="{1C5DC85E-21A7-44D4-B9BB-26008787E0B3}" srcOrd="0" destOrd="0" presId="urn:microsoft.com/office/officeart/2008/layout/HorizontalMultiLevelHierarchy"/>
    <dgm:cxn modelId="{C738BD0B-7C58-4FE2-9CBF-C77CB668CCCC}" type="presParOf" srcId="{35E9A734-EA32-453B-A62B-038D48C783B9}" destId="{60A6D3B2-4377-4CBF-B8BF-8530E75A734F}" srcOrd="1" destOrd="0" presId="urn:microsoft.com/office/officeart/2008/layout/HorizontalMultiLevelHierarchy"/>
    <dgm:cxn modelId="{4D66A40D-F7FE-41E6-9786-33ABBC41936F}" type="presParOf" srcId="{60A6D3B2-4377-4CBF-B8BF-8530E75A734F}" destId="{AEF31980-DAE6-47CC-BBD5-6E15EC2F86B0}" srcOrd="0" destOrd="0" presId="urn:microsoft.com/office/officeart/2008/layout/HorizontalMultiLevelHierarchy"/>
    <dgm:cxn modelId="{6CBC6282-87E0-497B-9559-9EB94016DD83}" type="presParOf" srcId="{60A6D3B2-4377-4CBF-B8BF-8530E75A734F}" destId="{B0270C05-086F-4BE1-BF71-82DE6069C7A6}" srcOrd="1" destOrd="0" presId="urn:microsoft.com/office/officeart/2008/layout/HorizontalMultiLevelHierarchy"/>
    <dgm:cxn modelId="{874144F1-1249-4435-9E70-5256C326DDAE}" type="presParOf" srcId="{2E4195E7-C526-43C1-8251-2AF2A6B49243}" destId="{A8670E1A-316C-4DEB-8558-CFCB7674E6A9}" srcOrd="2" destOrd="0" presId="urn:microsoft.com/office/officeart/2008/layout/HorizontalMultiLevelHierarchy"/>
    <dgm:cxn modelId="{D3B4F151-7E46-44C8-A562-78C271CE6E11}" type="presParOf" srcId="{A8670E1A-316C-4DEB-8558-CFCB7674E6A9}" destId="{0969BAFA-3496-4531-8576-0557612549F2}" srcOrd="0" destOrd="0" presId="urn:microsoft.com/office/officeart/2008/layout/HorizontalMultiLevelHierarchy"/>
    <dgm:cxn modelId="{43424D69-A908-425E-88D4-E05487B7CA76}" type="presParOf" srcId="{2E4195E7-C526-43C1-8251-2AF2A6B49243}" destId="{87A9E84E-4CCE-4949-85C2-72B5C7B9C488}" srcOrd="3" destOrd="0" presId="urn:microsoft.com/office/officeart/2008/layout/HorizontalMultiLevelHierarchy"/>
    <dgm:cxn modelId="{A5B26B86-DBF3-474D-8479-5A2BC82CFC94}" type="presParOf" srcId="{87A9E84E-4CCE-4949-85C2-72B5C7B9C488}" destId="{2F0E3707-FA46-41AD-9CFE-B8D9B637068C}" srcOrd="0" destOrd="0" presId="urn:microsoft.com/office/officeart/2008/layout/HorizontalMultiLevelHierarchy"/>
    <dgm:cxn modelId="{5F8E0B08-5AAB-4CF3-9AD6-B66B545FB31E}" type="presParOf" srcId="{87A9E84E-4CCE-4949-85C2-72B5C7B9C488}" destId="{A799D3B7-0E19-40B7-90B5-76A63FBFCD8E}" srcOrd="1" destOrd="0" presId="urn:microsoft.com/office/officeart/2008/layout/HorizontalMultiLevelHierarchy"/>
    <dgm:cxn modelId="{5375F305-17B2-4EA4-A1B9-1F39A9B6AB55}" type="presParOf" srcId="{A799D3B7-0E19-40B7-90B5-76A63FBFCD8E}" destId="{8EEDB865-4E55-450B-A52D-8C49A2D68D9C}" srcOrd="0" destOrd="0" presId="urn:microsoft.com/office/officeart/2008/layout/HorizontalMultiLevelHierarchy"/>
    <dgm:cxn modelId="{76AD8414-B5EE-4184-BBC6-6ADBA5BCBC80}" type="presParOf" srcId="{8EEDB865-4E55-450B-A52D-8C49A2D68D9C}" destId="{70D91731-7477-4A7E-ACDA-7CDAE54D88DE}" srcOrd="0" destOrd="0" presId="urn:microsoft.com/office/officeart/2008/layout/HorizontalMultiLevelHierarchy"/>
    <dgm:cxn modelId="{C40214F8-FE7B-43A0-A20B-6528967F4FE5}" type="presParOf" srcId="{A799D3B7-0E19-40B7-90B5-76A63FBFCD8E}" destId="{EDAFC32F-56F5-4218-9121-548D8E18C6D8}" srcOrd="1" destOrd="0" presId="urn:microsoft.com/office/officeart/2008/layout/HorizontalMultiLevelHierarchy"/>
    <dgm:cxn modelId="{B80B141D-62DE-4895-A052-BD3A85AB7F31}" type="presParOf" srcId="{EDAFC32F-56F5-4218-9121-548D8E18C6D8}" destId="{D5514A83-6B87-4FFD-9E48-6FAC5E25FD26}" srcOrd="0" destOrd="0" presId="urn:microsoft.com/office/officeart/2008/layout/HorizontalMultiLevelHierarchy"/>
    <dgm:cxn modelId="{B8CFCD59-E986-46F1-ABDE-2831FC1F5524}" type="presParOf" srcId="{EDAFC32F-56F5-4218-9121-548D8E18C6D8}" destId="{0E1DEBEE-E1EF-48FD-BD18-BFEFD35A2BCC}" srcOrd="1" destOrd="0" presId="urn:microsoft.com/office/officeart/2008/layout/HorizontalMultiLevelHierarchy"/>
    <dgm:cxn modelId="{ECFD1FA2-DB5F-4E8D-B541-5943833267E4}" type="presParOf" srcId="{0E1DEBEE-E1EF-48FD-BD18-BFEFD35A2BCC}" destId="{CB4F527E-3069-44CD-A047-05E669B2DE4C}" srcOrd="0" destOrd="0" presId="urn:microsoft.com/office/officeart/2008/layout/HorizontalMultiLevelHierarchy"/>
    <dgm:cxn modelId="{48BC8F4D-175D-40B2-A38F-77CA0DFBA19A}" type="presParOf" srcId="{CB4F527E-3069-44CD-A047-05E669B2DE4C}" destId="{E85DB345-45CB-4220-A4D7-D7ECB6B327DF}" srcOrd="0" destOrd="0" presId="urn:microsoft.com/office/officeart/2008/layout/HorizontalMultiLevelHierarchy"/>
    <dgm:cxn modelId="{5CD8B274-4C0D-4EEC-A47C-6D3A2B8C4173}" type="presParOf" srcId="{0E1DEBEE-E1EF-48FD-BD18-BFEFD35A2BCC}" destId="{6F7614D1-221C-49AC-B43F-4BB3B1CFF462}" srcOrd="1" destOrd="0" presId="urn:microsoft.com/office/officeart/2008/layout/HorizontalMultiLevelHierarchy"/>
    <dgm:cxn modelId="{F8C48E0B-D1B4-426E-963B-3C4315894A6C}" type="presParOf" srcId="{6F7614D1-221C-49AC-B43F-4BB3B1CFF462}" destId="{B7A8D3EF-EE6A-497A-9825-C9B40C0381C7}" srcOrd="0" destOrd="0" presId="urn:microsoft.com/office/officeart/2008/layout/HorizontalMultiLevelHierarchy"/>
    <dgm:cxn modelId="{07E92C11-2320-4447-9C21-5D829D9C1139}" type="presParOf" srcId="{6F7614D1-221C-49AC-B43F-4BB3B1CFF462}" destId="{A278A1B1-927A-4BC6-8E49-027E1E3A1079}" srcOrd="1" destOrd="0" presId="urn:microsoft.com/office/officeart/2008/layout/HorizontalMultiLevelHierarchy"/>
    <dgm:cxn modelId="{1C042426-699F-4D90-BA46-156B9E56AECE}" type="presParOf" srcId="{A278A1B1-927A-4BC6-8E49-027E1E3A1079}" destId="{AE592D10-21B9-47B9-86CD-B72353A355EA}" srcOrd="0" destOrd="0" presId="urn:microsoft.com/office/officeart/2008/layout/HorizontalMultiLevelHierarchy"/>
    <dgm:cxn modelId="{87C6C02A-3301-420A-9F09-2842B22BD5E7}" type="presParOf" srcId="{AE592D10-21B9-47B9-86CD-B72353A355EA}" destId="{A57AAC8D-63F8-4545-B8B4-3E629CDD5629}" srcOrd="0" destOrd="0" presId="urn:microsoft.com/office/officeart/2008/layout/HorizontalMultiLevelHierarchy"/>
    <dgm:cxn modelId="{614FFED2-D752-44B9-95DA-D38165CA9F7D}" type="presParOf" srcId="{A278A1B1-927A-4BC6-8E49-027E1E3A1079}" destId="{7902BDA4-B186-4818-8D3B-53330A9D5EB1}" srcOrd="1" destOrd="0" presId="urn:microsoft.com/office/officeart/2008/layout/HorizontalMultiLevelHierarchy"/>
    <dgm:cxn modelId="{BAC2FA97-50D0-4351-AB57-2894634D1C6B}" type="presParOf" srcId="{7902BDA4-B186-4818-8D3B-53330A9D5EB1}" destId="{B36DF2AC-A7A6-4E20-B94A-84D04C0E1C3A}" srcOrd="0" destOrd="0" presId="urn:microsoft.com/office/officeart/2008/layout/HorizontalMultiLevelHierarchy"/>
    <dgm:cxn modelId="{C5B7AA3E-1950-4B12-A93C-139898D3DF0B}" type="presParOf" srcId="{7902BDA4-B186-4818-8D3B-53330A9D5EB1}" destId="{152B4465-7660-418A-8F84-B645503ABAA0}" srcOrd="1" destOrd="0" presId="urn:microsoft.com/office/officeart/2008/layout/HorizontalMultiLevelHierarchy"/>
    <dgm:cxn modelId="{8A57E18C-236D-497C-8AE8-48181FC2E559}" type="presParOf" srcId="{0E1DEBEE-E1EF-48FD-BD18-BFEFD35A2BCC}" destId="{6E7AF1C9-C4D4-483D-BD92-F423A481AD5E}" srcOrd="2" destOrd="0" presId="urn:microsoft.com/office/officeart/2008/layout/HorizontalMultiLevelHierarchy"/>
    <dgm:cxn modelId="{FA2B569D-1A97-4150-A55C-7C630938EBF0}" type="presParOf" srcId="{6E7AF1C9-C4D4-483D-BD92-F423A481AD5E}" destId="{0AFE715D-14CC-4B0A-90EF-CBB18C24E4BE}" srcOrd="0" destOrd="0" presId="urn:microsoft.com/office/officeart/2008/layout/HorizontalMultiLevelHierarchy"/>
    <dgm:cxn modelId="{6CFDD302-CC28-4D26-920F-03FE012B59D7}" type="presParOf" srcId="{0E1DEBEE-E1EF-48FD-BD18-BFEFD35A2BCC}" destId="{06124959-6D89-46DE-9152-591FEF41387C}" srcOrd="3" destOrd="0" presId="urn:microsoft.com/office/officeart/2008/layout/HorizontalMultiLevelHierarchy"/>
    <dgm:cxn modelId="{AE847B14-1CAA-4362-81C9-9128D6A3D077}" type="presParOf" srcId="{06124959-6D89-46DE-9152-591FEF41387C}" destId="{5D7BCAF3-483E-4A85-9161-1CB9FF815794}" srcOrd="0" destOrd="0" presId="urn:microsoft.com/office/officeart/2008/layout/HorizontalMultiLevelHierarchy"/>
    <dgm:cxn modelId="{C2514A35-23C7-47A0-AD46-F0FAED323D34}" type="presParOf" srcId="{06124959-6D89-46DE-9152-591FEF41387C}" destId="{6B3208E3-CB93-49E1-9226-04D9D0E9F9F3}" srcOrd="1" destOrd="0" presId="urn:microsoft.com/office/officeart/2008/layout/HorizontalMultiLevelHierarchy"/>
    <dgm:cxn modelId="{FBCF4713-4128-4D42-97A7-EFC9F272AB4E}" type="presParOf" srcId="{6B3208E3-CB93-49E1-9226-04D9D0E9F9F3}" destId="{0A2EB75C-FE62-494C-BD04-978F9533F8EA}" srcOrd="0" destOrd="0" presId="urn:microsoft.com/office/officeart/2008/layout/HorizontalMultiLevelHierarchy"/>
    <dgm:cxn modelId="{8CAA0430-BFEF-4B28-B822-D209DB01D546}" type="presParOf" srcId="{0A2EB75C-FE62-494C-BD04-978F9533F8EA}" destId="{E773703A-3E01-46C7-8308-3FCE32910F0C}" srcOrd="0" destOrd="0" presId="urn:microsoft.com/office/officeart/2008/layout/HorizontalMultiLevelHierarchy"/>
    <dgm:cxn modelId="{84BF5D13-9EC2-4128-A2DE-751D3475EF52}" type="presParOf" srcId="{6B3208E3-CB93-49E1-9226-04D9D0E9F9F3}" destId="{6A9DD014-CBC7-4DD1-95CB-08C82059B498}" srcOrd="1" destOrd="0" presId="urn:microsoft.com/office/officeart/2008/layout/HorizontalMultiLevelHierarchy"/>
    <dgm:cxn modelId="{84292C7F-EDE0-4E78-99D1-5030BF4EB070}" type="presParOf" srcId="{6A9DD014-CBC7-4DD1-95CB-08C82059B498}" destId="{4556599A-0458-496E-8AC9-EED24AEAB5AB}" srcOrd="0" destOrd="0" presId="urn:microsoft.com/office/officeart/2008/layout/HorizontalMultiLevelHierarchy"/>
    <dgm:cxn modelId="{4FE336AC-089D-4014-B259-2F8ACEBF39B6}" type="presParOf" srcId="{6A9DD014-CBC7-4DD1-95CB-08C82059B498}" destId="{9BB48A64-ABA8-4983-B0C8-622BBA5D323C}" srcOrd="1" destOrd="0" presId="urn:microsoft.com/office/officeart/2008/layout/HorizontalMultiLevelHierarchy"/>
    <dgm:cxn modelId="{A3B38927-1A2B-4195-8EB7-5260614A9D74}" type="presParOf" srcId="{0E1DEBEE-E1EF-48FD-BD18-BFEFD35A2BCC}" destId="{97D7C071-E608-4B10-93A5-74D834C0E38A}" srcOrd="4" destOrd="0" presId="urn:microsoft.com/office/officeart/2008/layout/HorizontalMultiLevelHierarchy"/>
    <dgm:cxn modelId="{61BF26CF-F028-459C-ADFA-B7D36C345240}" type="presParOf" srcId="{97D7C071-E608-4B10-93A5-74D834C0E38A}" destId="{45D116BF-F9A8-4362-9F1A-07E7192F33CB}" srcOrd="0" destOrd="0" presId="urn:microsoft.com/office/officeart/2008/layout/HorizontalMultiLevelHierarchy"/>
    <dgm:cxn modelId="{F7094255-DEA6-42EE-AA6F-FBC73230CD6A}" type="presParOf" srcId="{0E1DEBEE-E1EF-48FD-BD18-BFEFD35A2BCC}" destId="{A9D7E7D8-3134-4040-B025-381E882FE080}" srcOrd="5" destOrd="0" presId="urn:microsoft.com/office/officeart/2008/layout/HorizontalMultiLevelHierarchy"/>
    <dgm:cxn modelId="{F8698943-765E-4C73-B98C-A635BBEFCFE0}" type="presParOf" srcId="{A9D7E7D8-3134-4040-B025-381E882FE080}" destId="{D684593A-7D73-484D-B56D-86F39FD6B472}" srcOrd="0" destOrd="0" presId="urn:microsoft.com/office/officeart/2008/layout/HorizontalMultiLevelHierarchy"/>
    <dgm:cxn modelId="{B40C382F-16F6-4346-8841-9D3F0A16AC8E}" type="presParOf" srcId="{A9D7E7D8-3134-4040-B025-381E882FE080}" destId="{6297DA96-5FE4-45E3-B22B-69D1B07E45CF}" srcOrd="1" destOrd="0" presId="urn:microsoft.com/office/officeart/2008/layout/HorizontalMultiLevelHierarchy"/>
    <dgm:cxn modelId="{BABD5E54-F9B5-4A57-8A34-AAE8CBF405A0}" type="presParOf" srcId="{6297DA96-5FE4-45E3-B22B-69D1B07E45CF}" destId="{72CAB82A-D05F-432F-952B-58C6C3792EDE}" srcOrd="0" destOrd="0" presId="urn:microsoft.com/office/officeart/2008/layout/HorizontalMultiLevelHierarchy"/>
    <dgm:cxn modelId="{9852E51F-9478-4645-BB80-BB563F852FE6}" type="presParOf" srcId="{72CAB82A-D05F-432F-952B-58C6C3792EDE}" destId="{CB86B444-4A38-45BB-AFD4-1B5896B2CE9A}" srcOrd="0" destOrd="0" presId="urn:microsoft.com/office/officeart/2008/layout/HorizontalMultiLevelHierarchy"/>
    <dgm:cxn modelId="{C367B53E-3F29-4D21-994B-74F8E1BFD5F1}" type="presParOf" srcId="{6297DA96-5FE4-45E3-B22B-69D1B07E45CF}" destId="{8A6C89C3-93FA-46C6-9F9B-AE12ED19D3E1}" srcOrd="1" destOrd="0" presId="urn:microsoft.com/office/officeart/2008/layout/HorizontalMultiLevelHierarchy"/>
    <dgm:cxn modelId="{1E9D4469-659C-4A9C-971E-4E9701DDA398}" type="presParOf" srcId="{8A6C89C3-93FA-46C6-9F9B-AE12ED19D3E1}" destId="{BCAD9A3C-6D1C-44B3-B2DC-60BA2E0D97AD}" srcOrd="0" destOrd="0" presId="urn:microsoft.com/office/officeart/2008/layout/HorizontalMultiLevelHierarchy"/>
    <dgm:cxn modelId="{686BA4E1-4888-45CB-9FAE-CED6020982D0}" type="presParOf" srcId="{8A6C89C3-93FA-46C6-9F9B-AE12ED19D3E1}" destId="{3EC85F36-585D-482A-AF13-651559F32063}" srcOrd="1" destOrd="0" presId="urn:microsoft.com/office/officeart/2008/layout/HorizontalMultiLevelHierarchy"/>
    <dgm:cxn modelId="{5A22A2CB-0397-4BD4-8244-5F14B7831B1D}" type="presParOf" srcId="{0E1DEBEE-E1EF-48FD-BD18-BFEFD35A2BCC}" destId="{E56C53C7-8744-42D2-A29E-C018888A1657}" srcOrd="6" destOrd="0" presId="urn:microsoft.com/office/officeart/2008/layout/HorizontalMultiLevelHierarchy"/>
    <dgm:cxn modelId="{6923422A-9A5F-45CC-ADE7-68A781F6EDFF}" type="presParOf" srcId="{E56C53C7-8744-42D2-A29E-C018888A1657}" destId="{F45F7C86-559D-4C86-904E-48D5B79A8526}" srcOrd="0" destOrd="0" presId="urn:microsoft.com/office/officeart/2008/layout/HorizontalMultiLevelHierarchy"/>
    <dgm:cxn modelId="{ACC62864-950F-4BCE-A5F0-31FF6AD8608E}" type="presParOf" srcId="{0E1DEBEE-E1EF-48FD-BD18-BFEFD35A2BCC}" destId="{6DB37833-7877-48CC-97C7-9549625A3A41}" srcOrd="7" destOrd="0" presId="urn:microsoft.com/office/officeart/2008/layout/HorizontalMultiLevelHierarchy"/>
    <dgm:cxn modelId="{DE5CE53D-EA14-4CD3-B17B-A36C5D687417}" type="presParOf" srcId="{6DB37833-7877-48CC-97C7-9549625A3A41}" destId="{47B4447B-1D12-4C53-BDF9-E35C2BB488CF}" srcOrd="0" destOrd="0" presId="urn:microsoft.com/office/officeart/2008/layout/HorizontalMultiLevelHierarchy"/>
    <dgm:cxn modelId="{5C363F00-4BE6-4773-8C06-9B03A43F58D3}" type="presParOf" srcId="{6DB37833-7877-48CC-97C7-9549625A3A41}" destId="{1DEC8C1C-5416-49A2-81E1-7A52E5F37EFF}" srcOrd="1" destOrd="0" presId="urn:microsoft.com/office/officeart/2008/layout/HorizontalMultiLevelHierarchy"/>
    <dgm:cxn modelId="{26DCABC5-60C7-48E4-B9FB-A3CEFDEC6EA6}" type="presParOf" srcId="{1DEC8C1C-5416-49A2-81E1-7A52E5F37EFF}" destId="{439D19A4-A152-4E3D-8B07-A035FF5DEE77}" srcOrd="0" destOrd="0" presId="urn:microsoft.com/office/officeart/2008/layout/HorizontalMultiLevelHierarchy"/>
    <dgm:cxn modelId="{9143C94A-0624-4D70-80BC-2C2EAC970460}" type="presParOf" srcId="{439D19A4-A152-4E3D-8B07-A035FF5DEE77}" destId="{C7A8CFAF-FC1F-491D-91B5-7E16622116E5}" srcOrd="0" destOrd="0" presId="urn:microsoft.com/office/officeart/2008/layout/HorizontalMultiLevelHierarchy"/>
    <dgm:cxn modelId="{FA04ADC9-0771-4C39-92D7-58C03AAB7CDA}" type="presParOf" srcId="{1DEC8C1C-5416-49A2-81E1-7A52E5F37EFF}" destId="{9725EDD5-336C-48FB-8938-FF5912891799}" srcOrd="1" destOrd="0" presId="urn:microsoft.com/office/officeart/2008/layout/HorizontalMultiLevelHierarchy"/>
    <dgm:cxn modelId="{5CD5EF91-C0BE-48C8-83C7-9784B2DA0C35}" type="presParOf" srcId="{9725EDD5-336C-48FB-8938-FF5912891799}" destId="{2D096F15-8B8D-410F-AC64-DD3B69E5F332}" srcOrd="0" destOrd="0" presId="urn:microsoft.com/office/officeart/2008/layout/HorizontalMultiLevelHierarchy"/>
    <dgm:cxn modelId="{E8BCE572-7899-47CA-8670-37585891A3FA}" type="presParOf" srcId="{9725EDD5-336C-48FB-8938-FF5912891799}" destId="{D61DEFE0-7012-44F4-BAFE-26AF5211BDAC}" srcOrd="1" destOrd="0" presId="urn:microsoft.com/office/officeart/2008/layout/HorizontalMultiLevelHierarchy"/>
    <dgm:cxn modelId="{0B77D469-05FD-405A-B2EF-3C41967B3263}" type="presParOf" srcId="{A799D3B7-0E19-40B7-90B5-76A63FBFCD8E}" destId="{3FBD1FD6-E4DC-4041-8C21-3AE92188F157}" srcOrd="2" destOrd="0" presId="urn:microsoft.com/office/officeart/2008/layout/HorizontalMultiLevelHierarchy"/>
    <dgm:cxn modelId="{CDA8FEDC-9241-4C94-B4A2-780044A76B2F}" type="presParOf" srcId="{3FBD1FD6-E4DC-4041-8C21-3AE92188F157}" destId="{3B45E5CD-3A92-4B55-83AF-2F3D50411F20}" srcOrd="0" destOrd="0" presId="urn:microsoft.com/office/officeart/2008/layout/HorizontalMultiLevelHierarchy"/>
    <dgm:cxn modelId="{218EB67A-4549-483D-A597-2034E9A8FBF5}" type="presParOf" srcId="{A799D3B7-0E19-40B7-90B5-76A63FBFCD8E}" destId="{63C7DCA6-CB7C-4D9A-BBFE-DECCF3D89E98}" srcOrd="3" destOrd="0" presId="urn:microsoft.com/office/officeart/2008/layout/HorizontalMultiLevelHierarchy"/>
    <dgm:cxn modelId="{7F4FEE46-837A-4464-BB0D-0B75569C2300}" type="presParOf" srcId="{63C7DCA6-CB7C-4D9A-BBFE-DECCF3D89E98}" destId="{808CCB37-D5D8-43D8-B7CA-FA9434CFDEBA}" srcOrd="0" destOrd="0" presId="urn:microsoft.com/office/officeart/2008/layout/HorizontalMultiLevelHierarchy"/>
    <dgm:cxn modelId="{884CB5DA-41A5-45F5-A84E-56C229E0B3BF}" type="presParOf" srcId="{63C7DCA6-CB7C-4D9A-BBFE-DECCF3D89E98}" destId="{CB806526-2D61-468A-AF64-D476B30836CD}" srcOrd="1" destOrd="0" presId="urn:microsoft.com/office/officeart/2008/layout/HorizontalMultiLevelHierarchy"/>
    <dgm:cxn modelId="{F0B9DCE5-5E4B-4ED8-BFB7-FB784B5373C1}" type="presParOf" srcId="{CB806526-2D61-468A-AF64-D476B30836CD}" destId="{5A84C9F5-4282-407B-B269-FAF4F4DE2419}" srcOrd="0" destOrd="0" presId="urn:microsoft.com/office/officeart/2008/layout/HorizontalMultiLevelHierarchy"/>
    <dgm:cxn modelId="{32F389ED-B7B5-4EB8-A30B-E2AD7F06F83B}" type="presParOf" srcId="{5A84C9F5-4282-407B-B269-FAF4F4DE2419}" destId="{AAD675B2-F7AB-4960-9969-179D17A9CA8F}" srcOrd="0" destOrd="0" presId="urn:microsoft.com/office/officeart/2008/layout/HorizontalMultiLevelHierarchy"/>
    <dgm:cxn modelId="{BE04B94B-35B5-4F28-961E-B713C5F6C8F6}" type="presParOf" srcId="{CB806526-2D61-468A-AF64-D476B30836CD}" destId="{0F7FC483-4A09-49B6-B285-606A42D68B8C}" srcOrd="1" destOrd="0" presId="urn:microsoft.com/office/officeart/2008/layout/HorizontalMultiLevelHierarchy"/>
    <dgm:cxn modelId="{A548ACB0-5A1A-4176-A50A-165B745A908C}" type="presParOf" srcId="{0F7FC483-4A09-49B6-B285-606A42D68B8C}" destId="{7AF9FDF9-CDB2-4B69-A54A-49B179BCAC8A}" srcOrd="0" destOrd="0" presId="urn:microsoft.com/office/officeart/2008/layout/HorizontalMultiLevelHierarchy"/>
    <dgm:cxn modelId="{9AF15CB5-A96D-4912-B65B-517587696D7C}" type="presParOf" srcId="{0F7FC483-4A09-49B6-B285-606A42D68B8C}" destId="{B73340E4-6D03-4F3F-BB93-D5597979A238}" srcOrd="1" destOrd="0" presId="urn:microsoft.com/office/officeart/2008/layout/HorizontalMultiLevelHierarchy"/>
    <dgm:cxn modelId="{D39EA2C5-6EB3-4793-9CDF-C7ED1F3B9A25}" type="presParOf" srcId="{B73340E4-6D03-4F3F-BB93-D5597979A238}" destId="{95053345-15D1-4FA6-B52B-851A51799C90}" srcOrd="0" destOrd="0" presId="urn:microsoft.com/office/officeart/2008/layout/HorizontalMultiLevelHierarchy"/>
    <dgm:cxn modelId="{B1678B98-9812-4556-B8FB-1DC2B5791D88}" type="presParOf" srcId="{95053345-15D1-4FA6-B52B-851A51799C90}" destId="{9D326277-4EE3-4B52-96E4-5C8B6DDEB1A3}" srcOrd="0" destOrd="0" presId="urn:microsoft.com/office/officeart/2008/layout/HorizontalMultiLevelHierarchy"/>
    <dgm:cxn modelId="{03E6156F-36FE-4E20-8988-634FA7C3E030}" type="presParOf" srcId="{B73340E4-6D03-4F3F-BB93-D5597979A238}" destId="{A06B7696-382D-42DE-BACC-559F33EABCF7}" srcOrd="1" destOrd="0" presId="urn:microsoft.com/office/officeart/2008/layout/HorizontalMultiLevelHierarchy"/>
    <dgm:cxn modelId="{59C27CF4-690D-4E50-BE37-C37EB243CC5A}" type="presParOf" srcId="{A06B7696-382D-42DE-BACC-559F33EABCF7}" destId="{CF55BFCF-AA31-4EBE-A5B7-6F9E1EA59A4B}" srcOrd="0" destOrd="0" presId="urn:microsoft.com/office/officeart/2008/layout/HorizontalMultiLevelHierarchy"/>
    <dgm:cxn modelId="{27883B3B-8FBE-4AF8-A7C4-88670735DA36}" type="presParOf" srcId="{A06B7696-382D-42DE-BACC-559F33EABCF7}" destId="{AAB5B9E2-2C09-4F33-830C-66E86013F1CF}" srcOrd="1" destOrd="0" presId="urn:microsoft.com/office/officeart/2008/layout/HorizontalMultiLevelHierarchy"/>
    <dgm:cxn modelId="{DB0E626B-2139-4B26-A121-8EE02ADB09BC}" type="presParOf" srcId="{CB806526-2D61-468A-AF64-D476B30836CD}" destId="{A64D7E22-DA57-44EA-890F-97F40A7C7774}" srcOrd="2" destOrd="0" presId="urn:microsoft.com/office/officeart/2008/layout/HorizontalMultiLevelHierarchy"/>
    <dgm:cxn modelId="{30FADC3D-2E3D-438F-9AA8-780DC5A560F5}" type="presParOf" srcId="{A64D7E22-DA57-44EA-890F-97F40A7C7774}" destId="{1AB7AFE0-CB2F-40A5-9D3C-59878050E92E}" srcOrd="0" destOrd="0" presId="urn:microsoft.com/office/officeart/2008/layout/HorizontalMultiLevelHierarchy"/>
    <dgm:cxn modelId="{97823C65-DD0D-4079-B6AA-CCFAD92843F8}" type="presParOf" srcId="{CB806526-2D61-468A-AF64-D476B30836CD}" destId="{6F43BE1D-B92B-4CAD-A29A-865AB4B12353}" srcOrd="3" destOrd="0" presId="urn:microsoft.com/office/officeart/2008/layout/HorizontalMultiLevelHierarchy"/>
    <dgm:cxn modelId="{2118A009-45C2-4A35-A34D-D60DE4246B47}" type="presParOf" srcId="{6F43BE1D-B92B-4CAD-A29A-865AB4B12353}" destId="{4D8A835D-BFFB-4C43-A604-AF3D6FC2518D}" srcOrd="0" destOrd="0" presId="urn:microsoft.com/office/officeart/2008/layout/HorizontalMultiLevelHierarchy"/>
    <dgm:cxn modelId="{38FCAE10-BD75-4FB0-9DC9-6808672DE0C1}" type="presParOf" srcId="{6F43BE1D-B92B-4CAD-A29A-865AB4B12353}" destId="{E3EA8A4B-4E25-4D42-831C-5CBE6BFB73BE}" srcOrd="1" destOrd="0" presId="urn:microsoft.com/office/officeart/2008/layout/HorizontalMultiLevelHierarchy"/>
    <dgm:cxn modelId="{BED563A1-78E9-4560-B4F9-6DDFA28333EB}" type="presParOf" srcId="{E3EA8A4B-4E25-4D42-831C-5CBE6BFB73BE}" destId="{DDE14BD0-A06B-4EE3-B920-2D414B571BA1}" srcOrd="0" destOrd="0" presId="urn:microsoft.com/office/officeart/2008/layout/HorizontalMultiLevelHierarchy"/>
    <dgm:cxn modelId="{C9870F1C-8FE7-456B-B328-B9F925CFA057}" type="presParOf" srcId="{DDE14BD0-A06B-4EE3-B920-2D414B571BA1}" destId="{8215BACE-688B-43F0-A89C-050CAAC25A1F}" srcOrd="0" destOrd="0" presId="urn:microsoft.com/office/officeart/2008/layout/HorizontalMultiLevelHierarchy"/>
    <dgm:cxn modelId="{A4ED024A-F17E-492E-AE15-ADED9C3B2180}" type="presParOf" srcId="{E3EA8A4B-4E25-4D42-831C-5CBE6BFB73BE}" destId="{844464EE-CD4A-48C0-A4DF-DC5BE6CB87B9}" srcOrd="1" destOrd="0" presId="urn:microsoft.com/office/officeart/2008/layout/HorizontalMultiLevelHierarchy"/>
    <dgm:cxn modelId="{CF388DD1-F375-4574-BB15-F2983A36203D}" type="presParOf" srcId="{844464EE-CD4A-48C0-A4DF-DC5BE6CB87B9}" destId="{5D42520B-AB75-4E92-A715-AA3C9E54F272}" srcOrd="0" destOrd="0" presId="urn:microsoft.com/office/officeart/2008/layout/HorizontalMultiLevelHierarchy"/>
    <dgm:cxn modelId="{9C4A6DC0-CA9A-464E-9839-C3144514E33B}" type="presParOf" srcId="{844464EE-CD4A-48C0-A4DF-DC5BE6CB87B9}" destId="{ECDCE66C-D406-4466-BBC4-D811F01503DF}" srcOrd="1" destOrd="0" presId="urn:microsoft.com/office/officeart/2008/layout/HorizontalMultiLevelHierarchy"/>
    <dgm:cxn modelId="{2B72E3BC-A207-42C0-B46A-8CE442B0327B}" type="presParOf" srcId="{A799D3B7-0E19-40B7-90B5-76A63FBFCD8E}" destId="{97BB9FCB-00B9-42AF-887C-3D281326D3FB}" srcOrd="4" destOrd="0" presId="urn:microsoft.com/office/officeart/2008/layout/HorizontalMultiLevelHierarchy"/>
    <dgm:cxn modelId="{B0C45791-E26A-4B5E-8298-BD012FD700D9}" type="presParOf" srcId="{97BB9FCB-00B9-42AF-887C-3D281326D3FB}" destId="{57D62261-260C-43BA-A4D0-E9E127E3DBFB}" srcOrd="0" destOrd="0" presId="urn:microsoft.com/office/officeart/2008/layout/HorizontalMultiLevelHierarchy"/>
    <dgm:cxn modelId="{D9404B3E-9228-4CB8-9300-DA92C5298171}" type="presParOf" srcId="{A799D3B7-0E19-40B7-90B5-76A63FBFCD8E}" destId="{D9FF330B-38B5-42A3-B27F-B2715700D147}" srcOrd="5" destOrd="0" presId="urn:microsoft.com/office/officeart/2008/layout/HorizontalMultiLevelHierarchy"/>
    <dgm:cxn modelId="{94845581-6DA6-4456-BDE1-4CBF117122C9}" type="presParOf" srcId="{D9FF330B-38B5-42A3-B27F-B2715700D147}" destId="{8E53CF55-9D5C-4C40-A630-06FB5346AF67}" srcOrd="0" destOrd="0" presId="urn:microsoft.com/office/officeart/2008/layout/HorizontalMultiLevelHierarchy"/>
    <dgm:cxn modelId="{AB1C6764-0456-4955-8629-D35FC85AD3E2}" type="presParOf" srcId="{D9FF330B-38B5-42A3-B27F-B2715700D147}" destId="{8A7E9E9F-B8F4-4B2C-AB0C-293A38C4EA19}" srcOrd="1" destOrd="0" presId="urn:microsoft.com/office/officeart/2008/layout/HorizontalMultiLevelHierarchy"/>
    <dgm:cxn modelId="{77878958-8164-45C9-8B3C-971F465F7536}" type="presParOf" srcId="{8A7E9E9F-B8F4-4B2C-AB0C-293A38C4EA19}" destId="{B0B03BE1-AA51-456F-BB8E-741B3CEE5AC2}" srcOrd="0" destOrd="0" presId="urn:microsoft.com/office/officeart/2008/layout/HorizontalMultiLevelHierarchy"/>
    <dgm:cxn modelId="{EC116820-E807-44DA-B3F4-B87E4F389A8D}" type="presParOf" srcId="{B0B03BE1-AA51-456F-BB8E-741B3CEE5AC2}" destId="{12F510CB-40DE-406D-8068-0B08F88A254B}" srcOrd="0" destOrd="0" presId="urn:microsoft.com/office/officeart/2008/layout/HorizontalMultiLevelHierarchy"/>
    <dgm:cxn modelId="{5E0B9133-5D9F-49E6-81BC-D733BC187999}" type="presParOf" srcId="{8A7E9E9F-B8F4-4B2C-AB0C-293A38C4EA19}" destId="{71853DF5-4A4A-4871-AE36-316B540E99DF}" srcOrd="1" destOrd="0" presId="urn:microsoft.com/office/officeart/2008/layout/HorizontalMultiLevelHierarchy"/>
    <dgm:cxn modelId="{F3F2968C-7F42-4EAF-9D46-C785E313EE50}" type="presParOf" srcId="{71853DF5-4A4A-4871-AE36-316B540E99DF}" destId="{4BAE63F8-FA04-49D7-9BBB-5CB80F7F520E}" srcOrd="0" destOrd="0" presId="urn:microsoft.com/office/officeart/2008/layout/HorizontalMultiLevelHierarchy"/>
    <dgm:cxn modelId="{46141F08-3A7A-45DB-9862-33A1607A267D}" type="presParOf" srcId="{71853DF5-4A4A-4871-AE36-316B540E99DF}" destId="{B98145E8-11EF-424E-9595-12226654E25D}" srcOrd="1" destOrd="0" presId="urn:microsoft.com/office/officeart/2008/layout/HorizontalMultiLevelHierarchy"/>
    <dgm:cxn modelId="{17ADF716-C90F-4220-9423-023C648E6DC5}" type="presParOf" srcId="{A799D3B7-0E19-40B7-90B5-76A63FBFCD8E}" destId="{6FF4EC1A-14D8-480D-AF7B-7A9A371759D2}" srcOrd="6" destOrd="0" presId="urn:microsoft.com/office/officeart/2008/layout/HorizontalMultiLevelHierarchy"/>
    <dgm:cxn modelId="{6F72DFB4-0D57-4EF2-941A-A55E6AFA1EDB}" type="presParOf" srcId="{6FF4EC1A-14D8-480D-AF7B-7A9A371759D2}" destId="{8DB454C2-354A-4335-BC78-5919F2DD7E98}" srcOrd="0" destOrd="0" presId="urn:microsoft.com/office/officeart/2008/layout/HorizontalMultiLevelHierarchy"/>
    <dgm:cxn modelId="{908A8AAE-F0C7-4B2B-BA01-CD75BCF83724}" type="presParOf" srcId="{A799D3B7-0E19-40B7-90B5-76A63FBFCD8E}" destId="{C496521C-F709-42E2-B811-998BC9F98DD9}" srcOrd="7" destOrd="0" presId="urn:microsoft.com/office/officeart/2008/layout/HorizontalMultiLevelHierarchy"/>
    <dgm:cxn modelId="{AB5AB0A2-5FAC-4E18-9B34-908EE794DDED}" type="presParOf" srcId="{C496521C-F709-42E2-B811-998BC9F98DD9}" destId="{8CE9E23C-D42B-450E-AAEB-5F248E5B7D8B}" srcOrd="0" destOrd="0" presId="urn:microsoft.com/office/officeart/2008/layout/HorizontalMultiLevelHierarchy"/>
    <dgm:cxn modelId="{83D13DB5-09E4-4ECF-B539-9F635653788E}" type="presParOf" srcId="{C496521C-F709-42E2-B811-998BC9F98DD9}" destId="{97C015F5-396F-42FF-B7FC-F08FF656E1D3}" srcOrd="1" destOrd="0" presId="urn:microsoft.com/office/officeart/2008/layout/HorizontalMultiLevelHierarchy"/>
    <dgm:cxn modelId="{586765B3-2277-402D-A6A3-DF1B008134A0}" type="presParOf" srcId="{97C015F5-396F-42FF-B7FC-F08FF656E1D3}" destId="{8638D057-1B82-4007-A190-CA21763C3AA1}" srcOrd="0" destOrd="0" presId="urn:microsoft.com/office/officeart/2008/layout/HorizontalMultiLevelHierarchy"/>
    <dgm:cxn modelId="{8A81646A-12BD-4958-807D-83ECFE970FB0}" type="presParOf" srcId="{8638D057-1B82-4007-A190-CA21763C3AA1}" destId="{A2849F70-E410-4133-91E6-5D7C3FA6F8CE}" srcOrd="0" destOrd="0" presId="urn:microsoft.com/office/officeart/2008/layout/HorizontalMultiLevelHierarchy"/>
    <dgm:cxn modelId="{94FC522E-20BA-4000-AE56-6C6FE50F18EF}" type="presParOf" srcId="{97C015F5-396F-42FF-B7FC-F08FF656E1D3}" destId="{42AAAD3C-6C1A-4A60-9048-F4128469579E}" srcOrd="1" destOrd="0" presId="urn:microsoft.com/office/officeart/2008/layout/HorizontalMultiLevelHierarchy"/>
    <dgm:cxn modelId="{A1E2AF5D-8AF9-4B4F-BCAE-D52592C2FF70}" type="presParOf" srcId="{42AAAD3C-6C1A-4A60-9048-F4128469579E}" destId="{968ABEC0-B09D-4E33-AB3D-EC26C968EA27}" srcOrd="0" destOrd="0" presId="urn:microsoft.com/office/officeart/2008/layout/HorizontalMultiLevelHierarchy"/>
    <dgm:cxn modelId="{84535914-9DB0-4A2B-9AB6-B5E2AF45C8E0}" type="presParOf" srcId="{42AAAD3C-6C1A-4A60-9048-F4128469579E}" destId="{BA964FEE-1A4E-404F-8646-31B4A55DF0B9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638D057-1B82-4007-A190-CA21763C3AA1}">
      <dsp:nvSpPr>
        <dsp:cNvPr id="0" name=""/>
        <dsp:cNvSpPr/>
      </dsp:nvSpPr>
      <dsp:spPr>
        <a:xfrm>
          <a:off x="8233134" y="7579500"/>
          <a:ext cx="29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4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4885" y="7617760"/>
        <a:ext cx="14921" cy="14921"/>
      </dsp:txXfrm>
    </dsp:sp>
    <dsp:sp modelId="{6FF4EC1A-14D8-480D-AF7B-7A9A371759D2}">
      <dsp:nvSpPr>
        <dsp:cNvPr id="0" name=""/>
        <dsp:cNvSpPr/>
      </dsp:nvSpPr>
      <dsp:spPr>
        <a:xfrm>
          <a:off x="6442602" y="6061461"/>
          <a:ext cx="298422" cy="15637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211" y="0"/>
              </a:lnTo>
              <a:lnTo>
                <a:pt x="149211" y="1563759"/>
              </a:lnTo>
              <a:lnTo>
                <a:pt x="298422" y="15637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52013" y="6803541"/>
        <a:ext cx="79598" cy="79598"/>
      </dsp:txXfrm>
    </dsp:sp>
    <dsp:sp modelId="{B0B03BE1-AA51-456F-BB8E-741B3CEE5AC2}">
      <dsp:nvSpPr>
        <dsp:cNvPr id="0" name=""/>
        <dsp:cNvSpPr/>
      </dsp:nvSpPr>
      <dsp:spPr>
        <a:xfrm>
          <a:off x="8233134" y="7010860"/>
          <a:ext cx="29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4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4885" y="7049120"/>
        <a:ext cx="14921" cy="14921"/>
      </dsp:txXfrm>
    </dsp:sp>
    <dsp:sp modelId="{97BB9FCB-00B9-42AF-887C-3D281326D3FB}">
      <dsp:nvSpPr>
        <dsp:cNvPr id="0" name=""/>
        <dsp:cNvSpPr/>
      </dsp:nvSpPr>
      <dsp:spPr>
        <a:xfrm>
          <a:off x="6442602" y="6061461"/>
          <a:ext cx="298422" cy="9951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211" y="0"/>
              </a:lnTo>
              <a:lnTo>
                <a:pt x="149211" y="995119"/>
              </a:lnTo>
              <a:lnTo>
                <a:pt x="298422" y="99511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65840" y="6533048"/>
        <a:ext cx="51945" cy="51945"/>
      </dsp:txXfrm>
    </dsp:sp>
    <dsp:sp modelId="{DDE14BD0-A06B-4EE3-B920-2D414B571BA1}">
      <dsp:nvSpPr>
        <dsp:cNvPr id="0" name=""/>
        <dsp:cNvSpPr/>
      </dsp:nvSpPr>
      <dsp:spPr>
        <a:xfrm>
          <a:off x="10023667" y="6442221"/>
          <a:ext cx="29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4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165417" y="6480480"/>
        <a:ext cx="14921" cy="14921"/>
      </dsp:txXfrm>
    </dsp:sp>
    <dsp:sp modelId="{A64D7E22-DA57-44EA-890F-97F40A7C7774}">
      <dsp:nvSpPr>
        <dsp:cNvPr id="0" name=""/>
        <dsp:cNvSpPr/>
      </dsp:nvSpPr>
      <dsp:spPr>
        <a:xfrm>
          <a:off x="8233134" y="6203621"/>
          <a:ext cx="298422" cy="2843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211" y="0"/>
              </a:lnTo>
              <a:lnTo>
                <a:pt x="149211" y="284319"/>
              </a:lnTo>
              <a:lnTo>
                <a:pt x="298422" y="28431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2041" y="6335476"/>
        <a:ext cx="20609" cy="20609"/>
      </dsp:txXfrm>
    </dsp:sp>
    <dsp:sp modelId="{95053345-15D1-4FA6-B52B-851A51799C90}">
      <dsp:nvSpPr>
        <dsp:cNvPr id="0" name=""/>
        <dsp:cNvSpPr/>
      </dsp:nvSpPr>
      <dsp:spPr>
        <a:xfrm>
          <a:off x="10023667" y="5873581"/>
          <a:ext cx="29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4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165417" y="5911840"/>
        <a:ext cx="14921" cy="14921"/>
      </dsp:txXfrm>
    </dsp:sp>
    <dsp:sp modelId="{5A84C9F5-4282-407B-B269-FAF4F4DE2419}">
      <dsp:nvSpPr>
        <dsp:cNvPr id="0" name=""/>
        <dsp:cNvSpPr/>
      </dsp:nvSpPr>
      <dsp:spPr>
        <a:xfrm>
          <a:off x="8233134" y="5919301"/>
          <a:ext cx="298422" cy="284319"/>
        </a:xfrm>
        <a:custGeom>
          <a:avLst/>
          <a:gdLst/>
          <a:ahLst/>
          <a:cxnLst/>
          <a:rect l="0" t="0" r="0" b="0"/>
          <a:pathLst>
            <a:path>
              <a:moveTo>
                <a:pt x="0" y="284319"/>
              </a:moveTo>
              <a:lnTo>
                <a:pt x="149211" y="284319"/>
              </a:lnTo>
              <a:lnTo>
                <a:pt x="149211" y="0"/>
              </a:lnTo>
              <a:lnTo>
                <a:pt x="2984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2041" y="6051156"/>
        <a:ext cx="20609" cy="20609"/>
      </dsp:txXfrm>
    </dsp:sp>
    <dsp:sp modelId="{3FBD1FD6-E4DC-4041-8C21-3AE92188F157}">
      <dsp:nvSpPr>
        <dsp:cNvPr id="0" name=""/>
        <dsp:cNvSpPr/>
      </dsp:nvSpPr>
      <dsp:spPr>
        <a:xfrm>
          <a:off x="6442602" y="6061461"/>
          <a:ext cx="298422" cy="1421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211" y="0"/>
              </a:lnTo>
              <a:lnTo>
                <a:pt x="149211" y="142159"/>
              </a:lnTo>
              <a:lnTo>
                <a:pt x="298422" y="1421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83549" y="6124277"/>
        <a:ext cx="16527" cy="16527"/>
      </dsp:txXfrm>
    </dsp:sp>
    <dsp:sp modelId="{439D19A4-A152-4E3D-8B07-A035FF5DEE77}">
      <dsp:nvSpPr>
        <dsp:cNvPr id="0" name=""/>
        <dsp:cNvSpPr/>
      </dsp:nvSpPr>
      <dsp:spPr>
        <a:xfrm>
          <a:off x="10023667" y="5304941"/>
          <a:ext cx="29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4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165417" y="5343201"/>
        <a:ext cx="14921" cy="14921"/>
      </dsp:txXfrm>
    </dsp:sp>
    <dsp:sp modelId="{E56C53C7-8744-42D2-A29E-C018888A1657}">
      <dsp:nvSpPr>
        <dsp:cNvPr id="0" name=""/>
        <dsp:cNvSpPr/>
      </dsp:nvSpPr>
      <dsp:spPr>
        <a:xfrm>
          <a:off x="8233134" y="4497702"/>
          <a:ext cx="298422" cy="8529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211" y="0"/>
              </a:lnTo>
              <a:lnTo>
                <a:pt x="149211" y="852959"/>
              </a:lnTo>
              <a:lnTo>
                <a:pt x="298422" y="8529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59754" y="4901590"/>
        <a:ext cx="45182" cy="45182"/>
      </dsp:txXfrm>
    </dsp:sp>
    <dsp:sp modelId="{72CAB82A-D05F-432F-952B-58C6C3792EDE}">
      <dsp:nvSpPr>
        <dsp:cNvPr id="0" name=""/>
        <dsp:cNvSpPr/>
      </dsp:nvSpPr>
      <dsp:spPr>
        <a:xfrm>
          <a:off x="10023667" y="4736302"/>
          <a:ext cx="29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4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165417" y="4774561"/>
        <a:ext cx="14921" cy="14921"/>
      </dsp:txXfrm>
    </dsp:sp>
    <dsp:sp modelId="{97D7C071-E608-4B10-93A5-74D834C0E38A}">
      <dsp:nvSpPr>
        <dsp:cNvPr id="0" name=""/>
        <dsp:cNvSpPr/>
      </dsp:nvSpPr>
      <dsp:spPr>
        <a:xfrm>
          <a:off x="8233134" y="4497702"/>
          <a:ext cx="298422" cy="2843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211" y="0"/>
              </a:lnTo>
              <a:lnTo>
                <a:pt x="149211" y="284319"/>
              </a:lnTo>
              <a:lnTo>
                <a:pt x="298422" y="28431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2041" y="4629557"/>
        <a:ext cx="20609" cy="20609"/>
      </dsp:txXfrm>
    </dsp:sp>
    <dsp:sp modelId="{0A2EB75C-FE62-494C-BD04-978F9533F8EA}">
      <dsp:nvSpPr>
        <dsp:cNvPr id="0" name=""/>
        <dsp:cNvSpPr/>
      </dsp:nvSpPr>
      <dsp:spPr>
        <a:xfrm>
          <a:off x="10023667" y="4167662"/>
          <a:ext cx="29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4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165417" y="4205921"/>
        <a:ext cx="14921" cy="14921"/>
      </dsp:txXfrm>
    </dsp:sp>
    <dsp:sp modelId="{6E7AF1C9-C4D4-483D-BD92-F423A481AD5E}">
      <dsp:nvSpPr>
        <dsp:cNvPr id="0" name=""/>
        <dsp:cNvSpPr/>
      </dsp:nvSpPr>
      <dsp:spPr>
        <a:xfrm>
          <a:off x="8233134" y="4213382"/>
          <a:ext cx="298422" cy="284319"/>
        </a:xfrm>
        <a:custGeom>
          <a:avLst/>
          <a:gdLst/>
          <a:ahLst/>
          <a:cxnLst/>
          <a:rect l="0" t="0" r="0" b="0"/>
          <a:pathLst>
            <a:path>
              <a:moveTo>
                <a:pt x="0" y="284319"/>
              </a:moveTo>
              <a:lnTo>
                <a:pt x="149211" y="284319"/>
              </a:lnTo>
              <a:lnTo>
                <a:pt x="149211" y="0"/>
              </a:lnTo>
              <a:lnTo>
                <a:pt x="2984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2041" y="4345237"/>
        <a:ext cx="20609" cy="20609"/>
      </dsp:txXfrm>
    </dsp:sp>
    <dsp:sp modelId="{AE592D10-21B9-47B9-86CD-B72353A355EA}">
      <dsp:nvSpPr>
        <dsp:cNvPr id="0" name=""/>
        <dsp:cNvSpPr/>
      </dsp:nvSpPr>
      <dsp:spPr>
        <a:xfrm>
          <a:off x="10023667" y="3599022"/>
          <a:ext cx="29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4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165417" y="3637282"/>
        <a:ext cx="14921" cy="14921"/>
      </dsp:txXfrm>
    </dsp:sp>
    <dsp:sp modelId="{CB4F527E-3069-44CD-A047-05E669B2DE4C}">
      <dsp:nvSpPr>
        <dsp:cNvPr id="0" name=""/>
        <dsp:cNvSpPr/>
      </dsp:nvSpPr>
      <dsp:spPr>
        <a:xfrm>
          <a:off x="8233134" y="3644742"/>
          <a:ext cx="298422" cy="852959"/>
        </a:xfrm>
        <a:custGeom>
          <a:avLst/>
          <a:gdLst/>
          <a:ahLst/>
          <a:cxnLst/>
          <a:rect l="0" t="0" r="0" b="0"/>
          <a:pathLst>
            <a:path>
              <a:moveTo>
                <a:pt x="0" y="852959"/>
              </a:moveTo>
              <a:lnTo>
                <a:pt x="149211" y="852959"/>
              </a:lnTo>
              <a:lnTo>
                <a:pt x="149211" y="0"/>
              </a:lnTo>
              <a:lnTo>
                <a:pt x="2984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59754" y="4048631"/>
        <a:ext cx="45182" cy="45182"/>
      </dsp:txXfrm>
    </dsp:sp>
    <dsp:sp modelId="{8EEDB865-4E55-450B-A52D-8C49A2D68D9C}">
      <dsp:nvSpPr>
        <dsp:cNvPr id="0" name=""/>
        <dsp:cNvSpPr/>
      </dsp:nvSpPr>
      <dsp:spPr>
        <a:xfrm>
          <a:off x="6442602" y="4497702"/>
          <a:ext cx="298422" cy="1563759"/>
        </a:xfrm>
        <a:custGeom>
          <a:avLst/>
          <a:gdLst/>
          <a:ahLst/>
          <a:cxnLst/>
          <a:rect l="0" t="0" r="0" b="0"/>
          <a:pathLst>
            <a:path>
              <a:moveTo>
                <a:pt x="0" y="1563759"/>
              </a:moveTo>
              <a:lnTo>
                <a:pt x="149211" y="1563759"/>
              </a:lnTo>
              <a:lnTo>
                <a:pt x="149211" y="0"/>
              </a:lnTo>
              <a:lnTo>
                <a:pt x="2984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52013" y="5239782"/>
        <a:ext cx="79598" cy="79598"/>
      </dsp:txXfrm>
    </dsp:sp>
    <dsp:sp modelId="{A8670E1A-316C-4DEB-8558-CFCB7674E6A9}">
      <dsp:nvSpPr>
        <dsp:cNvPr id="0" name=""/>
        <dsp:cNvSpPr/>
      </dsp:nvSpPr>
      <dsp:spPr>
        <a:xfrm>
          <a:off x="4652069" y="4142302"/>
          <a:ext cx="298422" cy="191915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211" y="0"/>
              </a:lnTo>
              <a:lnTo>
                <a:pt x="149211" y="1919159"/>
              </a:lnTo>
              <a:lnTo>
                <a:pt x="298422" y="191915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4752724" y="5053326"/>
        <a:ext cx="97111" cy="97111"/>
      </dsp:txXfrm>
    </dsp:sp>
    <dsp:sp modelId="{04151457-FD17-4CD0-8CB5-432A105434B1}">
      <dsp:nvSpPr>
        <dsp:cNvPr id="0" name=""/>
        <dsp:cNvSpPr/>
      </dsp:nvSpPr>
      <dsp:spPr>
        <a:xfrm>
          <a:off x="10023667" y="3030382"/>
          <a:ext cx="29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4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165417" y="3068642"/>
        <a:ext cx="14921" cy="14921"/>
      </dsp:txXfrm>
    </dsp:sp>
    <dsp:sp modelId="{6EDDBAE7-0A73-4AB7-960F-14B8CDCACF97}">
      <dsp:nvSpPr>
        <dsp:cNvPr id="0" name=""/>
        <dsp:cNvSpPr/>
      </dsp:nvSpPr>
      <dsp:spPr>
        <a:xfrm>
          <a:off x="8233134" y="2791783"/>
          <a:ext cx="298422" cy="2843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211" y="0"/>
              </a:lnTo>
              <a:lnTo>
                <a:pt x="149211" y="284319"/>
              </a:lnTo>
              <a:lnTo>
                <a:pt x="298422" y="28431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2041" y="2923638"/>
        <a:ext cx="20609" cy="20609"/>
      </dsp:txXfrm>
    </dsp:sp>
    <dsp:sp modelId="{120E6438-C249-4109-83A5-346EAD30EEC7}">
      <dsp:nvSpPr>
        <dsp:cNvPr id="0" name=""/>
        <dsp:cNvSpPr/>
      </dsp:nvSpPr>
      <dsp:spPr>
        <a:xfrm>
          <a:off x="10023667" y="2461743"/>
          <a:ext cx="29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4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165417" y="2500002"/>
        <a:ext cx="14921" cy="14921"/>
      </dsp:txXfrm>
    </dsp:sp>
    <dsp:sp modelId="{477CD995-97D7-4AAB-AD9F-BC1FF041BA5E}">
      <dsp:nvSpPr>
        <dsp:cNvPr id="0" name=""/>
        <dsp:cNvSpPr/>
      </dsp:nvSpPr>
      <dsp:spPr>
        <a:xfrm>
          <a:off x="8233134" y="2507463"/>
          <a:ext cx="298422" cy="284319"/>
        </a:xfrm>
        <a:custGeom>
          <a:avLst/>
          <a:gdLst/>
          <a:ahLst/>
          <a:cxnLst/>
          <a:rect l="0" t="0" r="0" b="0"/>
          <a:pathLst>
            <a:path>
              <a:moveTo>
                <a:pt x="0" y="284319"/>
              </a:moveTo>
              <a:lnTo>
                <a:pt x="149211" y="284319"/>
              </a:lnTo>
              <a:lnTo>
                <a:pt x="149211" y="0"/>
              </a:lnTo>
              <a:lnTo>
                <a:pt x="2984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2041" y="2639318"/>
        <a:ext cx="20609" cy="20609"/>
      </dsp:txXfrm>
    </dsp:sp>
    <dsp:sp modelId="{42FF02AF-645E-46AB-817C-4207B29B65EE}">
      <dsp:nvSpPr>
        <dsp:cNvPr id="0" name=""/>
        <dsp:cNvSpPr/>
      </dsp:nvSpPr>
      <dsp:spPr>
        <a:xfrm>
          <a:off x="6442602" y="2223143"/>
          <a:ext cx="298422" cy="5686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211" y="0"/>
              </a:lnTo>
              <a:lnTo>
                <a:pt x="149211" y="568639"/>
              </a:lnTo>
              <a:lnTo>
                <a:pt x="298422" y="56863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75758" y="2491408"/>
        <a:ext cx="32109" cy="32109"/>
      </dsp:txXfrm>
    </dsp:sp>
    <dsp:sp modelId="{FCA4E135-B828-4857-81D4-310C455FA11F}">
      <dsp:nvSpPr>
        <dsp:cNvPr id="0" name=""/>
        <dsp:cNvSpPr/>
      </dsp:nvSpPr>
      <dsp:spPr>
        <a:xfrm>
          <a:off x="10023667" y="1893103"/>
          <a:ext cx="29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4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165417" y="1931362"/>
        <a:ext cx="14921" cy="14921"/>
      </dsp:txXfrm>
    </dsp:sp>
    <dsp:sp modelId="{3EB0F70A-267E-4DA0-BAA8-731530D9AF3D}">
      <dsp:nvSpPr>
        <dsp:cNvPr id="0" name=""/>
        <dsp:cNvSpPr/>
      </dsp:nvSpPr>
      <dsp:spPr>
        <a:xfrm>
          <a:off x="8233134" y="1654503"/>
          <a:ext cx="298422" cy="2843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211" y="0"/>
              </a:lnTo>
              <a:lnTo>
                <a:pt x="149211" y="284319"/>
              </a:lnTo>
              <a:lnTo>
                <a:pt x="298422" y="28431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2041" y="1786359"/>
        <a:ext cx="20609" cy="20609"/>
      </dsp:txXfrm>
    </dsp:sp>
    <dsp:sp modelId="{6281B48E-DB3D-4636-85E1-2C1BD129EA65}">
      <dsp:nvSpPr>
        <dsp:cNvPr id="0" name=""/>
        <dsp:cNvSpPr/>
      </dsp:nvSpPr>
      <dsp:spPr>
        <a:xfrm>
          <a:off x="10023667" y="1324463"/>
          <a:ext cx="29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4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10165417" y="1362723"/>
        <a:ext cx="14921" cy="14921"/>
      </dsp:txXfrm>
    </dsp:sp>
    <dsp:sp modelId="{A14F6660-C16A-4FF3-8953-C80671F1D7DC}">
      <dsp:nvSpPr>
        <dsp:cNvPr id="0" name=""/>
        <dsp:cNvSpPr/>
      </dsp:nvSpPr>
      <dsp:spPr>
        <a:xfrm>
          <a:off x="8233134" y="1370183"/>
          <a:ext cx="298422" cy="284319"/>
        </a:xfrm>
        <a:custGeom>
          <a:avLst/>
          <a:gdLst/>
          <a:ahLst/>
          <a:cxnLst/>
          <a:rect l="0" t="0" r="0" b="0"/>
          <a:pathLst>
            <a:path>
              <a:moveTo>
                <a:pt x="0" y="284319"/>
              </a:moveTo>
              <a:lnTo>
                <a:pt x="149211" y="284319"/>
              </a:lnTo>
              <a:lnTo>
                <a:pt x="149211" y="0"/>
              </a:lnTo>
              <a:lnTo>
                <a:pt x="2984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2041" y="1502039"/>
        <a:ext cx="20609" cy="20609"/>
      </dsp:txXfrm>
    </dsp:sp>
    <dsp:sp modelId="{2EE2A582-1F1B-4E51-A4D0-7CD8F6B51C78}">
      <dsp:nvSpPr>
        <dsp:cNvPr id="0" name=""/>
        <dsp:cNvSpPr/>
      </dsp:nvSpPr>
      <dsp:spPr>
        <a:xfrm>
          <a:off x="6442602" y="1654503"/>
          <a:ext cx="298422" cy="568639"/>
        </a:xfrm>
        <a:custGeom>
          <a:avLst/>
          <a:gdLst/>
          <a:ahLst/>
          <a:cxnLst/>
          <a:rect l="0" t="0" r="0" b="0"/>
          <a:pathLst>
            <a:path>
              <a:moveTo>
                <a:pt x="0" y="568639"/>
              </a:moveTo>
              <a:lnTo>
                <a:pt x="149211" y="568639"/>
              </a:lnTo>
              <a:lnTo>
                <a:pt x="149211" y="0"/>
              </a:lnTo>
              <a:lnTo>
                <a:pt x="2984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75758" y="1922768"/>
        <a:ext cx="32109" cy="32109"/>
      </dsp:txXfrm>
    </dsp:sp>
    <dsp:sp modelId="{E4D805C1-0FDD-4506-9132-245D1618CDA6}">
      <dsp:nvSpPr>
        <dsp:cNvPr id="0" name=""/>
        <dsp:cNvSpPr/>
      </dsp:nvSpPr>
      <dsp:spPr>
        <a:xfrm>
          <a:off x="4652069" y="2223143"/>
          <a:ext cx="298422" cy="1919159"/>
        </a:xfrm>
        <a:custGeom>
          <a:avLst/>
          <a:gdLst/>
          <a:ahLst/>
          <a:cxnLst/>
          <a:rect l="0" t="0" r="0" b="0"/>
          <a:pathLst>
            <a:path>
              <a:moveTo>
                <a:pt x="0" y="1919159"/>
              </a:moveTo>
              <a:lnTo>
                <a:pt x="149211" y="1919159"/>
              </a:lnTo>
              <a:lnTo>
                <a:pt x="149211" y="0"/>
              </a:lnTo>
              <a:lnTo>
                <a:pt x="2984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4752724" y="3134167"/>
        <a:ext cx="97111" cy="97111"/>
      </dsp:txXfrm>
    </dsp:sp>
    <dsp:sp modelId="{10902F1B-76A0-42BF-B8B6-85638234AC1B}">
      <dsp:nvSpPr>
        <dsp:cNvPr id="0" name=""/>
        <dsp:cNvSpPr/>
      </dsp:nvSpPr>
      <dsp:spPr>
        <a:xfrm>
          <a:off x="2861536" y="2329763"/>
          <a:ext cx="298422" cy="18125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211" y="0"/>
              </a:lnTo>
              <a:lnTo>
                <a:pt x="149211" y="1812539"/>
              </a:lnTo>
              <a:lnTo>
                <a:pt x="298422" y="181253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600" kern="1200"/>
        </a:p>
      </dsp:txBody>
      <dsp:txXfrm>
        <a:off x="2964824" y="3190109"/>
        <a:ext cx="91847" cy="91847"/>
      </dsp:txXfrm>
    </dsp:sp>
    <dsp:sp modelId="{62489F7F-60DB-437C-9AAA-2789BC398903}">
      <dsp:nvSpPr>
        <dsp:cNvPr id="0" name=""/>
        <dsp:cNvSpPr/>
      </dsp:nvSpPr>
      <dsp:spPr>
        <a:xfrm>
          <a:off x="8233134" y="755824"/>
          <a:ext cx="29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4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4885" y="794083"/>
        <a:ext cx="14921" cy="14921"/>
      </dsp:txXfrm>
    </dsp:sp>
    <dsp:sp modelId="{313A408E-2951-45A3-9680-74CF556F8148}">
      <dsp:nvSpPr>
        <dsp:cNvPr id="0" name=""/>
        <dsp:cNvSpPr/>
      </dsp:nvSpPr>
      <dsp:spPr>
        <a:xfrm>
          <a:off x="6442602" y="517224"/>
          <a:ext cx="298422" cy="28431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49211" y="0"/>
              </a:lnTo>
              <a:lnTo>
                <a:pt x="149211" y="284319"/>
              </a:lnTo>
              <a:lnTo>
                <a:pt x="298422" y="28431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81508" y="649079"/>
        <a:ext cx="20609" cy="20609"/>
      </dsp:txXfrm>
    </dsp:sp>
    <dsp:sp modelId="{42C92CD1-60B7-41BE-B375-A316E33906DC}">
      <dsp:nvSpPr>
        <dsp:cNvPr id="0" name=""/>
        <dsp:cNvSpPr/>
      </dsp:nvSpPr>
      <dsp:spPr>
        <a:xfrm>
          <a:off x="8233134" y="187184"/>
          <a:ext cx="29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4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374885" y="225443"/>
        <a:ext cx="14921" cy="14921"/>
      </dsp:txXfrm>
    </dsp:sp>
    <dsp:sp modelId="{11679529-943F-4036-98D2-8F386A2255D7}">
      <dsp:nvSpPr>
        <dsp:cNvPr id="0" name=""/>
        <dsp:cNvSpPr/>
      </dsp:nvSpPr>
      <dsp:spPr>
        <a:xfrm>
          <a:off x="6442602" y="232904"/>
          <a:ext cx="298422" cy="284319"/>
        </a:xfrm>
        <a:custGeom>
          <a:avLst/>
          <a:gdLst/>
          <a:ahLst/>
          <a:cxnLst/>
          <a:rect l="0" t="0" r="0" b="0"/>
          <a:pathLst>
            <a:path>
              <a:moveTo>
                <a:pt x="0" y="284319"/>
              </a:moveTo>
              <a:lnTo>
                <a:pt x="149211" y="284319"/>
              </a:lnTo>
              <a:lnTo>
                <a:pt x="149211" y="0"/>
              </a:lnTo>
              <a:lnTo>
                <a:pt x="298422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581508" y="364759"/>
        <a:ext cx="20609" cy="20609"/>
      </dsp:txXfrm>
    </dsp:sp>
    <dsp:sp modelId="{E6CB76F9-FA0B-485D-B09B-F33ABF23BD84}">
      <dsp:nvSpPr>
        <dsp:cNvPr id="0" name=""/>
        <dsp:cNvSpPr/>
      </dsp:nvSpPr>
      <dsp:spPr>
        <a:xfrm>
          <a:off x="4652069" y="471504"/>
          <a:ext cx="298422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298422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793819" y="509763"/>
        <a:ext cx="14921" cy="14921"/>
      </dsp:txXfrm>
    </dsp:sp>
    <dsp:sp modelId="{9CD7B256-988B-4E05-83C3-9899947D0990}">
      <dsp:nvSpPr>
        <dsp:cNvPr id="0" name=""/>
        <dsp:cNvSpPr/>
      </dsp:nvSpPr>
      <dsp:spPr>
        <a:xfrm>
          <a:off x="2861536" y="517224"/>
          <a:ext cx="298422" cy="1812539"/>
        </a:xfrm>
        <a:custGeom>
          <a:avLst/>
          <a:gdLst/>
          <a:ahLst/>
          <a:cxnLst/>
          <a:rect l="0" t="0" r="0" b="0"/>
          <a:pathLst>
            <a:path>
              <a:moveTo>
                <a:pt x="0" y="1812539"/>
              </a:moveTo>
              <a:lnTo>
                <a:pt x="149211" y="1812539"/>
              </a:lnTo>
              <a:lnTo>
                <a:pt x="149211" y="0"/>
              </a:lnTo>
              <a:lnTo>
                <a:pt x="298422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2964824" y="1377570"/>
        <a:ext cx="91847" cy="91847"/>
      </dsp:txXfrm>
    </dsp:sp>
    <dsp:sp modelId="{47AE8846-F21F-4E4C-B4A3-D44DA4BF791C}">
      <dsp:nvSpPr>
        <dsp:cNvPr id="0" name=""/>
        <dsp:cNvSpPr/>
      </dsp:nvSpPr>
      <dsp:spPr>
        <a:xfrm rot="16200000">
          <a:off x="1436944" y="2102307"/>
          <a:ext cx="2394272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8415" tIns="18415" rIns="18415" bIns="18415" numCol="1" spcCol="1270" anchor="ctr" anchorCtr="0">
          <a:noAutofit/>
        </a:bodyPr>
        <a:lstStyle/>
        <a:p>
          <a:pPr lvl="0" algn="ctr" defTabSz="1289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2900" kern="1200"/>
            <a:t>Plan</a:t>
          </a:r>
          <a:endParaRPr lang="zh-CN" altLang="en-US" sz="2900" kern="1200"/>
        </a:p>
      </dsp:txBody>
      <dsp:txXfrm>
        <a:off x="1436944" y="2102307"/>
        <a:ext cx="2394272" cy="454911"/>
      </dsp:txXfrm>
    </dsp:sp>
    <dsp:sp modelId="{771B536D-40A9-4ABF-804C-03A235150690}">
      <dsp:nvSpPr>
        <dsp:cNvPr id="0" name=""/>
        <dsp:cNvSpPr/>
      </dsp:nvSpPr>
      <dsp:spPr>
        <a:xfrm>
          <a:off x="3159958" y="289768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imeManagement</a:t>
          </a:r>
          <a:endParaRPr lang="zh-CN" altLang="en-US" sz="1300" kern="1200"/>
        </a:p>
      </dsp:txBody>
      <dsp:txXfrm>
        <a:off x="3159958" y="289768"/>
        <a:ext cx="1492110" cy="454911"/>
      </dsp:txXfrm>
    </dsp:sp>
    <dsp:sp modelId="{1FED0D6C-6683-4EDC-BF84-844EDAA0C9D4}">
      <dsp:nvSpPr>
        <dsp:cNvPr id="0" name=""/>
        <dsp:cNvSpPr/>
      </dsp:nvSpPr>
      <dsp:spPr>
        <a:xfrm>
          <a:off x="4950491" y="289768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ime Resource</a:t>
          </a:r>
          <a:endParaRPr lang="zh-CN" altLang="en-US" sz="1300" kern="1200"/>
        </a:p>
      </dsp:txBody>
      <dsp:txXfrm>
        <a:off x="4950491" y="289768"/>
        <a:ext cx="1492110" cy="454911"/>
      </dsp:txXfrm>
    </dsp:sp>
    <dsp:sp modelId="{96E61FDC-C002-4677-BA1D-B15AC2F96AF7}">
      <dsp:nvSpPr>
        <dsp:cNvPr id="0" name=""/>
        <dsp:cNvSpPr/>
      </dsp:nvSpPr>
      <dsp:spPr>
        <a:xfrm>
          <a:off x="6741024" y="5448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Mondy-Friday</a:t>
          </a:r>
          <a:endParaRPr lang="zh-CN" altLang="en-US" sz="1300" kern="1200"/>
        </a:p>
      </dsp:txBody>
      <dsp:txXfrm>
        <a:off x="6741024" y="5448"/>
        <a:ext cx="1492110" cy="454911"/>
      </dsp:txXfrm>
    </dsp:sp>
    <dsp:sp modelId="{763FE739-767B-4737-BE46-802B075061E1}">
      <dsp:nvSpPr>
        <dsp:cNvPr id="0" name=""/>
        <dsp:cNvSpPr/>
      </dsp:nvSpPr>
      <dsp:spPr>
        <a:xfrm>
          <a:off x="8531556" y="5448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0 hours</a:t>
          </a:r>
          <a:endParaRPr lang="zh-CN" altLang="en-US" sz="1300" kern="1200"/>
        </a:p>
      </dsp:txBody>
      <dsp:txXfrm>
        <a:off x="8531556" y="5448"/>
        <a:ext cx="1492110" cy="454911"/>
      </dsp:txXfrm>
    </dsp:sp>
    <dsp:sp modelId="{0CAFDE7E-A183-4F8A-8955-75B49F20772A}">
      <dsp:nvSpPr>
        <dsp:cNvPr id="0" name=""/>
        <dsp:cNvSpPr/>
      </dsp:nvSpPr>
      <dsp:spPr>
        <a:xfrm>
          <a:off x="6741024" y="574088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aturday-Sunday</a:t>
          </a:r>
          <a:endParaRPr lang="zh-CN" altLang="en-US" sz="1300" kern="1200"/>
        </a:p>
      </dsp:txBody>
      <dsp:txXfrm>
        <a:off x="6741024" y="574088"/>
        <a:ext cx="1492110" cy="454911"/>
      </dsp:txXfrm>
    </dsp:sp>
    <dsp:sp modelId="{2CBDEFA4-8698-4B8E-86C0-ECE38531C36F}">
      <dsp:nvSpPr>
        <dsp:cNvPr id="0" name=""/>
        <dsp:cNvSpPr/>
      </dsp:nvSpPr>
      <dsp:spPr>
        <a:xfrm>
          <a:off x="8531556" y="574088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9 hours</a:t>
          </a:r>
          <a:endParaRPr lang="zh-CN" altLang="en-US" sz="1300" kern="1200"/>
        </a:p>
      </dsp:txBody>
      <dsp:txXfrm>
        <a:off x="8531556" y="574088"/>
        <a:ext cx="1492110" cy="454911"/>
      </dsp:txXfrm>
    </dsp:sp>
    <dsp:sp modelId="{D456BF37-646F-420A-817B-2C6FE870644F}">
      <dsp:nvSpPr>
        <dsp:cNvPr id="0" name=""/>
        <dsp:cNvSpPr/>
      </dsp:nvSpPr>
      <dsp:spPr>
        <a:xfrm>
          <a:off x="3159958" y="3914846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tories</a:t>
          </a:r>
          <a:endParaRPr lang="zh-CN" altLang="en-US" sz="1300" kern="1200"/>
        </a:p>
      </dsp:txBody>
      <dsp:txXfrm>
        <a:off x="3159958" y="3914846"/>
        <a:ext cx="1492110" cy="454911"/>
      </dsp:txXfrm>
    </dsp:sp>
    <dsp:sp modelId="{9930AFAD-7CAA-421C-A6F6-BE96E32B90BE}">
      <dsp:nvSpPr>
        <dsp:cNvPr id="0" name=""/>
        <dsp:cNvSpPr/>
      </dsp:nvSpPr>
      <dsp:spPr>
        <a:xfrm>
          <a:off x="4950491" y="1995687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eepLearing Course: Predict Total 12hours</a:t>
          </a:r>
          <a:endParaRPr lang="zh-CN" altLang="en-US" sz="1300" kern="1200"/>
        </a:p>
      </dsp:txBody>
      <dsp:txXfrm>
        <a:off x="4950491" y="1995687"/>
        <a:ext cx="1492110" cy="454911"/>
      </dsp:txXfrm>
    </dsp:sp>
    <dsp:sp modelId="{CACA5456-797F-4757-8F94-F578C3470B7C}">
      <dsp:nvSpPr>
        <dsp:cNvPr id="0" name=""/>
        <dsp:cNvSpPr/>
      </dsp:nvSpPr>
      <dsp:spPr>
        <a:xfrm>
          <a:off x="6741024" y="1427047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urse2</a:t>
          </a:r>
          <a:endParaRPr lang="zh-CN" altLang="en-US" sz="1300" kern="1200"/>
        </a:p>
      </dsp:txBody>
      <dsp:txXfrm>
        <a:off x="6741024" y="1427047"/>
        <a:ext cx="1492110" cy="454911"/>
      </dsp:txXfrm>
    </dsp:sp>
    <dsp:sp modelId="{630C726C-2EF7-4AAE-B815-143DC5F8B1F0}">
      <dsp:nvSpPr>
        <dsp:cNvPr id="0" name=""/>
        <dsp:cNvSpPr/>
      </dsp:nvSpPr>
      <dsp:spPr>
        <a:xfrm>
          <a:off x="8531556" y="1142727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ecture:172 mins</a:t>
          </a:r>
          <a:endParaRPr lang="zh-CN" altLang="en-US" sz="1300" kern="1200"/>
        </a:p>
      </dsp:txBody>
      <dsp:txXfrm>
        <a:off x="8531556" y="1142727"/>
        <a:ext cx="1492110" cy="454911"/>
      </dsp:txXfrm>
    </dsp:sp>
    <dsp:sp modelId="{5D981D7C-A70F-4D6D-84FD-8C4231C27C07}">
      <dsp:nvSpPr>
        <dsp:cNvPr id="0" name=""/>
        <dsp:cNvSpPr/>
      </dsp:nvSpPr>
      <dsp:spPr>
        <a:xfrm>
          <a:off x="10322089" y="1142727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4 hours</a:t>
          </a:r>
          <a:endParaRPr lang="zh-CN" altLang="en-US" sz="1300" kern="1200"/>
        </a:p>
      </dsp:txBody>
      <dsp:txXfrm>
        <a:off x="10322089" y="1142727"/>
        <a:ext cx="1492110" cy="454911"/>
      </dsp:txXfrm>
    </dsp:sp>
    <dsp:sp modelId="{95A82BF1-9CD3-4E37-A94B-A37F8550399A}">
      <dsp:nvSpPr>
        <dsp:cNvPr id="0" name=""/>
        <dsp:cNvSpPr/>
      </dsp:nvSpPr>
      <dsp:spPr>
        <a:xfrm>
          <a:off x="8531556" y="1711367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4 assignments/2 quizzes</a:t>
          </a:r>
          <a:endParaRPr lang="zh-CN" altLang="en-US" sz="1300" kern="1200"/>
        </a:p>
      </dsp:txBody>
      <dsp:txXfrm>
        <a:off x="8531556" y="1711367"/>
        <a:ext cx="1492110" cy="454911"/>
      </dsp:txXfrm>
    </dsp:sp>
    <dsp:sp modelId="{138E57DF-E5C2-4E3F-962D-1D3CC0CF7D7B}">
      <dsp:nvSpPr>
        <dsp:cNvPr id="0" name=""/>
        <dsp:cNvSpPr/>
      </dsp:nvSpPr>
      <dsp:spPr>
        <a:xfrm>
          <a:off x="10322089" y="1711367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3 hours</a:t>
          </a:r>
          <a:endParaRPr lang="zh-CN" altLang="en-US" sz="1300" kern="1200"/>
        </a:p>
      </dsp:txBody>
      <dsp:txXfrm>
        <a:off x="10322089" y="1711367"/>
        <a:ext cx="1492110" cy="454911"/>
      </dsp:txXfrm>
    </dsp:sp>
    <dsp:sp modelId="{3CBBE12A-8A67-47E8-931A-9EE82F929D6F}">
      <dsp:nvSpPr>
        <dsp:cNvPr id="0" name=""/>
        <dsp:cNvSpPr/>
      </dsp:nvSpPr>
      <dsp:spPr>
        <a:xfrm>
          <a:off x="6741024" y="2564327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urse3</a:t>
          </a:r>
          <a:endParaRPr lang="zh-CN" altLang="en-US" sz="1300" kern="1200"/>
        </a:p>
      </dsp:txBody>
      <dsp:txXfrm>
        <a:off x="6741024" y="2564327"/>
        <a:ext cx="1492110" cy="454911"/>
      </dsp:txXfrm>
    </dsp:sp>
    <dsp:sp modelId="{229ED479-4738-4AF3-A207-380BB1D4284E}">
      <dsp:nvSpPr>
        <dsp:cNvPr id="0" name=""/>
        <dsp:cNvSpPr/>
      </dsp:nvSpPr>
      <dsp:spPr>
        <a:xfrm>
          <a:off x="8531556" y="2280007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ecture:177 mins</a:t>
          </a:r>
          <a:endParaRPr lang="zh-CN" altLang="en-US" sz="1300" kern="1200"/>
        </a:p>
      </dsp:txBody>
      <dsp:txXfrm>
        <a:off x="8531556" y="2280007"/>
        <a:ext cx="1492110" cy="454911"/>
      </dsp:txXfrm>
    </dsp:sp>
    <dsp:sp modelId="{D9AAEA9E-1754-4245-AB2C-EE2D6C9B2E53}">
      <dsp:nvSpPr>
        <dsp:cNvPr id="0" name=""/>
        <dsp:cNvSpPr/>
      </dsp:nvSpPr>
      <dsp:spPr>
        <a:xfrm>
          <a:off x="10322089" y="2280007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4 hours</a:t>
          </a:r>
          <a:endParaRPr lang="zh-CN" altLang="en-US" sz="1300" kern="1200"/>
        </a:p>
      </dsp:txBody>
      <dsp:txXfrm>
        <a:off x="10322089" y="2280007"/>
        <a:ext cx="1492110" cy="454911"/>
      </dsp:txXfrm>
    </dsp:sp>
    <dsp:sp modelId="{BCE333D0-047B-4679-9C41-6C97C0402CA4}">
      <dsp:nvSpPr>
        <dsp:cNvPr id="0" name=""/>
        <dsp:cNvSpPr/>
      </dsp:nvSpPr>
      <dsp:spPr>
        <a:xfrm>
          <a:off x="8531556" y="2848647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 quizzes</a:t>
          </a:r>
          <a:endParaRPr lang="zh-CN" altLang="en-US" sz="1300" kern="1200"/>
        </a:p>
      </dsp:txBody>
      <dsp:txXfrm>
        <a:off x="8531556" y="2848647"/>
        <a:ext cx="1492110" cy="454911"/>
      </dsp:txXfrm>
    </dsp:sp>
    <dsp:sp modelId="{AEF31980-DAE6-47CC-BBD5-6E15EC2F86B0}">
      <dsp:nvSpPr>
        <dsp:cNvPr id="0" name=""/>
        <dsp:cNvSpPr/>
      </dsp:nvSpPr>
      <dsp:spPr>
        <a:xfrm>
          <a:off x="10322089" y="2848647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 hour</a:t>
          </a:r>
          <a:endParaRPr lang="zh-CN" altLang="en-US" sz="1300" kern="1200"/>
        </a:p>
      </dsp:txBody>
      <dsp:txXfrm>
        <a:off x="10322089" y="2848647"/>
        <a:ext cx="1492110" cy="454911"/>
      </dsp:txXfrm>
    </dsp:sp>
    <dsp:sp modelId="{2F0E3707-FA46-41AD-9CFE-B8D9B637068C}">
      <dsp:nvSpPr>
        <dsp:cNvPr id="0" name=""/>
        <dsp:cNvSpPr/>
      </dsp:nvSpPr>
      <dsp:spPr>
        <a:xfrm>
          <a:off x="4950491" y="5834005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itanicProject: Predict Total 17 hours</a:t>
          </a:r>
          <a:endParaRPr lang="zh-CN" altLang="en-US" sz="1300" kern="1200"/>
        </a:p>
      </dsp:txBody>
      <dsp:txXfrm>
        <a:off x="4950491" y="5834005"/>
        <a:ext cx="1492110" cy="454911"/>
      </dsp:txXfrm>
    </dsp:sp>
    <dsp:sp modelId="{D5514A83-6B87-4FFD-9E48-6FAC5E25FD26}">
      <dsp:nvSpPr>
        <dsp:cNvPr id="0" name=""/>
        <dsp:cNvSpPr/>
      </dsp:nvSpPr>
      <dsp:spPr>
        <a:xfrm>
          <a:off x="6741024" y="4270246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rocess Data</a:t>
          </a:r>
          <a:endParaRPr lang="zh-CN" altLang="en-US" sz="1300" kern="1200"/>
        </a:p>
      </dsp:txBody>
      <dsp:txXfrm>
        <a:off x="6741024" y="4270246"/>
        <a:ext cx="1492110" cy="454911"/>
      </dsp:txXfrm>
    </dsp:sp>
    <dsp:sp modelId="{B7A8D3EF-EE6A-497A-9825-C9B40C0381C7}">
      <dsp:nvSpPr>
        <dsp:cNvPr id="0" name=""/>
        <dsp:cNvSpPr/>
      </dsp:nvSpPr>
      <dsp:spPr>
        <a:xfrm>
          <a:off x="8531556" y="3417286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Outliers</a:t>
          </a:r>
          <a:endParaRPr lang="zh-CN" altLang="en-US" sz="1300" kern="1200"/>
        </a:p>
      </dsp:txBody>
      <dsp:txXfrm>
        <a:off x="8531556" y="3417286"/>
        <a:ext cx="1492110" cy="454911"/>
      </dsp:txXfrm>
    </dsp:sp>
    <dsp:sp modelId="{B36DF2AC-A7A6-4E20-B94A-84D04C0E1C3A}">
      <dsp:nvSpPr>
        <dsp:cNvPr id="0" name=""/>
        <dsp:cNvSpPr/>
      </dsp:nvSpPr>
      <dsp:spPr>
        <a:xfrm>
          <a:off x="10322089" y="3417286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.5 hour</a:t>
          </a:r>
          <a:endParaRPr lang="zh-CN" altLang="en-US" sz="1300" kern="1200"/>
        </a:p>
      </dsp:txBody>
      <dsp:txXfrm>
        <a:off x="10322089" y="3417286"/>
        <a:ext cx="1492110" cy="454911"/>
      </dsp:txXfrm>
    </dsp:sp>
    <dsp:sp modelId="{5D7BCAF3-483E-4A85-9161-1CB9FF815794}">
      <dsp:nvSpPr>
        <dsp:cNvPr id="0" name=""/>
        <dsp:cNvSpPr/>
      </dsp:nvSpPr>
      <dsp:spPr>
        <a:xfrm>
          <a:off x="8531556" y="3985926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Missing Variables</a:t>
          </a:r>
          <a:endParaRPr lang="zh-CN" altLang="en-US" sz="1300" kern="1200"/>
        </a:p>
      </dsp:txBody>
      <dsp:txXfrm>
        <a:off x="8531556" y="3985926"/>
        <a:ext cx="1492110" cy="454911"/>
      </dsp:txXfrm>
    </dsp:sp>
    <dsp:sp modelId="{4556599A-0458-496E-8AC9-EED24AEAB5AB}">
      <dsp:nvSpPr>
        <dsp:cNvPr id="0" name=""/>
        <dsp:cNvSpPr/>
      </dsp:nvSpPr>
      <dsp:spPr>
        <a:xfrm>
          <a:off x="10322089" y="3985926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.5 hours</a:t>
          </a:r>
          <a:endParaRPr lang="zh-CN" altLang="en-US" sz="1300" kern="1200"/>
        </a:p>
      </dsp:txBody>
      <dsp:txXfrm>
        <a:off x="10322089" y="3985926"/>
        <a:ext cx="1492110" cy="454911"/>
      </dsp:txXfrm>
    </dsp:sp>
    <dsp:sp modelId="{D684593A-7D73-484D-B56D-86F39FD6B472}">
      <dsp:nvSpPr>
        <dsp:cNvPr id="0" name=""/>
        <dsp:cNvSpPr/>
      </dsp:nvSpPr>
      <dsp:spPr>
        <a:xfrm>
          <a:off x="8531556" y="4554566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ivariate Analysis</a:t>
          </a:r>
          <a:endParaRPr lang="zh-CN" altLang="en-US" sz="1300" kern="1200"/>
        </a:p>
      </dsp:txBody>
      <dsp:txXfrm>
        <a:off x="8531556" y="4554566"/>
        <a:ext cx="1492110" cy="454911"/>
      </dsp:txXfrm>
    </dsp:sp>
    <dsp:sp modelId="{BCAD9A3C-6D1C-44B3-B2DC-60BA2E0D97AD}">
      <dsp:nvSpPr>
        <dsp:cNvPr id="0" name=""/>
        <dsp:cNvSpPr/>
      </dsp:nvSpPr>
      <dsp:spPr>
        <a:xfrm>
          <a:off x="10322089" y="4554566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3.5</a:t>
          </a:r>
          <a:r>
            <a:rPr lang="en-US" altLang="zh-CN" sz="1300" kern="1200" baseline="0"/>
            <a:t> hours</a:t>
          </a:r>
          <a:endParaRPr lang="zh-CN" altLang="en-US" sz="1300" kern="1200"/>
        </a:p>
      </dsp:txBody>
      <dsp:txXfrm>
        <a:off x="10322089" y="4554566"/>
        <a:ext cx="1492110" cy="454911"/>
      </dsp:txXfrm>
    </dsp:sp>
    <dsp:sp modelId="{47B4447B-1D12-4C53-BDF9-E35C2BB488CF}">
      <dsp:nvSpPr>
        <dsp:cNvPr id="0" name=""/>
        <dsp:cNvSpPr/>
      </dsp:nvSpPr>
      <dsp:spPr>
        <a:xfrm>
          <a:off x="8531556" y="5123205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Multivariate Analysis</a:t>
          </a:r>
          <a:endParaRPr lang="zh-CN" altLang="en-US" sz="1300" kern="1200"/>
        </a:p>
      </dsp:txBody>
      <dsp:txXfrm>
        <a:off x="8531556" y="5123205"/>
        <a:ext cx="1492110" cy="454911"/>
      </dsp:txXfrm>
    </dsp:sp>
    <dsp:sp modelId="{2D096F15-8B8D-410F-AC64-DD3B69E5F332}">
      <dsp:nvSpPr>
        <dsp:cNvPr id="0" name=""/>
        <dsp:cNvSpPr/>
      </dsp:nvSpPr>
      <dsp:spPr>
        <a:xfrm>
          <a:off x="10322089" y="5123205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 hour</a:t>
          </a:r>
          <a:endParaRPr lang="zh-CN" altLang="en-US" sz="1300" kern="1200"/>
        </a:p>
      </dsp:txBody>
      <dsp:txXfrm>
        <a:off x="10322089" y="5123205"/>
        <a:ext cx="1492110" cy="454911"/>
      </dsp:txXfrm>
    </dsp:sp>
    <dsp:sp modelId="{808CCB37-D5D8-43D8-B7CA-FA9434CFDEBA}">
      <dsp:nvSpPr>
        <dsp:cNvPr id="0" name=""/>
        <dsp:cNvSpPr/>
      </dsp:nvSpPr>
      <dsp:spPr>
        <a:xfrm>
          <a:off x="6741024" y="5976165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Training </a:t>
          </a:r>
          <a:endParaRPr lang="zh-CN" altLang="en-US" sz="1300" kern="1200"/>
        </a:p>
      </dsp:txBody>
      <dsp:txXfrm>
        <a:off x="6741024" y="5976165"/>
        <a:ext cx="1492110" cy="454911"/>
      </dsp:txXfrm>
    </dsp:sp>
    <dsp:sp modelId="{7AF9FDF9-CDB2-4B69-A54A-49B179BCAC8A}">
      <dsp:nvSpPr>
        <dsp:cNvPr id="0" name=""/>
        <dsp:cNvSpPr/>
      </dsp:nvSpPr>
      <dsp:spPr>
        <a:xfrm>
          <a:off x="8531556" y="5691845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Model Building </a:t>
          </a:r>
          <a:endParaRPr lang="zh-CN" altLang="en-US" sz="1300" kern="1200"/>
        </a:p>
      </dsp:txBody>
      <dsp:txXfrm>
        <a:off x="8531556" y="5691845"/>
        <a:ext cx="1492110" cy="454911"/>
      </dsp:txXfrm>
    </dsp:sp>
    <dsp:sp modelId="{CF55BFCF-AA31-4EBE-A5B7-6F9E1EA59A4B}">
      <dsp:nvSpPr>
        <dsp:cNvPr id="0" name=""/>
        <dsp:cNvSpPr/>
      </dsp:nvSpPr>
      <dsp:spPr>
        <a:xfrm>
          <a:off x="10322089" y="5691845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4 hours</a:t>
          </a:r>
          <a:endParaRPr lang="zh-CN" altLang="en-US" sz="1300" kern="1200"/>
        </a:p>
      </dsp:txBody>
      <dsp:txXfrm>
        <a:off x="10322089" y="5691845"/>
        <a:ext cx="1492110" cy="454911"/>
      </dsp:txXfrm>
    </dsp:sp>
    <dsp:sp modelId="{4D8A835D-BFFB-4C43-A604-AF3D6FC2518D}">
      <dsp:nvSpPr>
        <dsp:cNvPr id="0" name=""/>
        <dsp:cNvSpPr/>
      </dsp:nvSpPr>
      <dsp:spPr>
        <a:xfrm>
          <a:off x="8531556" y="6260485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More Evaluation</a:t>
          </a:r>
          <a:endParaRPr lang="zh-CN" altLang="en-US" sz="1300" kern="1200"/>
        </a:p>
      </dsp:txBody>
      <dsp:txXfrm>
        <a:off x="8531556" y="6260485"/>
        <a:ext cx="1492110" cy="454911"/>
      </dsp:txXfrm>
    </dsp:sp>
    <dsp:sp modelId="{5D42520B-AB75-4E92-A715-AA3C9E54F272}">
      <dsp:nvSpPr>
        <dsp:cNvPr id="0" name=""/>
        <dsp:cNvSpPr/>
      </dsp:nvSpPr>
      <dsp:spPr>
        <a:xfrm>
          <a:off x="10322089" y="6260485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 hours</a:t>
          </a:r>
          <a:endParaRPr lang="zh-CN" altLang="en-US" sz="1300" kern="1200"/>
        </a:p>
      </dsp:txBody>
      <dsp:txXfrm>
        <a:off x="10322089" y="6260485"/>
        <a:ext cx="1492110" cy="454911"/>
      </dsp:txXfrm>
    </dsp:sp>
    <dsp:sp modelId="{8E53CF55-9D5C-4C40-A630-06FB5346AF67}">
      <dsp:nvSpPr>
        <dsp:cNvPr id="0" name=""/>
        <dsp:cNvSpPr/>
      </dsp:nvSpPr>
      <dsp:spPr>
        <a:xfrm>
          <a:off x="6741024" y="6829125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rediction</a:t>
          </a:r>
          <a:endParaRPr lang="zh-CN" altLang="en-US" sz="1300" kern="1200"/>
        </a:p>
      </dsp:txBody>
      <dsp:txXfrm>
        <a:off x="6741024" y="6829125"/>
        <a:ext cx="1492110" cy="454911"/>
      </dsp:txXfrm>
    </dsp:sp>
    <dsp:sp modelId="{4BAE63F8-FA04-49D7-9BBB-5CB80F7F520E}">
      <dsp:nvSpPr>
        <dsp:cNvPr id="0" name=""/>
        <dsp:cNvSpPr/>
      </dsp:nvSpPr>
      <dsp:spPr>
        <a:xfrm>
          <a:off x="8531556" y="6829125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 hour</a:t>
          </a:r>
          <a:endParaRPr lang="zh-CN" altLang="en-US" sz="1300" kern="1200"/>
        </a:p>
      </dsp:txBody>
      <dsp:txXfrm>
        <a:off x="8531556" y="6829125"/>
        <a:ext cx="1492110" cy="454911"/>
      </dsp:txXfrm>
    </dsp:sp>
    <dsp:sp modelId="{8CE9E23C-D42B-450E-AAEB-5F248E5B7D8B}">
      <dsp:nvSpPr>
        <dsp:cNvPr id="0" name=""/>
        <dsp:cNvSpPr/>
      </dsp:nvSpPr>
      <dsp:spPr>
        <a:xfrm>
          <a:off x="6741024" y="7397764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Ensemble</a:t>
          </a:r>
          <a:endParaRPr lang="zh-CN" altLang="en-US" sz="1300" kern="1200"/>
        </a:p>
      </dsp:txBody>
      <dsp:txXfrm>
        <a:off x="6741024" y="7397764"/>
        <a:ext cx="1492110" cy="454911"/>
      </dsp:txXfrm>
    </dsp:sp>
    <dsp:sp modelId="{968ABEC0-B09D-4E33-AB3D-EC26C968EA27}">
      <dsp:nvSpPr>
        <dsp:cNvPr id="0" name=""/>
        <dsp:cNvSpPr/>
      </dsp:nvSpPr>
      <dsp:spPr>
        <a:xfrm>
          <a:off x="8531556" y="7397764"/>
          <a:ext cx="1492110" cy="454911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.5 hours</a:t>
          </a:r>
          <a:endParaRPr lang="zh-CN" altLang="en-US" sz="1300" kern="1200"/>
        </a:p>
      </dsp:txBody>
      <dsp:txXfrm>
        <a:off x="8531556" y="7397764"/>
        <a:ext cx="1492110" cy="454911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6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Zhu, Qilong</cp:lastModifiedBy>
  <cp:revision>143</cp:revision>
  <dcterms:created xsi:type="dcterms:W3CDTF">2018-07-09T12:32:00Z</dcterms:created>
  <dcterms:modified xsi:type="dcterms:W3CDTF">2018-10-14T22:13:00Z</dcterms:modified>
</cp:coreProperties>
</file>